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4531C" w14:textId="77777777" w:rsidR="00B02391" w:rsidRPr="002C0A34" w:rsidRDefault="00B02391" w:rsidP="002C0A34">
      <w:pPr>
        <w:pStyle w:val="Heading3"/>
        <w:spacing w:before="0" w:after="60"/>
        <w:ind w:left="-357"/>
      </w:pPr>
      <w:r w:rsidRPr="002C0A34">
        <w:t>Weekly Log</w:t>
      </w:r>
      <w:r w:rsidR="002C0A34" w:rsidRPr="002C0A34">
        <w:t xml:space="preserve">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B02391" w:rsidRPr="00A83DD9" w14:paraId="3FC0E214" w14:textId="77777777" w:rsidTr="00553399">
        <w:tc>
          <w:tcPr>
            <w:tcW w:w="3798" w:type="dxa"/>
            <w:gridSpan w:val="2"/>
            <w:vAlign w:val="center"/>
          </w:tcPr>
          <w:p w14:paraId="77050860" w14:textId="77777777" w:rsidR="00B02391" w:rsidRPr="00A83DD9" w:rsidRDefault="00B02391" w:rsidP="004460F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171F355A" w14:textId="76195D54" w:rsidR="00B02391" w:rsidRPr="00A83DD9" w:rsidRDefault="008F6663" w:rsidP="004460F9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eek </w:t>
            </w:r>
            <w:r w:rsidR="00EE5425">
              <w:rPr>
                <w:b/>
                <w:sz w:val="24"/>
              </w:rPr>
              <w:t>1</w:t>
            </w:r>
          </w:p>
        </w:tc>
        <w:tc>
          <w:tcPr>
            <w:tcW w:w="1985" w:type="dxa"/>
            <w:gridSpan w:val="4"/>
            <w:vAlign w:val="center"/>
          </w:tcPr>
          <w:p w14:paraId="234E7585" w14:textId="77777777" w:rsidR="00B02391" w:rsidRPr="00A83DD9" w:rsidRDefault="00B02391" w:rsidP="004460F9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13FF2F29" w14:textId="461E4950" w:rsidR="00B02391" w:rsidRPr="00A83DD9" w:rsidRDefault="008F6663" w:rsidP="004460F9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eek </w:t>
            </w:r>
            <w:r w:rsidR="00EE5425">
              <w:rPr>
                <w:b/>
                <w:sz w:val="24"/>
              </w:rPr>
              <w:t>1</w:t>
            </w:r>
          </w:p>
        </w:tc>
      </w:tr>
      <w:tr w:rsidR="00B02391" w:rsidRPr="00A83DD9" w14:paraId="5ED83305" w14:textId="77777777" w:rsidTr="00553399">
        <w:tc>
          <w:tcPr>
            <w:tcW w:w="10144" w:type="dxa"/>
            <w:gridSpan w:val="11"/>
            <w:vAlign w:val="center"/>
          </w:tcPr>
          <w:p w14:paraId="65ADFD38" w14:textId="77777777" w:rsidR="00B02391" w:rsidRPr="00A83DD9" w:rsidRDefault="00B02391" w:rsidP="004460F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B02391" w14:paraId="54FEA43E" w14:textId="77777777" w:rsidTr="00553399">
        <w:tc>
          <w:tcPr>
            <w:tcW w:w="10144" w:type="dxa"/>
            <w:gridSpan w:val="11"/>
            <w:vAlign w:val="center"/>
          </w:tcPr>
          <w:p w14:paraId="272A3350" w14:textId="662E3EFF" w:rsidR="00B02391" w:rsidRDefault="00B02391" w:rsidP="004460F9">
            <w:pPr>
              <w:pStyle w:val="BodyText"/>
              <w:tabs>
                <w:tab w:val="left" w:pos="3080"/>
              </w:tabs>
              <w:ind w:left="0"/>
              <w:jc w:val="left"/>
              <w:rPr>
                <w:b/>
                <w:sz w:val="28"/>
              </w:rPr>
            </w:pPr>
          </w:p>
          <w:p w14:paraId="02BC9D1A" w14:textId="3993903E" w:rsidR="00EE5425" w:rsidRDefault="009169E2" w:rsidP="009169E2">
            <w:pPr>
              <w:pStyle w:val="BodyText"/>
              <w:numPr>
                <w:ilvl w:val="0"/>
                <w:numId w:val="41"/>
              </w:numPr>
              <w:jc w:val="left"/>
              <w:rPr>
                <w:bCs/>
                <w:sz w:val="28"/>
              </w:rPr>
            </w:pPr>
            <w:r w:rsidRPr="009169E2">
              <w:rPr>
                <w:bCs/>
                <w:sz w:val="28"/>
              </w:rPr>
              <w:t xml:space="preserve">Identify the </w:t>
            </w:r>
            <w:r w:rsidR="00F554A3">
              <w:rPr>
                <w:bCs/>
                <w:sz w:val="28"/>
              </w:rPr>
              <w:t>concepts that need to be perused</w:t>
            </w:r>
          </w:p>
          <w:p w14:paraId="4A345394" w14:textId="16A3566E" w:rsidR="009169E2" w:rsidRDefault="009169E2" w:rsidP="009169E2">
            <w:pPr>
              <w:pStyle w:val="BodyText"/>
              <w:numPr>
                <w:ilvl w:val="0"/>
                <w:numId w:val="41"/>
              </w:numPr>
              <w:jc w:val="left"/>
              <w:rPr>
                <w:bCs/>
                <w:sz w:val="28"/>
              </w:rPr>
            </w:pPr>
            <w:r w:rsidRPr="009169E2">
              <w:rPr>
                <w:bCs/>
                <w:sz w:val="28"/>
              </w:rPr>
              <w:t xml:space="preserve">Further research on the </w:t>
            </w:r>
            <w:r w:rsidR="00F554A3">
              <w:rPr>
                <w:bCs/>
                <w:sz w:val="28"/>
              </w:rPr>
              <w:t>concepts</w:t>
            </w:r>
          </w:p>
          <w:p w14:paraId="284E0ABC" w14:textId="4D23AC74" w:rsidR="00EE5425" w:rsidRPr="009169E2" w:rsidRDefault="009169E2" w:rsidP="00F554A3">
            <w:pPr>
              <w:pStyle w:val="BodyText"/>
              <w:numPr>
                <w:ilvl w:val="0"/>
                <w:numId w:val="41"/>
              </w:numPr>
              <w:jc w:val="left"/>
              <w:rPr>
                <w:bCs/>
                <w:sz w:val="28"/>
              </w:rPr>
            </w:pPr>
            <w:r w:rsidRPr="009169E2">
              <w:rPr>
                <w:bCs/>
                <w:sz w:val="28"/>
              </w:rPr>
              <w:t xml:space="preserve">Research on </w:t>
            </w:r>
            <w:r w:rsidR="00F554A3">
              <w:rPr>
                <w:bCs/>
                <w:sz w:val="28"/>
              </w:rPr>
              <w:t>potential model structures to be used</w:t>
            </w:r>
          </w:p>
        </w:tc>
      </w:tr>
      <w:tr w:rsidR="00B02391" w:rsidRPr="00A83DD9" w14:paraId="3E4B8E2D" w14:textId="77777777" w:rsidTr="00553399">
        <w:trPr>
          <w:trHeight w:val="472"/>
        </w:trPr>
        <w:tc>
          <w:tcPr>
            <w:tcW w:w="7113" w:type="dxa"/>
            <w:gridSpan w:val="7"/>
            <w:vAlign w:val="center"/>
          </w:tcPr>
          <w:p w14:paraId="47EFB61D" w14:textId="77777777" w:rsidR="00B02391" w:rsidRPr="00A83DD9" w:rsidRDefault="00B02391" w:rsidP="004460F9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522A5D56" w14:textId="4005355D" w:rsidR="00B02391" w:rsidRPr="00AF2581" w:rsidRDefault="00AF2581" w:rsidP="004460F9">
            <w:pPr>
              <w:pStyle w:val="BodyText"/>
              <w:ind w:left="0"/>
              <w:jc w:val="left"/>
              <w:rPr>
                <w:bCs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 w:rsidRPr="00AF2581">
              <w:rPr>
                <w:bCs/>
                <w:sz w:val="24"/>
              </w:rPr>
              <w:t>25 hours</w:t>
            </w:r>
          </w:p>
        </w:tc>
      </w:tr>
      <w:tr w:rsidR="00B02391" w:rsidRPr="00A83DD9" w14:paraId="4ED60D3B" w14:textId="77777777" w:rsidTr="00553399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739A1755" w14:textId="77777777" w:rsidR="00B02391" w:rsidRPr="00A83DD9" w:rsidRDefault="00B02391" w:rsidP="004460F9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797E008D" w14:textId="77777777" w:rsidR="00B02391" w:rsidRPr="00A83DD9" w:rsidRDefault="00B02391" w:rsidP="00553399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71E817FB" w14:textId="77777777" w:rsidR="00B02391" w:rsidRPr="00A83DD9" w:rsidRDefault="00B02391" w:rsidP="00553399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6FECF4A3" w14:textId="77777777" w:rsidR="00B02391" w:rsidRPr="00A83DD9" w:rsidRDefault="00B02391" w:rsidP="00553399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satisfacto</w:t>
            </w:r>
            <w:bookmarkStart w:id="0" w:name="_GoBack"/>
            <w:bookmarkEnd w:id="0"/>
            <w:r w:rsidRPr="00A83DD9">
              <w:rPr>
                <w:b/>
                <w:sz w:val="24"/>
                <w:szCs w:val="24"/>
              </w:rPr>
              <w:t>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7072062D" w14:textId="77777777" w:rsidR="00B02391" w:rsidRPr="00A83DD9" w:rsidRDefault="00B02391" w:rsidP="00553399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6163DB04" w14:textId="77777777" w:rsidR="00B02391" w:rsidRPr="00A83DD9" w:rsidRDefault="00B02391" w:rsidP="00553399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B02391" w:rsidRPr="00A83DD9" w14:paraId="4CAB1CCC" w14:textId="77777777" w:rsidTr="00553399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04C6760A" w14:textId="77777777" w:rsidR="00B02391" w:rsidRPr="00A83DD9" w:rsidRDefault="00B02391" w:rsidP="004460F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B02391" w14:paraId="5A9F8C13" w14:textId="77777777" w:rsidTr="00553399">
        <w:trPr>
          <w:trHeight w:val="2617"/>
        </w:trPr>
        <w:tc>
          <w:tcPr>
            <w:tcW w:w="10144" w:type="dxa"/>
            <w:gridSpan w:val="11"/>
            <w:vAlign w:val="center"/>
          </w:tcPr>
          <w:p w14:paraId="53A42155" w14:textId="2437AB36" w:rsidR="00B02391" w:rsidRPr="00EE5425" w:rsidRDefault="00F554A3" w:rsidP="009169E2">
            <w:pPr>
              <w:pStyle w:val="BodyText"/>
              <w:numPr>
                <w:ilvl w:val="0"/>
                <w:numId w:val="40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Understand the process needed to train a model</w:t>
            </w:r>
          </w:p>
        </w:tc>
      </w:tr>
      <w:tr w:rsidR="00B02391" w:rsidRPr="00A83DD9" w14:paraId="2B682F7F" w14:textId="77777777" w:rsidTr="00553399">
        <w:trPr>
          <w:trHeight w:val="252"/>
        </w:trPr>
        <w:tc>
          <w:tcPr>
            <w:tcW w:w="10144" w:type="dxa"/>
            <w:gridSpan w:val="11"/>
            <w:vAlign w:val="center"/>
          </w:tcPr>
          <w:p w14:paraId="35CD98B5" w14:textId="77777777" w:rsidR="00B02391" w:rsidRPr="00A83DD9" w:rsidRDefault="00A83DD9" w:rsidP="004460F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B02391" w14:paraId="7EFE5BC3" w14:textId="77777777" w:rsidTr="00553399">
        <w:trPr>
          <w:trHeight w:val="2424"/>
        </w:trPr>
        <w:tc>
          <w:tcPr>
            <w:tcW w:w="10144" w:type="dxa"/>
            <w:gridSpan w:val="11"/>
            <w:vAlign w:val="center"/>
          </w:tcPr>
          <w:p w14:paraId="39E42DE4" w14:textId="77777777" w:rsidR="00B02391" w:rsidRPr="00EE5425" w:rsidRDefault="00B02391" w:rsidP="004460F9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01C16577" w14:textId="77777777" w:rsidR="00B02391" w:rsidRDefault="00B02391" w:rsidP="004460F9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735E2D57" w14:textId="77777777" w:rsidR="00B02391" w:rsidRDefault="00B02391" w:rsidP="004460F9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4460F9" w:rsidRPr="00A83DD9" w14:paraId="3B624AF6" w14:textId="77777777" w:rsidTr="00553399">
        <w:trPr>
          <w:trHeight w:val="408"/>
        </w:trPr>
        <w:tc>
          <w:tcPr>
            <w:tcW w:w="4654" w:type="dxa"/>
            <w:gridSpan w:val="3"/>
            <w:vAlign w:val="center"/>
          </w:tcPr>
          <w:p w14:paraId="7F135407" w14:textId="77777777" w:rsidR="004460F9" w:rsidRPr="00A83DD9" w:rsidRDefault="004460F9" w:rsidP="004460F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238B8B0E" w14:textId="77777777" w:rsidR="004460F9" w:rsidRPr="00A83DD9" w:rsidRDefault="004460F9" w:rsidP="004460F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B02391" w14:paraId="376EB3CB" w14:textId="77777777" w:rsidTr="00553399">
        <w:trPr>
          <w:trHeight w:val="2145"/>
        </w:trPr>
        <w:tc>
          <w:tcPr>
            <w:tcW w:w="4654" w:type="dxa"/>
            <w:gridSpan w:val="3"/>
            <w:vAlign w:val="center"/>
          </w:tcPr>
          <w:p w14:paraId="44E2A605" w14:textId="45FE8506" w:rsidR="00B02391" w:rsidRDefault="00EE5425" w:rsidP="00EE5425">
            <w:pPr>
              <w:pStyle w:val="BodyText"/>
              <w:numPr>
                <w:ilvl w:val="0"/>
                <w:numId w:val="38"/>
              </w:numPr>
              <w:jc w:val="left"/>
              <w:rPr>
                <w:b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4607E1D0" w14:textId="1DA07CE6" w:rsidR="00B02391" w:rsidRPr="00EE5425" w:rsidRDefault="00F554A3" w:rsidP="007700FE">
            <w:pPr>
              <w:pStyle w:val="BodyText"/>
              <w:numPr>
                <w:ilvl w:val="0"/>
                <w:numId w:val="38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Approve on the concepts chosen and research done during semester break</w:t>
            </w:r>
          </w:p>
        </w:tc>
      </w:tr>
      <w:tr w:rsidR="00B02391" w:rsidRPr="00A83DD9" w14:paraId="7EFB6812" w14:textId="77777777" w:rsidTr="00553399">
        <w:trPr>
          <w:trHeight w:val="435"/>
        </w:trPr>
        <w:tc>
          <w:tcPr>
            <w:tcW w:w="4654" w:type="dxa"/>
            <w:gridSpan w:val="3"/>
            <w:vAlign w:val="center"/>
          </w:tcPr>
          <w:p w14:paraId="2CF4344F" w14:textId="77777777" w:rsidR="00B02391" w:rsidRPr="00A83DD9" w:rsidRDefault="00B02391" w:rsidP="00553399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2F879211" w14:textId="28702D03" w:rsidR="00B02391" w:rsidRPr="00A83DD9" w:rsidRDefault="007700FE" w:rsidP="004460F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 xml:space="preserve"> 23/1</w:t>
            </w:r>
            <w:r w:rsidRPr="007700FE">
              <w:rPr>
                <w:bCs/>
                <w:sz w:val="24"/>
              </w:rPr>
              <w:t xml:space="preserve"> (10am-11am)</w:t>
            </w:r>
          </w:p>
        </w:tc>
      </w:tr>
      <w:tr w:rsidR="004460F9" w:rsidRPr="00A83DD9" w14:paraId="664C562F" w14:textId="77777777" w:rsidTr="00553399">
        <w:trPr>
          <w:trHeight w:val="435"/>
        </w:trPr>
        <w:tc>
          <w:tcPr>
            <w:tcW w:w="4654" w:type="dxa"/>
            <w:gridSpan w:val="3"/>
            <w:vAlign w:val="center"/>
          </w:tcPr>
          <w:p w14:paraId="0DD468D6" w14:textId="77777777" w:rsidR="004460F9" w:rsidRPr="00A83DD9" w:rsidRDefault="00553399" w:rsidP="00553399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28C69B9B" w14:textId="06B00E96" w:rsidR="004460F9" w:rsidRPr="00E93A66" w:rsidRDefault="00E93A66" w:rsidP="00F554A3">
            <w:pPr>
              <w:pStyle w:val="BodyText"/>
              <w:spacing w:after="0"/>
              <w:ind w:left="0"/>
              <w:jc w:val="left"/>
              <w:rPr>
                <w:rFonts w:ascii="Brush Script MT" w:hAnsi="Brush Script MT"/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</w:tbl>
    <w:p w14:paraId="0847BFCD" w14:textId="41281CA9" w:rsidR="00553399" w:rsidRDefault="00DA59DC" w:rsidP="00553399">
      <w:pPr>
        <w:pStyle w:val="BodyText"/>
        <w:ind w:left="0"/>
      </w:pPr>
      <w:r>
        <w:rPr>
          <w:noProof/>
          <w:lang w:val="en-US" w:eastAsia="zh-CN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AE058A2" wp14:editId="25DD91BB">
                <wp:simplePos x="0" y="0"/>
                <wp:positionH relativeFrom="column">
                  <wp:posOffset>4221360</wp:posOffset>
                </wp:positionH>
                <wp:positionV relativeFrom="paragraph">
                  <wp:posOffset>-278515</wp:posOffset>
                </wp:positionV>
                <wp:extent cx="290160" cy="771120"/>
                <wp:effectExtent l="38100" t="57150" r="53340" b="4826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90160" cy="77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CE01E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331.6pt;margin-top:-22.75pt;width:24.55pt;height:62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">
                <v:imagedata r:id="rId8" o:title=""/>
              </v:shape>
            </w:pict>
          </mc:Fallback>
        </mc:AlternateContent>
      </w:r>
    </w:p>
    <w:p w14:paraId="6B5833F0" w14:textId="31CD618B" w:rsidR="00EE5425" w:rsidRDefault="00EE5425" w:rsidP="00553399">
      <w:pPr>
        <w:pStyle w:val="BodyText"/>
        <w:ind w:left="0"/>
      </w:pPr>
    </w:p>
    <w:p w14:paraId="0F391D3B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lastRenderedPageBreak/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2362D886" w14:textId="77777777" w:rsidTr="007700FE">
        <w:tc>
          <w:tcPr>
            <w:tcW w:w="3798" w:type="dxa"/>
            <w:gridSpan w:val="2"/>
            <w:vAlign w:val="center"/>
          </w:tcPr>
          <w:p w14:paraId="1D230946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642775AE" w14:textId="12EF6E30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2</w:t>
            </w:r>
          </w:p>
        </w:tc>
        <w:tc>
          <w:tcPr>
            <w:tcW w:w="1985" w:type="dxa"/>
            <w:gridSpan w:val="4"/>
            <w:vAlign w:val="center"/>
          </w:tcPr>
          <w:p w14:paraId="58DA7757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50212A5C" w14:textId="0662DF0A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2</w:t>
            </w:r>
          </w:p>
        </w:tc>
      </w:tr>
      <w:tr w:rsidR="00EE5425" w:rsidRPr="00A83DD9" w14:paraId="42F7B411" w14:textId="77777777" w:rsidTr="007700FE">
        <w:tc>
          <w:tcPr>
            <w:tcW w:w="10144" w:type="dxa"/>
            <w:gridSpan w:val="11"/>
            <w:vAlign w:val="center"/>
          </w:tcPr>
          <w:p w14:paraId="22196300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3EC94188" w14:textId="77777777" w:rsidTr="007700FE">
        <w:tc>
          <w:tcPr>
            <w:tcW w:w="10144" w:type="dxa"/>
            <w:gridSpan w:val="11"/>
            <w:vAlign w:val="center"/>
          </w:tcPr>
          <w:p w14:paraId="33C3CB71" w14:textId="77777777" w:rsidR="00EE5425" w:rsidRDefault="00EE5425" w:rsidP="007700FE">
            <w:pPr>
              <w:pStyle w:val="BodyText"/>
              <w:tabs>
                <w:tab w:val="left" w:pos="3080"/>
              </w:tabs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ab/>
            </w:r>
          </w:p>
          <w:p w14:paraId="6A26697F" w14:textId="4E3ECD2E" w:rsidR="00EE5425" w:rsidRDefault="00F554A3" w:rsidP="009169E2">
            <w:pPr>
              <w:pStyle w:val="BodyText"/>
              <w:numPr>
                <w:ilvl w:val="0"/>
                <w:numId w:val="38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Done understanding process needed to train a model</w:t>
            </w:r>
          </w:p>
          <w:p w14:paraId="02E8F9F1" w14:textId="7BF7BD4F" w:rsidR="009169E2" w:rsidRDefault="009169E2" w:rsidP="009169E2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EE5425" w:rsidRPr="00A83DD9" w14:paraId="1825BDDF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49E3D3FA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4447F8EF" w14:textId="37D89C19" w:rsidR="00EE5425" w:rsidRPr="00AF2581" w:rsidRDefault="00AF2581" w:rsidP="007700FE">
            <w:pPr>
              <w:pStyle w:val="BodyText"/>
              <w:ind w:left="0"/>
              <w:jc w:val="left"/>
              <w:rPr>
                <w:bCs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6 hours</w:t>
            </w:r>
          </w:p>
        </w:tc>
      </w:tr>
      <w:tr w:rsidR="00EE5425" w:rsidRPr="00A83DD9" w14:paraId="4DD41783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7AF1CDB4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296D6D5A" w14:textId="77777777" w:rsidR="00EE5425" w:rsidRPr="00A83DD9" w:rsidRDefault="00EE5425" w:rsidP="007700FE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6608CC04" w14:textId="77777777" w:rsidR="00EE5425" w:rsidRPr="00A83DD9" w:rsidRDefault="00EE5425" w:rsidP="007700FE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7A87A9BD" w14:textId="77777777" w:rsidR="00EE5425" w:rsidRPr="00A83DD9" w:rsidRDefault="00EE5425" w:rsidP="007700FE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4187B444" w14:textId="77777777" w:rsidR="00EE5425" w:rsidRPr="00A83DD9" w:rsidRDefault="00EE5425" w:rsidP="007700FE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0E1B713E" w14:textId="77777777" w:rsidR="00EE5425" w:rsidRPr="00A83DD9" w:rsidRDefault="00EE5425" w:rsidP="007700FE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EE5425" w:rsidRPr="00A83DD9" w14:paraId="225F439E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5C96DB13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EE5425" w14:paraId="5773C961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3BB1C476" w14:textId="77777777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2DCAC852" w14:textId="5B755328" w:rsidR="00EE5425" w:rsidRPr="009169E2" w:rsidRDefault="00F554A3" w:rsidP="009169E2">
            <w:pPr>
              <w:pStyle w:val="BodyText"/>
              <w:numPr>
                <w:ilvl w:val="0"/>
                <w:numId w:val="38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Further research on pros and benefits of different architectures</w:t>
            </w:r>
          </w:p>
        </w:tc>
      </w:tr>
      <w:tr w:rsidR="00EE5425" w:rsidRPr="00A83DD9" w14:paraId="22F3E291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1001750B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EE5425" w14:paraId="2FFC3D00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014797AA" w14:textId="77777777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32921712" w14:textId="77777777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298BDDDD" w14:textId="77777777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75CB41D5" w14:textId="77777777" w:rsidR="00EE5425" w:rsidRPr="009169E2" w:rsidRDefault="00EE5425" w:rsidP="007700FE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11A98912" w14:textId="77777777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EE5425" w:rsidRPr="00A83DD9" w14:paraId="038C636C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7ABCEB15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3C938CC6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EE5425" w14:paraId="2E3AF0E9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3BCED165" w14:textId="4AF99AE7" w:rsidR="00EE5425" w:rsidRDefault="00EE5425" w:rsidP="00EE5425">
            <w:pPr>
              <w:pStyle w:val="BodyText"/>
              <w:numPr>
                <w:ilvl w:val="0"/>
                <w:numId w:val="37"/>
              </w:numPr>
              <w:jc w:val="left"/>
              <w:rPr>
                <w:b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0843DB26" w14:textId="16DCEC35" w:rsidR="00EE5425" w:rsidRPr="009169E2" w:rsidRDefault="00F554A3" w:rsidP="007700FE">
            <w:pPr>
              <w:pStyle w:val="BodyText"/>
              <w:numPr>
                <w:ilvl w:val="0"/>
                <w:numId w:val="37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Understand the process properly</w:t>
            </w:r>
          </w:p>
        </w:tc>
      </w:tr>
      <w:tr w:rsidR="00EE5425" w:rsidRPr="00A83DD9" w14:paraId="6F1A27E1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2638E5A6" w14:textId="77777777" w:rsidR="00EE5425" w:rsidRPr="00A83DD9" w:rsidRDefault="00EE5425" w:rsidP="007700FE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6FCEE453" w14:textId="772B00DB" w:rsidR="00EE5425" w:rsidRPr="00A83DD9" w:rsidRDefault="007700FE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>2/2</w:t>
            </w:r>
            <w:r w:rsidRPr="007700FE">
              <w:rPr>
                <w:bCs/>
                <w:sz w:val="24"/>
              </w:rPr>
              <w:t xml:space="preserve"> (10am-11am)</w:t>
            </w:r>
          </w:p>
        </w:tc>
      </w:tr>
      <w:tr w:rsidR="00EE5425" w:rsidRPr="00A83DD9" w14:paraId="2B1AE617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5978D9F3" w14:textId="77777777" w:rsidR="00EE5425" w:rsidRPr="00A83DD9" w:rsidRDefault="00EE5425" w:rsidP="007700FE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0C4E18D2" w14:textId="345E660D" w:rsidR="00EE5425" w:rsidRPr="00A83DD9" w:rsidRDefault="00E93A66" w:rsidP="00F554A3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</w:tbl>
    <w:p w14:paraId="41F9C3DE" w14:textId="07C27DDF" w:rsidR="00EE5425" w:rsidRDefault="00DA59DC" w:rsidP="00EE5425">
      <w:pPr>
        <w:pStyle w:val="BodyText"/>
        <w:ind w:left="0"/>
      </w:pPr>
      <w:r>
        <w:rPr>
          <w:noProof/>
          <w:lang w:val="en-US" w:eastAsia="zh-CN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B639BF1" wp14:editId="2FBEE27C">
                <wp:simplePos x="0" y="0"/>
                <wp:positionH relativeFrom="column">
                  <wp:posOffset>4419720</wp:posOffset>
                </wp:positionH>
                <wp:positionV relativeFrom="paragraph">
                  <wp:posOffset>-408185</wp:posOffset>
                </wp:positionV>
                <wp:extent cx="343080" cy="891720"/>
                <wp:effectExtent l="57150" t="38100" r="57150" b="6096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43080" cy="89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5B4A23" id="Ink 4" o:spid="_x0000_s1026" type="#_x0000_t75" style="position:absolute;margin-left:347.2pt;margin-top:-32.95pt;width:28.65pt;height:71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">
                <v:imagedata r:id="rId10" o:title=""/>
              </v:shape>
            </w:pict>
          </mc:Fallback>
        </mc:AlternateContent>
      </w:r>
    </w:p>
    <w:p w14:paraId="25DBE860" w14:textId="77777777" w:rsidR="00EE5425" w:rsidRPr="00553399" w:rsidRDefault="00EE5425" w:rsidP="00EE5425">
      <w:pPr>
        <w:pStyle w:val="BodyText"/>
        <w:ind w:left="0"/>
      </w:pPr>
    </w:p>
    <w:p w14:paraId="1E1440BD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lastRenderedPageBreak/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00D96277" w14:textId="77777777" w:rsidTr="007700FE">
        <w:tc>
          <w:tcPr>
            <w:tcW w:w="3798" w:type="dxa"/>
            <w:gridSpan w:val="2"/>
            <w:vAlign w:val="center"/>
          </w:tcPr>
          <w:p w14:paraId="0A045E57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64A3F49D" w14:textId="1A132D92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3</w:t>
            </w:r>
          </w:p>
        </w:tc>
        <w:tc>
          <w:tcPr>
            <w:tcW w:w="1985" w:type="dxa"/>
            <w:gridSpan w:val="4"/>
            <w:vAlign w:val="center"/>
          </w:tcPr>
          <w:p w14:paraId="00EC100B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7B3023C6" w14:textId="6CC7F096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3</w:t>
            </w:r>
          </w:p>
        </w:tc>
      </w:tr>
      <w:tr w:rsidR="00EE5425" w:rsidRPr="00A83DD9" w14:paraId="40526FA3" w14:textId="77777777" w:rsidTr="007700FE">
        <w:tc>
          <w:tcPr>
            <w:tcW w:w="10144" w:type="dxa"/>
            <w:gridSpan w:val="11"/>
            <w:vAlign w:val="center"/>
          </w:tcPr>
          <w:p w14:paraId="2EA30DBA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257220D7" w14:textId="77777777" w:rsidTr="007700FE">
        <w:tc>
          <w:tcPr>
            <w:tcW w:w="10144" w:type="dxa"/>
            <w:gridSpan w:val="11"/>
            <w:vAlign w:val="center"/>
          </w:tcPr>
          <w:p w14:paraId="3591A81B" w14:textId="77777777" w:rsidR="00EE5425" w:rsidRDefault="00EE5425" w:rsidP="007700FE">
            <w:pPr>
              <w:pStyle w:val="BodyText"/>
              <w:tabs>
                <w:tab w:val="left" w:pos="3080"/>
              </w:tabs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ab/>
            </w:r>
          </w:p>
          <w:p w14:paraId="2FEAD48C" w14:textId="41B74094" w:rsidR="00EE5425" w:rsidRPr="009169E2" w:rsidRDefault="00F554A3" w:rsidP="009169E2">
            <w:pPr>
              <w:pStyle w:val="BodyText"/>
              <w:numPr>
                <w:ilvl w:val="0"/>
                <w:numId w:val="37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Done selecting potential options of models</w:t>
            </w:r>
          </w:p>
          <w:p w14:paraId="5EE8D64D" w14:textId="77777777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2F625207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26629BEB" w14:textId="77777777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3004489C" w14:textId="51AFEDAE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6 hours</w:t>
            </w:r>
          </w:p>
        </w:tc>
      </w:tr>
      <w:tr w:rsidR="00AF2581" w:rsidRPr="00A83DD9" w14:paraId="54701425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69F1A9B6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77089CC8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2073938D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0CF05B79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7BF1DCDD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08B2F510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AF2581" w:rsidRPr="00A83DD9" w14:paraId="21E9E7F1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6AC1A528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AF2581" w14:paraId="53FD352F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2573DE6C" w14:textId="32BBCD28" w:rsidR="00AF2581" w:rsidRDefault="00F554A3" w:rsidP="00AF2581">
            <w:pPr>
              <w:pStyle w:val="BodyText"/>
              <w:numPr>
                <w:ilvl w:val="0"/>
                <w:numId w:val="37"/>
              </w:numPr>
              <w:jc w:val="left"/>
              <w:rPr>
                <w:b/>
                <w:sz w:val="28"/>
              </w:rPr>
            </w:pPr>
            <w:r>
              <w:rPr>
                <w:bCs/>
                <w:sz w:val="28"/>
              </w:rPr>
              <w:t>Plan GUI Design with a wireframe</w:t>
            </w:r>
          </w:p>
          <w:p w14:paraId="69288EDA" w14:textId="77777777" w:rsidR="00AF2581" w:rsidRPr="009169E2" w:rsidRDefault="00AF2581" w:rsidP="00AF2581">
            <w:pPr>
              <w:pStyle w:val="BodyText"/>
              <w:jc w:val="left"/>
              <w:rPr>
                <w:bCs/>
                <w:sz w:val="28"/>
              </w:rPr>
            </w:pPr>
          </w:p>
        </w:tc>
      </w:tr>
      <w:tr w:rsidR="00AF2581" w:rsidRPr="00A83DD9" w14:paraId="5339C7C8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33EE2CCF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AF2581" w14:paraId="02CEA488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6AB2218A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4EBD9BD3" w14:textId="77777777" w:rsidR="00AF2581" w:rsidRPr="009169E2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5B0FCEAF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0878F209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22E9EA4F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16B20962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4C8AA1FD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7D7543AC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AF2581" w14:paraId="29206917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471EBDA8" w14:textId="731AE6AA" w:rsidR="00AF2581" w:rsidRDefault="00AF2581" w:rsidP="00AF2581">
            <w:pPr>
              <w:pStyle w:val="BodyText"/>
              <w:numPr>
                <w:ilvl w:val="0"/>
                <w:numId w:val="36"/>
              </w:numPr>
              <w:jc w:val="left"/>
              <w:rPr>
                <w:b/>
                <w:sz w:val="28"/>
              </w:rPr>
            </w:pPr>
            <w:r w:rsidRPr="00EE5425">
              <w:rPr>
                <w:bCs/>
                <w:sz w:val="28"/>
              </w:rPr>
              <w:t xml:space="preserve"> Research writing</w:t>
            </w:r>
          </w:p>
        </w:tc>
        <w:tc>
          <w:tcPr>
            <w:tcW w:w="5490" w:type="dxa"/>
            <w:gridSpan w:val="8"/>
            <w:vAlign w:val="center"/>
          </w:tcPr>
          <w:p w14:paraId="015EB3B2" w14:textId="46A96D21" w:rsidR="00AF2581" w:rsidRPr="009169E2" w:rsidRDefault="00F554A3" w:rsidP="00AF2581">
            <w:pPr>
              <w:pStyle w:val="BodyText"/>
              <w:numPr>
                <w:ilvl w:val="0"/>
                <w:numId w:val="36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Approval of model chosen</w:t>
            </w:r>
            <w:r w:rsidR="00E93A66">
              <w:rPr>
                <w:bCs/>
                <w:sz w:val="28"/>
              </w:rPr>
              <w:t xml:space="preserve"> </w:t>
            </w:r>
          </w:p>
        </w:tc>
      </w:tr>
      <w:tr w:rsidR="00AF2581" w:rsidRPr="00A83DD9" w14:paraId="7E88C0C2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5B6C5E63" w14:textId="77777777" w:rsidR="00AF2581" w:rsidRPr="00A83DD9" w:rsidRDefault="00AF2581" w:rsidP="00AF2581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676DE8CC" w14:textId="1035AC6E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>9/2</w:t>
            </w:r>
            <w:r w:rsidRPr="007700FE">
              <w:rPr>
                <w:bCs/>
                <w:sz w:val="24"/>
              </w:rPr>
              <w:t xml:space="preserve"> (10am-11am)</w:t>
            </w:r>
          </w:p>
        </w:tc>
      </w:tr>
      <w:tr w:rsidR="00AF2581" w:rsidRPr="00A83DD9" w14:paraId="04B409E5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5F57CCD5" w14:textId="77777777" w:rsidR="00AF2581" w:rsidRPr="00A83DD9" w:rsidRDefault="00AF2581" w:rsidP="00AF2581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4659F90C" w14:textId="27B2BD9F" w:rsidR="00AF2581" w:rsidRPr="00A83DD9" w:rsidRDefault="00DA59DC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noProof/>
                <w:sz w:val="24"/>
                <w:lang w:val="en-US" w:eastAsia="zh-CN"/>
              </w:rPr>
              <mc:AlternateContent>
                <mc:Choice Requires="wpi">
                  <w:drawing>
                    <wp:anchor distT="0" distB="0" distL="114300" distR="114300" simplePos="0" relativeHeight="251661312" behindDoc="0" locked="0" layoutInCell="1" allowOverlap="1" wp14:anchorId="0F2145AC" wp14:editId="1AA5D709">
                      <wp:simplePos x="0" y="0"/>
                      <wp:positionH relativeFrom="column">
                        <wp:posOffset>1837760</wp:posOffset>
                      </wp:positionH>
                      <wp:positionV relativeFrom="paragraph">
                        <wp:posOffset>-96095</wp:posOffset>
                      </wp:positionV>
                      <wp:extent cx="146520" cy="676080"/>
                      <wp:effectExtent l="38100" t="38100" r="44450" b="48260"/>
                      <wp:wrapNone/>
                      <wp:docPr id="5" name="Ink 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6520" cy="676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50B3096" id="Ink 5" o:spid="_x0000_s1026" type="#_x0000_t75" style="position:absolute;margin-left:143.95pt;margin-top:-8.35pt;width:12.7pt;height:54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">
                      <v:imagedata r:id="rId12" o:title=""/>
                    </v:shape>
                  </w:pict>
                </mc:Fallback>
              </mc:AlternateContent>
            </w:r>
          </w:p>
        </w:tc>
      </w:tr>
    </w:tbl>
    <w:p w14:paraId="09EC4314" w14:textId="77777777" w:rsidR="00EE5425" w:rsidRDefault="00EE5425" w:rsidP="00EE5425">
      <w:pPr>
        <w:pStyle w:val="BodyText"/>
        <w:ind w:left="0"/>
      </w:pPr>
    </w:p>
    <w:p w14:paraId="47D6022C" w14:textId="77777777" w:rsidR="00EE5425" w:rsidRDefault="00EE5425" w:rsidP="00EE5425">
      <w:pPr>
        <w:pStyle w:val="BodyText"/>
        <w:ind w:left="0"/>
      </w:pPr>
    </w:p>
    <w:p w14:paraId="781E3CC1" w14:textId="77777777" w:rsidR="00EE5425" w:rsidRDefault="00EE5425" w:rsidP="00EE5425">
      <w:pPr>
        <w:pStyle w:val="BodyText"/>
        <w:ind w:left="0"/>
      </w:pPr>
    </w:p>
    <w:p w14:paraId="3B0DB219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lastRenderedPageBreak/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7B5162C1" w14:textId="77777777" w:rsidTr="007700FE">
        <w:tc>
          <w:tcPr>
            <w:tcW w:w="3798" w:type="dxa"/>
            <w:gridSpan w:val="2"/>
            <w:vAlign w:val="center"/>
          </w:tcPr>
          <w:p w14:paraId="177637D6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2D48BC8C" w14:textId="4D658D52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4</w:t>
            </w:r>
          </w:p>
        </w:tc>
        <w:tc>
          <w:tcPr>
            <w:tcW w:w="1985" w:type="dxa"/>
            <w:gridSpan w:val="4"/>
            <w:vAlign w:val="center"/>
          </w:tcPr>
          <w:p w14:paraId="5A761C5A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002A8C34" w14:textId="4BEB731B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4</w:t>
            </w:r>
          </w:p>
        </w:tc>
      </w:tr>
      <w:tr w:rsidR="00EE5425" w:rsidRPr="00A83DD9" w14:paraId="395C48D2" w14:textId="77777777" w:rsidTr="007700FE">
        <w:tc>
          <w:tcPr>
            <w:tcW w:w="10144" w:type="dxa"/>
            <w:gridSpan w:val="11"/>
            <w:vAlign w:val="center"/>
          </w:tcPr>
          <w:p w14:paraId="7C468B55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000923DB" w14:textId="77777777" w:rsidTr="007700FE">
        <w:tc>
          <w:tcPr>
            <w:tcW w:w="10144" w:type="dxa"/>
            <w:gridSpan w:val="11"/>
            <w:vAlign w:val="center"/>
          </w:tcPr>
          <w:p w14:paraId="24626D64" w14:textId="77777777" w:rsidR="00EE5425" w:rsidRDefault="00EE5425" w:rsidP="007700FE">
            <w:pPr>
              <w:pStyle w:val="BodyText"/>
              <w:tabs>
                <w:tab w:val="left" w:pos="3080"/>
              </w:tabs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ab/>
            </w:r>
          </w:p>
          <w:p w14:paraId="6F0B6BA5" w14:textId="14C97679" w:rsidR="00EE5425" w:rsidRPr="009169E2" w:rsidRDefault="00F554A3" w:rsidP="009169E2">
            <w:pPr>
              <w:pStyle w:val="BodyText"/>
              <w:numPr>
                <w:ilvl w:val="0"/>
                <w:numId w:val="33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Done designing GUI prototype design</w:t>
            </w:r>
          </w:p>
          <w:p w14:paraId="242D7C60" w14:textId="77777777" w:rsidR="00EE5425" w:rsidRPr="009169E2" w:rsidRDefault="00EE5425" w:rsidP="007700FE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</w:tc>
      </w:tr>
      <w:tr w:rsidR="00AF2581" w:rsidRPr="00A83DD9" w14:paraId="43558920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79B125C7" w14:textId="77777777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1C033D5B" w14:textId="00214636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6 hours</w:t>
            </w:r>
          </w:p>
        </w:tc>
      </w:tr>
      <w:tr w:rsidR="00AF2581" w:rsidRPr="00A83DD9" w14:paraId="7FA560CC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437A6BE3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4A89C672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228EDB3B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5D7D3BC7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286B16DD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2F58E065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AF2581" w:rsidRPr="00A83DD9" w14:paraId="63202F7F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067F77B6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AF2581" w14:paraId="07E7B4C9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64CB05AF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670772E7" w14:textId="7EFE3C87" w:rsidR="00AF2581" w:rsidRPr="009169E2" w:rsidRDefault="00F554A3" w:rsidP="00AF2581">
            <w:pPr>
              <w:pStyle w:val="BodyText"/>
              <w:numPr>
                <w:ilvl w:val="0"/>
                <w:numId w:val="33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Gather data needed for model training</w:t>
            </w:r>
          </w:p>
          <w:p w14:paraId="5BA5EFA7" w14:textId="77777777" w:rsidR="00AF2581" w:rsidRPr="009169E2" w:rsidRDefault="00AF2581" w:rsidP="00AF2581">
            <w:pPr>
              <w:pStyle w:val="BodyText"/>
              <w:jc w:val="left"/>
              <w:rPr>
                <w:bCs/>
                <w:sz w:val="28"/>
              </w:rPr>
            </w:pPr>
          </w:p>
        </w:tc>
      </w:tr>
      <w:tr w:rsidR="00AF2581" w:rsidRPr="00A83DD9" w14:paraId="64F28015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5F0F31B3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AF2581" w14:paraId="2A959BBF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4628A096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1FA5771B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29D70DC4" w14:textId="77777777" w:rsidR="00AF2581" w:rsidRPr="009169E2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3A37F291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0F6180C4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222CF189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4884BF3C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27A93A43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AF2581" w14:paraId="64D08DED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313ADC67" w14:textId="4EACC64D" w:rsidR="00AF2581" w:rsidRDefault="00AF2581" w:rsidP="00AF2581">
            <w:pPr>
              <w:pStyle w:val="BodyText"/>
              <w:numPr>
                <w:ilvl w:val="0"/>
                <w:numId w:val="35"/>
              </w:numPr>
              <w:jc w:val="left"/>
              <w:rPr>
                <w:b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3A2627C5" w14:textId="702BD81C" w:rsidR="00AF2581" w:rsidRPr="009169E2" w:rsidRDefault="00F554A3" w:rsidP="00AF2581">
            <w:pPr>
              <w:pStyle w:val="BodyText"/>
              <w:numPr>
                <w:ilvl w:val="0"/>
                <w:numId w:val="35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Should adjust design of GUI to be more user friendly when actually designed</w:t>
            </w:r>
            <w:r w:rsidR="00E93A66">
              <w:rPr>
                <w:bCs/>
                <w:sz w:val="28"/>
              </w:rPr>
              <w:t xml:space="preserve"> </w:t>
            </w:r>
          </w:p>
        </w:tc>
      </w:tr>
      <w:tr w:rsidR="00AF2581" w:rsidRPr="00A83DD9" w14:paraId="491BE929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2FE1A360" w14:textId="77777777" w:rsidR="00AF2581" w:rsidRPr="00A83DD9" w:rsidRDefault="00AF2581" w:rsidP="00AF2581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7E457163" w14:textId="1E28116D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>16/2</w:t>
            </w:r>
            <w:r w:rsidRPr="007700FE">
              <w:rPr>
                <w:bCs/>
                <w:sz w:val="24"/>
              </w:rPr>
              <w:t xml:space="preserve"> (10am-11am)</w:t>
            </w:r>
          </w:p>
        </w:tc>
      </w:tr>
      <w:tr w:rsidR="00AF2581" w:rsidRPr="00A83DD9" w14:paraId="43C2BD8D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4ECCB005" w14:textId="77777777" w:rsidR="00AF2581" w:rsidRPr="00A83DD9" w:rsidRDefault="00AF2581" w:rsidP="00AF2581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1D899FC3" w14:textId="4A21FA61" w:rsidR="00AF2581" w:rsidRPr="00A83DD9" w:rsidRDefault="00DA59DC" w:rsidP="00F554A3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noProof/>
                <w:sz w:val="24"/>
                <w:lang w:val="en-US" w:eastAsia="zh-CN"/>
              </w:rPr>
              <mc:AlternateContent>
                <mc:Choice Requires="wpi">
                  <w:drawing>
                    <wp:anchor distT="0" distB="0" distL="114300" distR="114300" simplePos="0" relativeHeight="251662336" behindDoc="0" locked="0" layoutInCell="1" allowOverlap="1" wp14:anchorId="148F256C" wp14:editId="2AC9DBE8">
                      <wp:simplePos x="0" y="0"/>
                      <wp:positionH relativeFrom="column">
                        <wp:posOffset>1722920</wp:posOffset>
                      </wp:positionH>
                      <wp:positionV relativeFrom="paragraph">
                        <wp:posOffset>-312755</wp:posOffset>
                      </wp:positionV>
                      <wp:extent cx="544320" cy="835920"/>
                      <wp:effectExtent l="38100" t="38100" r="8255" b="59690"/>
                      <wp:wrapNone/>
                      <wp:docPr id="6" name="Ink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44320" cy="835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C01657A" id="Ink 6" o:spid="_x0000_s1026" type="#_x0000_t75" style="position:absolute;margin-left:135.15pt;margin-top:-25.55pt;width:43.9pt;height:67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">
                      <v:imagedata r:id="rId14" o:title=""/>
                    </v:shape>
                  </w:pict>
                </mc:Fallback>
              </mc:AlternateContent>
            </w:r>
            <w:r w:rsidR="00E93A66">
              <w:rPr>
                <w:b/>
                <w:sz w:val="24"/>
              </w:rPr>
              <w:t xml:space="preserve"> </w:t>
            </w:r>
          </w:p>
        </w:tc>
      </w:tr>
    </w:tbl>
    <w:p w14:paraId="20EEAF87" w14:textId="77777777" w:rsidR="00EE5425" w:rsidRDefault="00EE5425" w:rsidP="00EE5425">
      <w:pPr>
        <w:pStyle w:val="BodyText"/>
        <w:ind w:left="0"/>
      </w:pPr>
    </w:p>
    <w:p w14:paraId="7FD097B2" w14:textId="77777777" w:rsidR="00EE5425" w:rsidRPr="00553399" w:rsidRDefault="00EE5425" w:rsidP="00EE5425">
      <w:pPr>
        <w:pStyle w:val="BodyText"/>
        <w:ind w:left="0"/>
      </w:pPr>
    </w:p>
    <w:p w14:paraId="005876B6" w14:textId="77777777" w:rsidR="00EE5425" w:rsidRPr="00553399" w:rsidRDefault="00EE5425" w:rsidP="00EE5425">
      <w:pPr>
        <w:pStyle w:val="BodyText"/>
        <w:ind w:left="0"/>
      </w:pPr>
    </w:p>
    <w:p w14:paraId="5CCEDF16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lastRenderedPageBreak/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11AB764D" w14:textId="77777777" w:rsidTr="007700FE">
        <w:tc>
          <w:tcPr>
            <w:tcW w:w="3798" w:type="dxa"/>
            <w:gridSpan w:val="2"/>
            <w:vAlign w:val="center"/>
          </w:tcPr>
          <w:p w14:paraId="075126F7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4F5076AB" w14:textId="22ABB75D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5</w:t>
            </w:r>
          </w:p>
        </w:tc>
        <w:tc>
          <w:tcPr>
            <w:tcW w:w="1985" w:type="dxa"/>
            <w:gridSpan w:val="4"/>
            <w:vAlign w:val="center"/>
          </w:tcPr>
          <w:p w14:paraId="5CE56D03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689405B2" w14:textId="30A63B7C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5</w:t>
            </w:r>
          </w:p>
        </w:tc>
      </w:tr>
      <w:tr w:rsidR="00EE5425" w:rsidRPr="00A83DD9" w14:paraId="0E417F3A" w14:textId="77777777" w:rsidTr="007700FE">
        <w:tc>
          <w:tcPr>
            <w:tcW w:w="10144" w:type="dxa"/>
            <w:gridSpan w:val="11"/>
            <w:vAlign w:val="center"/>
          </w:tcPr>
          <w:p w14:paraId="79E62C61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78FCFA53" w14:textId="77777777" w:rsidTr="007700FE">
        <w:tc>
          <w:tcPr>
            <w:tcW w:w="10144" w:type="dxa"/>
            <w:gridSpan w:val="11"/>
            <w:vAlign w:val="center"/>
          </w:tcPr>
          <w:p w14:paraId="01BA7C76" w14:textId="77777777" w:rsidR="00EE5425" w:rsidRPr="009169E2" w:rsidRDefault="00EE5425" w:rsidP="007700FE">
            <w:pPr>
              <w:pStyle w:val="BodyText"/>
              <w:tabs>
                <w:tab w:val="left" w:pos="3080"/>
              </w:tabs>
              <w:ind w:left="0"/>
              <w:jc w:val="left"/>
              <w:rPr>
                <w:bCs/>
                <w:sz w:val="28"/>
              </w:rPr>
            </w:pPr>
            <w:r>
              <w:rPr>
                <w:b/>
                <w:sz w:val="28"/>
              </w:rPr>
              <w:tab/>
            </w:r>
          </w:p>
          <w:p w14:paraId="6A456AAB" w14:textId="31AAFE92" w:rsidR="00EE5425" w:rsidRDefault="00F554A3" w:rsidP="009169E2">
            <w:pPr>
              <w:pStyle w:val="BodyText"/>
              <w:numPr>
                <w:ilvl w:val="0"/>
                <w:numId w:val="35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Adjusted GUI design</w:t>
            </w:r>
          </w:p>
          <w:p w14:paraId="07F4E4DC" w14:textId="32FF62E1" w:rsidR="00F554A3" w:rsidRPr="009169E2" w:rsidRDefault="00F554A3" w:rsidP="009169E2">
            <w:pPr>
              <w:pStyle w:val="BodyText"/>
              <w:numPr>
                <w:ilvl w:val="0"/>
                <w:numId w:val="35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Data gathered</w:t>
            </w:r>
          </w:p>
          <w:p w14:paraId="041A1DFC" w14:textId="77777777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2D72DC0D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1C1C41AF" w14:textId="77777777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0310900C" w14:textId="018A60E0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6 hours</w:t>
            </w:r>
          </w:p>
        </w:tc>
      </w:tr>
      <w:tr w:rsidR="00AF2581" w:rsidRPr="00A83DD9" w14:paraId="511B9AB4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2A70A157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3DEA3D14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5E360420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594933FD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685C4E1E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382DD39A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AF2581" w:rsidRPr="00A83DD9" w14:paraId="5806710D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2B0ACA7A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AF2581" w14:paraId="3654F4B2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0A2BEB8C" w14:textId="56AAC3AD" w:rsidR="00AF2581" w:rsidRPr="009169E2" w:rsidRDefault="00F554A3" w:rsidP="00AF2581">
            <w:pPr>
              <w:pStyle w:val="BodyText"/>
              <w:numPr>
                <w:ilvl w:val="0"/>
                <w:numId w:val="33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Begin model training</w:t>
            </w:r>
          </w:p>
          <w:p w14:paraId="51F81BF2" w14:textId="1424CB17" w:rsidR="00AF2581" w:rsidRPr="009169E2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</w:tc>
      </w:tr>
      <w:tr w:rsidR="00AF2581" w:rsidRPr="00A83DD9" w14:paraId="4373C5D2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743C2C13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AF2581" w14:paraId="3C73552C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4B78D8F0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76274C3F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5CA4FDA7" w14:textId="77777777" w:rsidR="00AF2581" w:rsidRPr="009169E2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40A3D7BE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68987953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313AA295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2F9741AB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58BEF7F0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AF2581" w14:paraId="2836BCC5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317BF34A" w14:textId="140A6B2E" w:rsidR="00AF2581" w:rsidRDefault="00AF2581" w:rsidP="00AF2581">
            <w:pPr>
              <w:pStyle w:val="BodyText"/>
              <w:numPr>
                <w:ilvl w:val="0"/>
                <w:numId w:val="34"/>
              </w:numPr>
              <w:jc w:val="left"/>
              <w:rPr>
                <w:b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7B312A75" w14:textId="031C3C32" w:rsidR="00AF2581" w:rsidRPr="009169E2" w:rsidRDefault="00F554A3" w:rsidP="00AF2581">
            <w:pPr>
              <w:pStyle w:val="BodyText"/>
              <w:numPr>
                <w:ilvl w:val="0"/>
                <w:numId w:val="34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Data should be done in variety of environment and situations</w:t>
            </w:r>
          </w:p>
        </w:tc>
      </w:tr>
      <w:tr w:rsidR="00AF2581" w:rsidRPr="00A83DD9" w14:paraId="059FBD51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56F4AB8E" w14:textId="77777777" w:rsidR="00AF2581" w:rsidRPr="00A83DD9" w:rsidRDefault="00AF2581" w:rsidP="00AF2581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03664633" w14:textId="7EEF6B3F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>23/2</w:t>
            </w:r>
            <w:r w:rsidRPr="007700FE">
              <w:rPr>
                <w:bCs/>
                <w:sz w:val="24"/>
              </w:rPr>
              <w:t xml:space="preserve"> (10am-11am)</w:t>
            </w:r>
          </w:p>
        </w:tc>
      </w:tr>
      <w:tr w:rsidR="00AF2581" w:rsidRPr="00A83DD9" w14:paraId="053B8A1A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5C2E7509" w14:textId="77777777" w:rsidR="00AF2581" w:rsidRPr="00A83DD9" w:rsidRDefault="00AF2581" w:rsidP="00AF2581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7D4CC557" w14:textId="6D3DF732" w:rsidR="00AF2581" w:rsidRPr="00A83DD9" w:rsidRDefault="00E93A66" w:rsidP="00F554A3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</w:tbl>
    <w:p w14:paraId="582DC5B6" w14:textId="106296EC" w:rsidR="00EE5425" w:rsidRDefault="00DA59DC" w:rsidP="00EE5425">
      <w:pPr>
        <w:pStyle w:val="BodyText"/>
        <w:ind w:left="0"/>
      </w:pPr>
      <w:r>
        <w:rPr>
          <w:noProof/>
          <w:lang w:val="en-US" w:eastAsia="zh-CN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3144871E" wp14:editId="34D117EF">
                <wp:simplePos x="0" y="0"/>
                <wp:positionH relativeFrom="column">
                  <wp:posOffset>4717800</wp:posOffset>
                </wp:positionH>
                <wp:positionV relativeFrom="paragraph">
                  <wp:posOffset>-551155</wp:posOffset>
                </wp:positionV>
                <wp:extent cx="480960" cy="1197000"/>
                <wp:effectExtent l="38100" t="38100" r="0" b="6032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80960" cy="119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7D1D65" id="Ink 7" o:spid="_x0000_s1026" type="#_x0000_t75" style="position:absolute;margin-left:370.75pt;margin-top:-44.3pt;width:39pt;height:95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">
                <v:imagedata r:id="rId16" o:title=""/>
              </v:shape>
            </w:pict>
          </mc:Fallback>
        </mc:AlternateContent>
      </w:r>
    </w:p>
    <w:p w14:paraId="6F06AEC8" w14:textId="77777777" w:rsidR="00EE5425" w:rsidRDefault="00EE5425" w:rsidP="00EE5425">
      <w:pPr>
        <w:pStyle w:val="BodyText"/>
        <w:ind w:left="0"/>
      </w:pPr>
    </w:p>
    <w:p w14:paraId="6E6C1C6C" w14:textId="77777777" w:rsidR="00EE5425" w:rsidRDefault="00EE5425" w:rsidP="00EE5425">
      <w:pPr>
        <w:pStyle w:val="BodyText"/>
        <w:ind w:left="0"/>
      </w:pPr>
    </w:p>
    <w:p w14:paraId="448B5F7C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0BD8D003" w14:textId="77777777" w:rsidTr="007700FE">
        <w:tc>
          <w:tcPr>
            <w:tcW w:w="3798" w:type="dxa"/>
            <w:gridSpan w:val="2"/>
            <w:vAlign w:val="center"/>
          </w:tcPr>
          <w:p w14:paraId="31DAE274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352E3DC7" w14:textId="7444CF92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6</w:t>
            </w:r>
          </w:p>
        </w:tc>
        <w:tc>
          <w:tcPr>
            <w:tcW w:w="1985" w:type="dxa"/>
            <w:gridSpan w:val="4"/>
            <w:vAlign w:val="center"/>
          </w:tcPr>
          <w:p w14:paraId="4A04D9A1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371DC344" w14:textId="0EDC17D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6</w:t>
            </w:r>
          </w:p>
        </w:tc>
      </w:tr>
      <w:tr w:rsidR="00EE5425" w:rsidRPr="00A83DD9" w14:paraId="72F97798" w14:textId="77777777" w:rsidTr="007700FE">
        <w:tc>
          <w:tcPr>
            <w:tcW w:w="10144" w:type="dxa"/>
            <w:gridSpan w:val="11"/>
            <w:vAlign w:val="center"/>
          </w:tcPr>
          <w:p w14:paraId="17B0C16F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580E2E9B" w14:textId="77777777" w:rsidTr="007700FE">
        <w:tc>
          <w:tcPr>
            <w:tcW w:w="10144" w:type="dxa"/>
            <w:gridSpan w:val="11"/>
            <w:vAlign w:val="center"/>
          </w:tcPr>
          <w:p w14:paraId="676DEBDE" w14:textId="77777777" w:rsidR="00EE5425" w:rsidRDefault="00EE5425" w:rsidP="007700FE">
            <w:pPr>
              <w:pStyle w:val="BodyText"/>
              <w:tabs>
                <w:tab w:val="left" w:pos="3080"/>
              </w:tabs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ab/>
            </w:r>
          </w:p>
          <w:p w14:paraId="7EFE81FB" w14:textId="2F1AD6C7" w:rsidR="00EE5425" w:rsidRDefault="00F554A3" w:rsidP="009169E2">
            <w:pPr>
              <w:pStyle w:val="BodyText"/>
              <w:numPr>
                <w:ilvl w:val="0"/>
                <w:numId w:val="34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Adjusted image data to be in different lighting situations and scenarios</w:t>
            </w:r>
          </w:p>
          <w:p w14:paraId="33AE512F" w14:textId="4F4D26DE" w:rsidR="00F554A3" w:rsidRPr="009169E2" w:rsidRDefault="00D656E9" w:rsidP="009169E2">
            <w:pPr>
              <w:pStyle w:val="BodyText"/>
              <w:numPr>
                <w:ilvl w:val="0"/>
                <w:numId w:val="34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Initial model performance done</w:t>
            </w:r>
          </w:p>
          <w:p w14:paraId="04CD6E54" w14:textId="77777777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59A43C85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331EE2F3" w14:textId="77777777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42F55AAB" w14:textId="52C49FA1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6 hours</w:t>
            </w:r>
          </w:p>
        </w:tc>
      </w:tr>
      <w:tr w:rsidR="00AF2581" w:rsidRPr="00A83DD9" w14:paraId="0B80FA98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0CB29176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398318DC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755D8437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1FA61916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421D1212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704B1567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AF2581" w:rsidRPr="00A83DD9" w14:paraId="043640BC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6E1A5B87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AF2581" w14:paraId="584F1D14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305E14FC" w14:textId="11A50BF7" w:rsidR="00AF2581" w:rsidRPr="009169E2" w:rsidRDefault="00D656E9" w:rsidP="00AF2581">
            <w:pPr>
              <w:pStyle w:val="BodyText"/>
              <w:numPr>
                <w:ilvl w:val="0"/>
                <w:numId w:val="34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Begin designing GUI in code</w:t>
            </w:r>
          </w:p>
          <w:p w14:paraId="2457D33A" w14:textId="77777777" w:rsidR="00AF2581" w:rsidRPr="009169E2" w:rsidRDefault="00AF2581" w:rsidP="00AF2581">
            <w:pPr>
              <w:pStyle w:val="BodyText"/>
              <w:jc w:val="left"/>
              <w:rPr>
                <w:bCs/>
                <w:sz w:val="28"/>
              </w:rPr>
            </w:pPr>
          </w:p>
        </w:tc>
      </w:tr>
      <w:tr w:rsidR="00AF2581" w:rsidRPr="00A83DD9" w14:paraId="2D3BC436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6E1B6D44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AF2581" w14:paraId="1CC1E0F6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68E324DB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6D09CC35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2BEC079D" w14:textId="77777777" w:rsidR="00AF2581" w:rsidRPr="009169E2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18ECDD57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51F41B23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42AC1F88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54E00FA3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32C4CAFD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AF2581" w14:paraId="2C89F786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60427327" w14:textId="672D8EB2" w:rsidR="00AF2581" w:rsidRDefault="00AF2581" w:rsidP="00AF2581">
            <w:pPr>
              <w:pStyle w:val="BodyText"/>
              <w:numPr>
                <w:ilvl w:val="0"/>
                <w:numId w:val="33"/>
              </w:numPr>
              <w:jc w:val="left"/>
              <w:rPr>
                <w:b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70489BB2" w14:textId="7E534933" w:rsidR="00AF2581" w:rsidRPr="009169E2" w:rsidRDefault="00D656E9" w:rsidP="00AF2581">
            <w:pPr>
              <w:pStyle w:val="BodyText"/>
              <w:numPr>
                <w:ilvl w:val="0"/>
                <w:numId w:val="33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Train model further</w:t>
            </w:r>
          </w:p>
        </w:tc>
      </w:tr>
      <w:tr w:rsidR="00AF2581" w:rsidRPr="00A83DD9" w14:paraId="309AD511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43E98CE5" w14:textId="77777777" w:rsidR="00AF2581" w:rsidRPr="00A83DD9" w:rsidRDefault="00AF2581" w:rsidP="00AF2581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71CF1663" w14:textId="0C9A9253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>2/3</w:t>
            </w:r>
            <w:r w:rsidRPr="007700FE">
              <w:rPr>
                <w:bCs/>
                <w:sz w:val="24"/>
              </w:rPr>
              <w:t xml:space="preserve"> (10am-11am)</w:t>
            </w:r>
          </w:p>
        </w:tc>
      </w:tr>
      <w:tr w:rsidR="00AF2581" w:rsidRPr="00A83DD9" w14:paraId="384024C4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3EECC5D1" w14:textId="77777777" w:rsidR="00AF2581" w:rsidRPr="00A83DD9" w:rsidRDefault="00AF2581" w:rsidP="00AF2581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1C6DB832" w14:textId="5C2C28E7" w:rsidR="00AF2581" w:rsidRPr="00A83DD9" w:rsidRDefault="00E93A66" w:rsidP="00D656E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</w:tbl>
    <w:p w14:paraId="0FCF3B70" w14:textId="322DD3D7" w:rsidR="00EE5425" w:rsidRDefault="00DA59DC" w:rsidP="00EE5425">
      <w:pPr>
        <w:pStyle w:val="BodyText"/>
        <w:ind w:left="0"/>
      </w:pPr>
      <w:r>
        <w:rPr>
          <w:noProof/>
          <w:lang w:val="en-US" w:eastAsia="zh-CN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2324A324" wp14:editId="5623D9E4">
                <wp:simplePos x="0" y="0"/>
                <wp:positionH relativeFrom="column">
                  <wp:posOffset>4318560</wp:posOffset>
                </wp:positionH>
                <wp:positionV relativeFrom="paragraph">
                  <wp:posOffset>-469350</wp:posOffset>
                </wp:positionV>
                <wp:extent cx="487080" cy="1047600"/>
                <wp:effectExtent l="38100" t="38100" r="8255" b="5778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87080" cy="104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BFF6F6" id="Ink 8" o:spid="_x0000_s1026" type="#_x0000_t75" style="position:absolute;margin-left:339.45pt;margin-top:-37.75pt;width:39.3pt;height:84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">
                <v:imagedata r:id="rId18" o:title=""/>
              </v:shape>
            </w:pict>
          </mc:Fallback>
        </mc:AlternateContent>
      </w:r>
    </w:p>
    <w:p w14:paraId="1C27EF10" w14:textId="77777777" w:rsidR="00EE5425" w:rsidRPr="00553399" w:rsidRDefault="00EE5425" w:rsidP="00EE5425">
      <w:pPr>
        <w:pStyle w:val="BodyText"/>
        <w:ind w:left="0"/>
      </w:pPr>
    </w:p>
    <w:p w14:paraId="430AF534" w14:textId="77777777" w:rsidR="00EE5425" w:rsidRPr="00553399" w:rsidRDefault="00EE5425" w:rsidP="00EE5425">
      <w:pPr>
        <w:pStyle w:val="BodyText"/>
        <w:ind w:left="0"/>
      </w:pPr>
    </w:p>
    <w:p w14:paraId="166DB52B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08FD4DAC" w14:textId="77777777" w:rsidTr="007700FE">
        <w:tc>
          <w:tcPr>
            <w:tcW w:w="3798" w:type="dxa"/>
            <w:gridSpan w:val="2"/>
            <w:vAlign w:val="center"/>
          </w:tcPr>
          <w:p w14:paraId="09CBEDF8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6F74F12C" w14:textId="2C8B5A10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7</w:t>
            </w:r>
          </w:p>
        </w:tc>
        <w:tc>
          <w:tcPr>
            <w:tcW w:w="1985" w:type="dxa"/>
            <w:gridSpan w:val="4"/>
            <w:vAlign w:val="center"/>
          </w:tcPr>
          <w:p w14:paraId="74551A05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7FD42786" w14:textId="790AF22C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7</w:t>
            </w:r>
          </w:p>
        </w:tc>
      </w:tr>
      <w:tr w:rsidR="00EE5425" w:rsidRPr="00A83DD9" w14:paraId="33128B13" w14:textId="77777777" w:rsidTr="007700FE">
        <w:tc>
          <w:tcPr>
            <w:tcW w:w="10144" w:type="dxa"/>
            <w:gridSpan w:val="11"/>
            <w:vAlign w:val="center"/>
          </w:tcPr>
          <w:p w14:paraId="78997B0D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5EC8E50C" w14:textId="77777777" w:rsidTr="007700FE">
        <w:tc>
          <w:tcPr>
            <w:tcW w:w="10144" w:type="dxa"/>
            <w:gridSpan w:val="11"/>
            <w:vAlign w:val="center"/>
          </w:tcPr>
          <w:p w14:paraId="696E1A5D" w14:textId="77777777" w:rsidR="00EE5425" w:rsidRDefault="00EE5425" w:rsidP="007700FE">
            <w:pPr>
              <w:pStyle w:val="BodyText"/>
              <w:tabs>
                <w:tab w:val="left" w:pos="3080"/>
              </w:tabs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ab/>
            </w:r>
          </w:p>
          <w:p w14:paraId="3FF6400C" w14:textId="775062AA" w:rsidR="00EE5425" w:rsidRPr="009169E2" w:rsidRDefault="00D656E9" w:rsidP="009169E2">
            <w:pPr>
              <w:pStyle w:val="BodyText"/>
              <w:numPr>
                <w:ilvl w:val="0"/>
                <w:numId w:val="33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Model trained further</w:t>
            </w:r>
          </w:p>
          <w:p w14:paraId="6503D32A" w14:textId="77777777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3E6C139C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5C07E1B0" w14:textId="77777777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3569FF18" w14:textId="495FFA0B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6 hours</w:t>
            </w:r>
          </w:p>
        </w:tc>
      </w:tr>
      <w:tr w:rsidR="00AF2581" w:rsidRPr="00A83DD9" w14:paraId="625D8322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533923FC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52264BFE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223E3A20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484891DA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231022D3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3D14CF32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AF2581" w:rsidRPr="00A83DD9" w14:paraId="20C3FF24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387CA49D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AF2581" w14:paraId="29C6EFC1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1A1FD555" w14:textId="23A5C892" w:rsidR="00AF2581" w:rsidRPr="009169E2" w:rsidRDefault="00D656E9" w:rsidP="00AF2581">
            <w:pPr>
              <w:pStyle w:val="BodyText"/>
              <w:numPr>
                <w:ilvl w:val="0"/>
                <w:numId w:val="33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Begin coding the logic behind the predictions done by the model</w:t>
            </w:r>
          </w:p>
          <w:p w14:paraId="5247DBC5" w14:textId="77777777" w:rsidR="00AF2581" w:rsidRPr="009169E2" w:rsidRDefault="00AF2581" w:rsidP="00AF2581">
            <w:pPr>
              <w:pStyle w:val="BodyText"/>
              <w:jc w:val="left"/>
              <w:rPr>
                <w:bCs/>
                <w:sz w:val="28"/>
              </w:rPr>
            </w:pPr>
          </w:p>
        </w:tc>
      </w:tr>
      <w:tr w:rsidR="00AF2581" w:rsidRPr="00A83DD9" w14:paraId="2993F690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4FE89B20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AF2581" w14:paraId="3DFE9C31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2C66C748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7DF7EE3E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2B7BBF9A" w14:textId="77777777" w:rsidR="00AF2581" w:rsidRPr="009169E2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4572532F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4DEDFC8D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19EAB82C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6BBADE03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7AE40D9A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AF2581" w14:paraId="79299E75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5CA820C3" w14:textId="38CE7FC8" w:rsidR="00AF2581" w:rsidRDefault="00AF2581" w:rsidP="00AF2581">
            <w:pPr>
              <w:pStyle w:val="BodyText"/>
              <w:numPr>
                <w:ilvl w:val="0"/>
                <w:numId w:val="32"/>
              </w:numPr>
              <w:jc w:val="left"/>
              <w:rPr>
                <w:b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38FDBC32" w14:textId="618AD185" w:rsidR="00AF2581" w:rsidRPr="009169E2" w:rsidRDefault="00D656E9" w:rsidP="00AF2581">
            <w:pPr>
              <w:pStyle w:val="BodyText"/>
              <w:numPr>
                <w:ilvl w:val="0"/>
                <w:numId w:val="32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Model accuracy still unsatisfactory</w:t>
            </w:r>
          </w:p>
        </w:tc>
      </w:tr>
      <w:tr w:rsidR="00AF2581" w:rsidRPr="00A83DD9" w14:paraId="00E2089E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4CB0D59B" w14:textId="77777777" w:rsidR="00AF2581" w:rsidRPr="00A83DD9" w:rsidRDefault="00AF2581" w:rsidP="00AF2581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36FF72C0" w14:textId="756F39DB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>9/3</w:t>
            </w:r>
            <w:r w:rsidRPr="007700FE">
              <w:rPr>
                <w:bCs/>
                <w:sz w:val="24"/>
              </w:rPr>
              <w:t xml:space="preserve"> (10am-11am)</w:t>
            </w:r>
          </w:p>
        </w:tc>
      </w:tr>
      <w:tr w:rsidR="00AF2581" w:rsidRPr="00A83DD9" w14:paraId="42AA5C74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7A715935" w14:textId="77777777" w:rsidR="00AF2581" w:rsidRPr="00A83DD9" w:rsidRDefault="00AF2581" w:rsidP="00AF2581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69782EDA" w14:textId="2594BDD9" w:rsidR="00AF2581" w:rsidRPr="00A83DD9" w:rsidRDefault="00E93A66" w:rsidP="00D656E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</w:tbl>
    <w:p w14:paraId="1CA9A044" w14:textId="75D14AEE" w:rsidR="00EE5425" w:rsidRDefault="00DA59DC" w:rsidP="00EE5425">
      <w:pPr>
        <w:pStyle w:val="BodyText"/>
        <w:ind w:left="0"/>
      </w:pPr>
      <w:r>
        <w:rPr>
          <w:noProof/>
          <w:lang w:val="en-US" w:eastAsia="zh-CN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93476A2" wp14:editId="67F1CF0A">
                <wp:simplePos x="0" y="0"/>
                <wp:positionH relativeFrom="column">
                  <wp:posOffset>4444560</wp:posOffset>
                </wp:positionH>
                <wp:positionV relativeFrom="paragraph">
                  <wp:posOffset>-575955</wp:posOffset>
                </wp:positionV>
                <wp:extent cx="335160" cy="1425960"/>
                <wp:effectExtent l="38100" t="38100" r="27305" b="6032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35160" cy="142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835A9A" id="Ink 9" o:spid="_x0000_s1026" type="#_x0000_t75" style="position:absolute;margin-left:349.1pt;margin-top:-46.3pt;width:27.65pt;height:114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">
                <v:imagedata r:id="rId20" o:title=""/>
              </v:shape>
            </w:pict>
          </mc:Fallback>
        </mc:AlternateContent>
      </w:r>
    </w:p>
    <w:p w14:paraId="3276072D" w14:textId="77777777" w:rsidR="00EE5425" w:rsidRDefault="00EE5425" w:rsidP="00EE5425">
      <w:pPr>
        <w:pStyle w:val="BodyText"/>
        <w:ind w:left="0"/>
      </w:pPr>
    </w:p>
    <w:p w14:paraId="74FE2535" w14:textId="77777777" w:rsidR="00EE5425" w:rsidRDefault="00EE5425" w:rsidP="00EE5425">
      <w:pPr>
        <w:pStyle w:val="BodyText"/>
        <w:ind w:left="0"/>
      </w:pPr>
    </w:p>
    <w:p w14:paraId="54E6569E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1EFC937A" w14:textId="77777777" w:rsidTr="007700FE">
        <w:tc>
          <w:tcPr>
            <w:tcW w:w="3798" w:type="dxa"/>
            <w:gridSpan w:val="2"/>
            <w:vAlign w:val="center"/>
          </w:tcPr>
          <w:p w14:paraId="2395C8B0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4440C0E2" w14:textId="33F98470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8</w:t>
            </w:r>
          </w:p>
        </w:tc>
        <w:tc>
          <w:tcPr>
            <w:tcW w:w="1985" w:type="dxa"/>
            <w:gridSpan w:val="4"/>
            <w:vAlign w:val="center"/>
          </w:tcPr>
          <w:p w14:paraId="033479BE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0F2F271F" w14:textId="065A794F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8</w:t>
            </w:r>
          </w:p>
        </w:tc>
      </w:tr>
      <w:tr w:rsidR="00EE5425" w:rsidRPr="00A83DD9" w14:paraId="0B92DA9C" w14:textId="77777777" w:rsidTr="007700FE">
        <w:tc>
          <w:tcPr>
            <w:tcW w:w="10144" w:type="dxa"/>
            <w:gridSpan w:val="11"/>
            <w:vAlign w:val="center"/>
          </w:tcPr>
          <w:p w14:paraId="5AB2772D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345E527E" w14:textId="77777777" w:rsidTr="007700FE">
        <w:tc>
          <w:tcPr>
            <w:tcW w:w="10144" w:type="dxa"/>
            <w:gridSpan w:val="11"/>
            <w:vAlign w:val="center"/>
          </w:tcPr>
          <w:p w14:paraId="1BD93D4F" w14:textId="77777777" w:rsidR="00EE5425" w:rsidRDefault="00EE5425" w:rsidP="007700FE">
            <w:pPr>
              <w:pStyle w:val="BodyText"/>
              <w:tabs>
                <w:tab w:val="left" w:pos="3080"/>
              </w:tabs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ab/>
            </w:r>
          </w:p>
          <w:p w14:paraId="7811C0BC" w14:textId="5846F835" w:rsidR="00EE5425" w:rsidRDefault="00D656E9" w:rsidP="009169E2">
            <w:pPr>
              <w:pStyle w:val="BodyText"/>
              <w:numPr>
                <w:ilvl w:val="0"/>
                <w:numId w:val="31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Gathered more image data and done some data cleaning</w:t>
            </w:r>
          </w:p>
          <w:p w14:paraId="35ACFD78" w14:textId="68047BC8" w:rsidR="00D656E9" w:rsidRDefault="00D656E9" w:rsidP="009169E2">
            <w:pPr>
              <w:pStyle w:val="BodyText"/>
              <w:numPr>
                <w:ilvl w:val="0"/>
                <w:numId w:val="31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Logic added to application</w:t>
            </w:r>
          </w:p>
          <w:p w14:paraId="5C1BDF9C" w14:textId="0AD4F834" w:rsidR="00EE5425" w:rsidRPr="00D656E9" w:rsidRDefault="00D656E9" w:rsidP="00D656E9">
            <w:pPr>
              <w:pStyle w:val="BodyText"/>
              <w:numPr>
                <w:ilvl w:val="0"/>
                <w:numId w:val="31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GUI design done</w:t>
            </w:r>
          </w:p>
        </w:tc>
      </w:tr>
      <w:tr w:rsidR="00AF2581" w:rsidRPr="00A83DD9" w14:paraId="6E837FEE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218F780D" w14:textId="77777777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17FD611E" w14:textId="2E7805B6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6 hours</w:t>
            </w:r>
          </w:p>
        </w:tc>
      </w:tr>
      <w:tr w:rsidR="00AF2581" w:rsidRPr="00A83DD9" w14:paraId="1F057B32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45CFCAF7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4FAA4929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52C58528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7E923282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49A8A368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6591A21F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AF2581" w:rsidRPr="00A83DD9" w14:paraId="1F5BE88B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3053F146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AF2581" w14:paraId="5A2B7481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02AA4BD2" w14:textId="4B8B5676" w:rsidR="00AF2581" w:rsidRPr="00D656E9" w:rsidRDefault="00D656E9" w:rsidP="00D656E9">
            <w:pPr>
              <w:pStyle w:val="BodyText"/>
              <w:numPr>
                <w:ilvl w:val="0"/>
                <w:numId w:val="32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Add more features such as showing the text and translation to the application</w:t>
            </w:r>
          </w:p>
        </w:tc>
      </w:tr>
      <w:tr w:rsidR="00AF2581" w:rsidRPr="00A83DD9" w14:paraId="2BBBF18E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50216210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AF2581" w14:paraId="06E7D4B8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642EA415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6C59AF1D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5C0F8FD2" w14:textId="3E9DFFEF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5C0D57A2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4FC9D1C8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06D85BC8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3545BF54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AF2581" w14:paraId="44FBE01F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0C81BE73" w14:textId="59B44902" w:rsidR="00AF2581" w:rsidRDefault="00AF2581" w:rsidP="00AF2581">
            <w:pPr>
              <w:pStyle w:val="BodyText"/>
              <w:numPr>
                <w:ilvl w:val="0"/>
                <w:numId w:val="31"/>
              </w:numPr>
              <w:jc w:val="left"/>
              <w:rPr>
                <w:b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6873FE9E" w14:textId="7969B9A9" w:rsidR="00AF2581" w:rsidRPr="009169E2" w:rsidRDefault="00D656E9" w:rsidP="00AF2581">
            <w:pPr>
              <w:pStyle w:val="BodyText"/>
              <w:numPr>
                <w:ilvl w:val="0"/>
                <w:numId w:val="31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 xml:space="preserve">Fine tune GUI design </w:t>
            </w:r>
          </w:p>
        </w:tc>
      </w:tr>
      <w:tr w:rsidR="00AF2581" w:rsidRPr="00A83DD9" w14:paraId="2BD5D8E4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0DD1CE3F" w14:textId="77777777" w:rsidR="00AF2581" w:rsidRPr="00A83DD9" w:rsidRDefault="00AF2581" w:rsidP="00AF2581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44E1F737" w14:textId="1758A1FF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>16/3</w:t>
            </w:r>
            <w:r w:rsidRPr="007700FE">
              <w:rPr>
                <w:bCs/>
                <w:sz w:val="24"/>
              </w:rPr>
              <w:t xml:space="preserve"> (10am-11am)</w:t>
            </w:r>
          </w:p>
        </w:tc>
      </w:tr>
      <w:tr w:rsidR="00AF2581" w:rsidRPr="00A83DD9" w14:paraId="6449CA20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45EE697C" w14:textId="77777777" w:rsidR="00AF2581" w:rsidRPr="00A83DD9" w:rsidRDefault="00AF2581" w:rsidP="00AF2581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66519EE6" w14:textId="27560BCF" w:rsidR="00AF2581" w:rsidRPr="00A83DD9" w:rsidRDefault="00DA59DC" w:rsidP="00D656E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noProof/>
                <w:sz w:val="24"/>
                <w:lang w:val="en-US" w:eastAsia="zh-CN"/>
              </w:rPr>
              <mc:AlternateContent>
                <mc:Choice Requires="wpi">
                  <w:drawing>
                    <wp:anchor distT="0" distB="0" distL="114300" distR="114300" simplePos="0" relativeHeight="251666432" behindDoc="0" locked="0" layoutInCell="1" allowOverlap="1" wp14:anchorId="2B0FC098" wp14:editId="33F3FAEC">
                      <wp:simplePos x="0" y="0"/>
                      <wp:positionH relativeFrom="column">
                        <wp:posOffset>1563080</wp:posOffset>
                      </wp:positionH>
                      <wp:positionV relativeFrom="paragraph">
                        <wp:posOffset>-245015</wp:posOffset>
                      </wp:positionV>
                      <wp:extent cx="713880" cy="943200"/>
                      <wp:effectExtent l="38100" t="38100" r="48260" b="47625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13880" cy="943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A1B320D" id="Ink 10" o:spid="_x0000_s1026" type="#_x0000_t75" style="position:absolute;margin-left:122.35pt;margin-top:-20.15pt;width:57.3pt;height:75.9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">
                      <v:imagedata r:id="rId22" o:title=""/>
                    </v:shape>
                  </w:pict>
                </mc:Fallback>
              </mc:AlternateContent>
            </w:r>
            <w:r w:rsidR="00E93A66">
              <w:rPr>
                <w:b/>
                <w:sz w:val="24"/>
              </w:rPr>
              <w:t xml:space="preserve"> </w:t>
            </w:r>
          </w:p>
        </w:tc>
      </w:tr>
    </w:tbl>
    <w:p w14:paraId="7FAA0B56" w14:textId="3F78925E" w:rsidR="00EE5425" w:rsidRPr="00553399" w:rsidRDefault="00EE5425" w:rsidP="00EE5425">
      <w:pPr>
        <w:pStyle w:val="BodyText"/>
        <w:ind w:left="0"/>
      </w:pPr>
    </w:p>
    <w:p w14:paraId="3981DD5A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23D96247" w14:textId="77777777" w:rsidTr="007700FE">
        <w:tc>
          <w:tcPr>
            <w:tcW w:w="3798" w:type="dxa"/>
            <w:gridSpan w:val="2"/>
            <w:vAlign w:val="center"/>
          </w:tcPr>
          <w:p w14:paraId="461589F4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435A41B0" w14:textId="57EC7D2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9</w:t>
            </w:r>
          </w:p>
        </w:tc>
        <w:tc>
          <w:tcPr>
            <w:tcW w:w="1985" w:type="dxa"/>
            <w:gridSpan w:val="4"/>
            <w:vAlign w:val="center"/>
          </w:tcPr>
          <w:p w14:paraId="7896D3ED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4D4D26E1" w14:textId="268A1683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9</w:t>
            </w:r>
          </w:p>
        </w:tc>
      </w:tr>
      <w:tr w:rsidR="00EE5425" w:rsidRPr="00A83DD9" w14:paraId="2C63C024" w14:textId="77777777" w:rsidTr="007700FE">
        <w:tc>
          <w:tcPr>
            <w:tcW w:w="10144" w:type="dxa"/>
            <w:gridSpan w:val="11"/>
            <w:vAlign w:val="center"/>
          </w:tcPr>
          <w:p w14:paraId="659BFDC8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3084A343" w14:textId="77777777" w:rsidTr="007700FE">
        <w:tc>
          <w:tcPr>
            <w:tcW w:w="10144" w:type="dxa"/>
            <w:gridSpan w:val="11"/>
            <w:vAlign w:val="center"/>
          </w:tcPr>
          <w:p w14:paraId="09CF00CB" w14:textId="77777777" w:rsidR="00EE5425" w:rsidRPr="009169E2" w:rsidRDefault="00EE5425" w:rsidP="007700FE">
            <w:pPr>
              <w:pStyle w:val="BodyText"/>
              <w:tabs>
                <w:tab w:val="left" w:pos="3080"/>
              </w:tabs>
              <w:ind w:left="0"/>
              <w:jc w:val="left"/>
              <w:rPr>
                <w:bCs/>
                <w:sz w:val="28"/>
              </w:rPr>
            </w:pPr>
            <w:r>
              <w:rPr>
                <w:b/>
                <w:sz w:val="28"/>
              </w:rPr>
              <w:tab/>
            </w:r>
          </w:p>
          <w:p w14:paraId="655E2BCF" w14:textId="0A5B8AD7" w:rsidR="00EE5425" w:rsidRDefault="00D656E9" w:rsidP="009169E2">
            <w:pPr>
              <w:pStyle w:val="BodyText"/>
              <w:numPr>
                <w:ilvl w:val="0"/>
                <w:numId w:val="31"/>
              </w:numPr>
              <w:jc w:val="left"/>
              <w:rPr>
                <w:bCs/>
                <w:sz w:val="28"/>
              </w:rPr>
            </w:pPr>
            <w:proofErr w:type="spellStart"/>
            <w:r>
              <w:rPr>
                <w:bCs/>
                <w:sz w:val="28"/>
              </w:rPr>
              <w:t>Fine tuned</w:t>
            </w:r>
            <w:proofErr w:type="spellEnd"/>
            <w:r>
              <w:rPr>
                <w:bCs/>
                <w:sz w:val="28"/>
              </w:rPr>
              <w:t xml:space="preserve"> model</w:t>
            </w:r>
          </w:p>
          <w:p w14:paraId="74EA1598" w14:textId="351DA8EC" w:rsidR="00D656E9" w:rsidRDefault="00D656E9" w:rsidP="009169E2">
            <w:pPr>
              <w:pStyle w:val="BodyText"/>
              <w:numPr>
                <w:ilvl w:val="0"/>
                <w:numId w:val="31"/>
              </w:numPr>
              <w:jc w:val="left"/>
              <w:rPr>
                <w:bCs/>
                <w:sz w:val="28"/>
              </w:rPr>
            </w:pPr>
            <w:proofErr w:type="spellStart"/>
            <w:r>
              <w:rPr>
                <w:bCs/>
                <w:sz w:val="28"/>
              </w:rPr>
              <w:t>Fine tuned</w:t>
            </w:r>
            <w:proofErr w:type="spellEnd"/>
            <w:r>
              <w:rPr>
                <w:bCs/>
                <w:sz w:val="28"/>
              </w:rPr>
              <w:t xml:space="preserve"> GUI</w:t>
            </w:r>
          </w:p>
          <w:p w14:paraId="68C389A6" w14:textId="1B0CC124" w:rsidR="00EE5425" w:rsidRPr="00D656E9" w:rsidRDefault="00D656E9" w:rsidP="00D656E9">
            <w:pPr>
              <w:pStyle w:val="BodyText"/>
              <w:numPr>
                <w:ilvl w:val="0"/>
                <w:numId w:val="31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Added translation and displaying text features</w:t>
            </w:r>
          </w:p>
        </w:tc>
      </w:tr>
      <w:tr w:rsidR="00AF2581" w:rsidRPr="00A83DD9" w14:paraId="0946A123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6B7801C7" w14:textId="77777777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75E91139" w14:textId="7D3AB1A6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6 hours</w:t>
            </w:r>
          </w:p>
        </w:tc>
      </w:tr>
      <w:tr w:rsidR="00AF2581" w:rsidRPr="00A83DD9" w14:paraId="1AB740CA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75A05EB4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245E18ED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48EF078D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150182B1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75FF8B4D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6790025B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AF2581" w:rsidRPr="00A83DD9" w14:paraId="631F0F07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033D5629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AF2581" w14:paraId="33CBA7E2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59EAE9D0" w14:textId="15BB8F05" w:rsidR="00AF2581" w:rsidRPr="009169E2" w:rsidRDefault="00D656E9" w:rsidP="00AF2581">
            <w:pPr>
              <w:pStyle w:val="BodyText"/>
              <w:numPr>
                <w:ilvl w:val="0"/>
                <w:numId w:val="30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Begin implementation documentation</w:t>
            </w:r>
          </w:p>
          <w:p w14:paraId="399058DC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71ADCE2E" w14:textId="77777777" w:rsidR="00AF2581" w:rsidRPr="009169E2" w:rsidRDefault="00AF2581" w:rsidP="00AF2581">
            <w:pPr>
              <w:pStyle w:val="BodyText"/>
              <w:jc w:val="left"/>
              <w:rPr>
                <w:bCs/>
                <w:sz w:val="28"/>
              </w:rPr>
            </w:pPr>
          </w:p>
        </w:tc>
      </w:tr>
      <w:tr w:rsidR="00AF2581" w:rsidRPr="00A83DD9" w14:paraId="0684E03F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26F4559B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AF2581" w14:paraId="571E6DF0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329B888F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13D2AE38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14724CC6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7FF804C5" w14:textId="77777777" w:rsidR="00AF2581" w:rsidRPr="009169E2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68DBE649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187B0FCC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456C6DD9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6BBEF99E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AF2581" w14:paraId="04B895B8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4419C014" w14:textId="0C1BE69C" w:rsidR="00AF2581" w:rsidRDefault="00AF2581" w:rsidP="00AF2581">
            <w:pPr>
              <w:pStyle w:val="BodyText"/>
              <w:numPr>
                <w:ilvl w:val="0"/>
                <w:numId w:val="30"/>
              </w:numPr>
              <w:jc w:val="left"/>
              <w:rPr>
                <w:b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2AEA973C" w14:textId="102A0687" w:rsidR="00AF2581" w:rsidRPr="009169E2" w:rsidRDefault="00D656E9" w:rsidP="00AF2581">
            <w:pPr>
              <w:pStyle w:val="BodyText"/>
              <w:numPr>
                <w:ilvl w:val="0"/>
                <w:numId w:val="30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No feedback</w:t>
            </w:r>
          </w:p>
        </w:tc>
      </w:tr>
      <w:tr w:rsidR="00AF2581" w:rsidRPr="00A83DD9" w14:paraId="20A02285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38545ACF" w14:textId="77777777" w:rsidR="00AF2581" w:rsidRPr="00A83DD9" w:rsidRDefault="00AF2581" w:rsidP="00AF2581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172C7C10" w14:textId="3CAD2E09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>23/3</w:t>
            </w:r>
            <w:r w:rsidRPr="007700FE">
              <w:rPr>
                <w:bCs/>
                <w:sz w:val="24"/>
              </w:rPr>
              <w:t xml:space="preserve"> (10am-11am)</w:t>
            </w:r>
          </w:p>
        </w:tc>
      </w:tr>
      <w:tr w:rsidR="00AF2581" w:rsidRPr="00A83DD9" w14:paraId="50662E8B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3A58FE57" w14:textId="77777777" w:rsidR="00AF2581" w:rsidRPr="00A83DD9" w:rsidRDefault="00AF2581" w:rsidP="00AF2581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03222806" w14:textId="13682449" w:rsidR="00AF2581" w:rsidRPr="00A83DD9" w:rsidRDefault="00DA59DC" w:rsidP="00D656E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noProof/>
                <w:sz w:val="24"/>
                <w:lang w:val="en-US" w:eastAsia="zh-CN"/>
              </w:rPr>
              <mc:AlternateContent>
                <mc:Choice Requires="wpi">
                  <w:drawing>
                    <wp:anchor distT="0" distB="0" distL="114300" distR="114300" simplePos="0" relativeHeight="251667456" behindDoc="0" locked="0" layoutInCell="1" allowOverlap="1" wp14:anchorId="1D44BD8B" wp14:editId="7D57400E">
                      <wp:simplePos x="0" y="0"/>
                      <wp:positionH relativeFrom="column">
                        <wp:posOffset>1901840</wp:posOffset>
                      </wp:positionH>
                      <wp:positionV relativeFrom="paragraph">
                        <wp:posOffset>-357300</wp:posOffset>
                      </wp:positionV>
                      <wp:extent cx="516240" cy="963720"/>
                      <wp:effectExtent l="38100" t="38100" r="0" b="46355"/>
                      <wp:wrapNone/>
                      <wp:docPr id="11" name="Ink 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16240" cy="963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8798911" id="Ink 11" o:spid="_x0000_s1026" type="#_x0000_t75" style="position:absolute;margin-left:149.3pt;margin-top:-29.05pt;width:41.5pt;height:77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">
                      <v:imagedata r:id="rId24" o:title=""/>
                    </v:shape>
                  </w:pict>
                </mc:Fallback>
              </mc:AlternateContent>
            </w:r>
            <w:r w:rsidR="00E93A66">
              <w:rPr>
                <w:b/>
                <w:sz w:val="24"/>
              </w:rPr>
              <w:t xml:space="preserve"> </w:t>
            </w:r>
          </w:p>
        </w:tc>
      </w:tr>
    </w:tbl>
    <w:p w14:paraId="7B146575" w14:textId="77777777" w:rsidR="00EE5425" w:rsidRDefault="00EE5425" w:rsidP="00EE5425">
      <w:pPr>
        <w:pStyle w:val="BodyText"/>
        <w:ind w:left="0"/>
      </w:pPr>
    </w:p>
    <w:p w14:paraId="58853DFA" w14:textId="77777777" w:rsidR="00EE5425" w:rsidRDefault="00EE5425" w:rsidP="00EE5425">
      <w:pPr>
        <w:pStyle w:val="BodyText"/>
        <w:ind w:left="0"/>
      </w:pPr>
    </w:p>
    <w:p w14:paraId="0AA77F0F" w14:textId="77777777" w:rsidR="00EE5425" w:rsidRDefault="00EE5425" w:rsidP="00EE5425">
      <w:pPr>
        <w:pStyle w:val="BodyText"/>
        <w:ind w:left="0"/>
      </w:pPr>
    </w:p>
    <w:p w14:paraId="56C210C1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47AA5BF3" w14:textId="77777777" w:rsidTr="007700FE">
        <w:tc>
          <w:tcPr>
            <w:tcW w:w="3798" w:type="dxa"/>
            <w:gridSpan w:val="2"/>
            <w:vAlign w:val="center"/>
          </w:tcPr>
          <w:p w14:paraId="6E099FB1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02403281" w14:textId="66316A01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10</w:t>
            </w:r>
          </w:p>
        </w:tc>
        <w:tc>
          <w:tcPr>
            <w:tcW w:w="1985" w:type="dxa"/>
            <w:gridSpan w:val="4"/>
            <w:vAlign w:val="center"/>
          </w:tcPr>
          <w:p w14:paraId="73DE333C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2E6083BB" w14:textId="2B7FAF31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10</w:t>
            </w:r>
          </w:p>
        </w:tc>
      </w:tr>
      <w:tr w:rsidR="00EE5425" w:rsidRPr="00A83DD9" w14:paraId="399DE77A" w14:textId="77777777" w:rsidTr="007700FE">
        <w:tc>
          <w:tcPr>
            <w:tcW w:w="10144" w:type="dxa"/>
            <w:gridSpan w:val="11"/>
            <w:vAlign w:val="center"/>
          </w:tcPr>
          <w:p w14:paraId="6D9649E6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0D24DA3C" w14:textId="77777777" w:rsidTr="007700FE">
        <w:tc>
          <w:tcPr>
            <w:tcW w:w="10144" w:type="dxa"/>
            <w:gridSpan w:val="11"/>
            <w:vAlign w:val="center"/>
          </w:tcPr>
          <w:p w14:paraId="79C614F3" w14:textId="77777777" w:rsidR="00EE5425" w:rsidRDefault="00EE5425" w:rsidP="007700FE">
            <w:pPr>
              <w:pStyle w:val="BodyText"/>
              <w:tabs>
                <w:tab w:val="left" w:pos="3080"/>
              </w:tabs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ab/>
            </w:r>
          </w:p>
          <w:p w14:paraId="3F1EA21E" w14:textId="1D7F4766" w:rsidR="00EE5425" w:rsidRPr="009169E2" w:rsidRDefault="00D656E9" w:rsidP="009169E2">
            <w:pPr>
              <w:pStyle w:val="BodyText"/>
              <w:numPr>
                <w:ilvl w:val="0"/>
                <w:numId w:val="30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Written draft of report</w:t>
            </w:r>
          </w:p>
          <w:p w14:paraId="153E2BD9" w14:textId="77777777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0AD8600E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59D4DE53" w14:textId="77777777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56620EA3" w14:textId="53A0B19B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4 hours</w:t>
            </w:r>
          </w:p>
        </w:tc>
      </w:tr>
      <w:tr w:rsidR="00AF2581" w:rsidRPr="00A83DD9" w14:paraId="7020905E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29E9AE96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04DB7E7F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739084FB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0A4A8FE4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697ED74C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421664A9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AF2581" w:rsidRPr="00A83DD9" w14:paraId="7A16DEE5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2C4F5259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AF2581" w14:paraId="3DDA3465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16228A68" w14:textId="4F06F899" w:rsidR="00AF2581" w:rsidRPr="00D656E9" w:rsidRDefault="00D656E9" w:rsidP="00D656E9">
            <w:pPr>
              <w:pStyle w:val="BodyText"/>
              <w:numPr>
                <w:ilvl w:val="0"/>
                <w:numId w:val="30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Continue finishing the report and change it based on feedback</w:t>
            </w:r>
          </w:p>
          <w:p w14:paraId="5F46E55E" w14:textId="1BC95730" w:rsidR="00AF2581" w:rsidRPr="009169E2" w:rsidRDefault="00AF2581" w:rsidP="00AF2581">
            <w:pPr>
              <w:pStyle w:val="BodyText"/>
              <w:ind w:left="360"/>
              <w:jc w:val="left"/>
              <w:rPr>
                <w:bCs/>
                <w:sz w:val="28"/>
              </w:rPr>
            </w:pPr>
          </w:p>
        </w:tc>
      </w:tr>
      <w:tr w:rsidR="00AF2581" w:rsidRPr="00A83DD9" w14:paraId="0F735E34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7718DA15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AF2581" w14:paraId="0F46E312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57F1AD0F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6D88ECD1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38F1FBFF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365D3908" w14:textId="77777777" w:rsidR="00AF2581" w:rsidRPr="009169E2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3161C81E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78DED6FE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2D81D78C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6936DD90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AF2581" w14:paraId="74764D68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17EACDE1" w14:textId="02B61221" w:rsidR="00AF2581" w:rsidRDefault="00AF2581" w:rsidP="00AF2581">
            <w:pPr>
              <w:pStyle w:val="BodyText"/>
              <w:numPr>
                <w:ilvl w:val="0"/>
                <w:numId w:val="29"/>
              </w:numPr>
              <w:jc w:val="left"/>
              <w:rPr>
                <w:b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25E8F11B" w14:textId="6260ABAE" w:rsidR="00AF2581" w:rsidRDefault="00D656E9" w:rsidP="00AF2581">
            <w:pPr>
              <w:pStyle w:val="BodyText"/>
              <w:numPr>
                <w:ilvl w:val="0"/>
                <w:numId w:val="29"/>
              </w:numPr>
              <w:jc w:val="left"/>
              <w:rPr>
                <w:b/>
                <w:sz w:val="28"/>
              </w:rPr>
            </w:pPr>
            <w:r>
              <w:rPr>
                <w:bCs/>
                <w:sz w:val="28"/>
              </w:rPr>
              <w:t>Functional design section needs to be explained more</w:t>
            </w:r>
          </w:p>
        </w:tc>
      </w:tr>
      <w:tr w:rsidR="00AF2581" w:rsidRPr="00A83DD9" w14:paraId="05BC5404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79847C40" w14:textId="77777777" w:rsidR="00AF2581" w:rsidRPr="00A83DD9" w:rsidRDefault="00AF2581" w:rsidP="00AF2581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6A9F8B9F" w14:textId="15084BF1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>30/3</w:t>
            </w:r>
            <w:r w:rsidRPr="007700FE">
              <w:rPr>
                <w:bCs/>
                <w:sz w:val="24"/>
              </w:rPr>
              <w:t xml:space="preserve"> (10am-11am)</w:t>
            </w:r>
          </w:p>
        </w:tc>
      </w:tr>
      <w:tr w:rsidR="00AF2581" w:rsidRPr="00A83DD9" w14:paraId="376D3544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24EFDD98" w14:textId="77777777" w:rsidR="00AF2581" w:rsidRPr="00A83DD9" w:rsidRDefault="00AF2581" w:rsidP="00AF2581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2114D647" w14:textId="3FCF0BDB" w:rsidR="00AF2581" w:rsidRPr="00A83DD9" w:rsidRDefault="00DA59DC" w:rsidP="00D656E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noProof/>
                <w:sz w:val="24"/>
                <w:lang w:val="en-US" w:eastAsia="zh-CN"/>
              </w:rPr>
              <mc:AlternateContent>
                <mc:Choice Requires="wpi">
                  <w:drawing>
                    <wp:anchor distT="0" distB="0" distL="114300" distR="114300" simplePos="0" relativeHeight="251668480" behindDoc="0" locked="0" layoutInCell="1" allowOverlap="1" wp14:anchorId="0506A9E1" wp14:editId="4AB45221">
                      <wp:simplePos x="0" y="0"/>
                      <wp:positionH relativeFrom="column">
                        <wp:posOffset>1797440</wp:posOffset>
                      </wp:positionH>
                      <wp:positionV relativeFrom="paragraph">
                        <wp:posOffset>-211545</wp:posOffset>
                      </wp:positionV>
                      <wp:extent cx="435240" cy="839880"/>
                      <wp:effectExtent l="57150" t="57150" r="0" b="55880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35240" cy="839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F6CAD45" id="Ink 12" o:spid="_x0000_s1026" type="#_x0000_t75" style="position:absolute;margin-left:140.8pt;margin-top:-17.5pt;width:35.45pt;height:67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">
                      <v:imagedata r:id="rId26" o:title=""/>
                    </v:shape>
                  </w:pict>
                </mc:Fallback>
              </mc:AlternateContent>
            </w:r>
            <w:r w:rsidR="00E93A66">
              <w:rPr>
                <w:b/>
                <w:sz w:val="24"/>
              </w:rPr>
              <w:t xml:space="preserve"> </w:t>
            </w:r>
          </w:p>
        </w:tc>
      </w:tr>
    </w:tbl>
    <w:p w14:paraId="0A1BD05E" w14:textId="72C7E666" w:rsidR="00EE5425" w:rsidRPr="00553399" w:rsidRDefault="00EE5425" w:rsidP="00EE5425">
      <w:pPr>
        <w:pStyle w:val="BodyText"/>
        <w:ind w:left="0"/>
      </w:pPr>
    </w:p>
    <w:p w14:paraId="68155487" w14:textId="77777777" w:rsidR="00EE5425" w:rsidRPr="00553399" w:rsidRDefault="00EE5425" w:rsidP="00EE5425">
      <w:pPr>
        <w:pStyle w:val="BodyText"/>
        <w:ind w:left="0"/>
      </w:pPr>
    </w:p>
    <w:p w14:paraId="1558A998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0D57BE85" w14:textId="77777777" w:rsidTr="007700FE">
        <w:tc>
          <w:tcPr>
            <w:tcW w:w="3798" w:type="dxa"/>
            <w:gridSpan w:val="2"/>
            <w:vAlign w:val="center"/>
          </w:tcPr>
          <w:p w14:paraId="056EEAF0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0B37ADF1" w14:textId="6C6E422C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11</w:t>
            </w:r>
          </w:p>
        </w:tc>
        <w:tc>
          <w:tcPr>
            <w:tcW w:w="1985" w:type="dxa"/>
            <w:gridSpan w:val="4"/>
            <w:vAlign w:val="center"/>
          </w:tcPr>
          <w:p w14:paraId="7218A53A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3687A87E" w14:textId="1D9B94D1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11</w:t>
            </w:r>
          </w:p>
        </w:tc>
      </w:tr>
      <w:tr w:rsidR="00EE5425" w:rsidRPr="00A83DD9" w14:paraId="5396EB94" w14:textId="77777777" w:rsidTr="007700FE">
        <w:tc>
          <w:tcPr>
            <w:tcW w:w="10144" w:type="dxa"/>
            <w:gridSpan w:val="11"/>
            <w:vAlign w:val="center"/>
          </w:tcPr>
          <w:p w14:paraId="7A34B87F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56AEF847" w14:textId="77777777" w:rsidTr="007700FE">
        <w:tc>
          <w:tcPr>
            <w:tcW w:w="10144" w:type="dxa"/>
            <w:gridSpan w:val="11"/>
            <w:vAlign w:val="center"/>
          </w:tcPr>
          <w:p w14:paraId="5FD867F4" w14:textId="77777777" w:rsidR="00EE5425" w:rsidRPr="00EE5425" w:rsidRDefault="00EE5425" w:rsidP="007700FE">
            <w:pPr>
              <w:pStyle w:val="BodyText"/>
              <w:tabs>
                <w:tab w:val="left" w:pos="3080"/>
              </w:tabs>
              <w:ind w:left="0"/>
              <w:jc w:val="left"/>
              <w:rPr>
                <w:bCs/>
                <w:sz w:val="28"/>
              </w:rPr>
            </w:pPr>
            <w:r>
              <w:rPr>
                <w:b/>
                <w:sz w:val="28"/>
              </w:rPr>
              <w:tab/>
            </w:r>
          </w:p>
          <w:p w14:paraId="0C18D7A8" w14:textId="0ED30E19" w:rsidR="00EE5425" w:rsidRPr="009169E2" w:rsidRDefault="00D656E9" w:rsidP="009169E2">
            <w:pPr>
              <w:pStyle w:val="BodyText"/>
              <w:numPr>
                <w:ilvl w:val="0"/>
                <w:numId w:val="29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Tuning the report draft</w:t>
            </w:r>
          </w:p>
          <w:p w14:paraId="3015FD9B" w14:textId="3742E922" w:rsidR="00EE5425" w:rsidRDefault="00EE5425" w:rsidP="007700FE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554F8029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117794E3" w14:textId="77777777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Number of hours spent on </w:t>
            </w:r>
            <w:r w:rsidRPr="009169E2">
              <w:rPr>
                <w:bCs/>
                <w:sz w:val="24"/>
              </w:rPr>
              <w:t>project</w:t>
            </w:r>
            <w:r w:rsidRPr="00A83DD9">
              <w:rPr>
                <w:b/>
                <w:sz w:val="24"/>
              </w:rPr>
              <w:t xml:space="preserve"> since last meeting</w:t>
            </w:r>
          </w:p>
        </w:tc>
        <w:tc>
          <w:tcPr>
            <w:tcW w:w="3031" w:type="dxa"/>
            <w:gridSpan w:val="4"/>
            <w:vAlign w:val="center"/>
          </w:tcPr>
          <w:p w14:paraId="33977AD1" w14:textId="12A21A13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6 hours</w:t>
            </w:r>
          </w:p>
        </w:tc>
      </w:tr>
      <w:tr w:rsidR="00AF2581" w:rsidRPr="00A83DD9" w14:paraId="093A9807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65F495BC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73213C43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5D11D6EA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106EC386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044FB078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00319555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AF2581" w:rsidRPr="00A83DD9" w14:paraId="6280BAF8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27E6F639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AF2581" w14:paraId="34549748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7F91979D" w14:textId="53BFAAC9" w:rsidR="00AF2581" w:rsidRPr="009169E2" w:rsidRDefault="00D656E9" w:rsidP="00AF2581">
            <w:pPr>
              <w:pStyle w:val="BodyText"/>
              <w:numPr>
                <w:ilvl w:val="0"/>
                <w:numId w:val="29"/>
              </w:numPr>
              <w:jc w:val="left"/>
              <w:rPr>
                <w:b/>
                <w:sz w:val="28"/>
              </w:rPr>
            </w:pPr>
            <w:r>
              <w:rPr>
                <w:bCs/>
                <w:sz w:val="28"/>
              </w:rPr>
              <w:t>Finalising the report</w:t>
            </w:r>
          </w:p>
          <w:p w14:paraId="0F72708D" w14:textId="77777777" w:rsidR="00AF2581" w:rsidRPr="009169E2" w:rsidRDefault="00AF2581" w:rsidP="00AF2581">
            <w:pPr>
              <w:pStyle w:val="BodyText"/>
              <w:jc w:val="left"/>
              <w:rPr>
                <w:bCs/>
                <w:sz w:val="28"/>
              </w:rPr>
            </w:pPr>
          </w:p>
        </w:tc>
      </w:tr>
      <w:tr w:rsidR="00AF2581" w:rsidRPr="00A83DD9" w14:paraId="26EC794E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2C3C78A1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AF2581" w14:paraId="6CEFB2A4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58F65D62" w14:textId="77777777" w:rsidR="00AF2581" w:rsidRPr="00EE5425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7E694D58" w14:textId="77777777" w:rsidR="00AF2581" w:rsidRPr="009169E2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  <w:p w14:paraId="28C91385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44FE942E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  <w:p w14:paraId="758791C2" w14:textId="77777777" w:rsidR="00AF2581" w:rsidRPr="009169E2" w:rsidRDefault="00AF2581" w:rsidP="00AF2581">
            <w:pPr>
              <w:pStyle w:val="BodyText"/>
              <w:ind w:left="0"/>
              <w:jc w:val="left"/>
              <w:rPr>
                <w:bCs/>
                <w:sz w:val="28"/>
              </w:rPr>
            </w:pPr>
          </w:p>
        </w:tc>
      </w:tr>
      <w:tr w:rsidR="00AF2581" w:rsidRPr="00A83DD9" w14:paraId="1970B07B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42A51E76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538E6976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AF2581" w14:paraId="7F4C9FA2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132F25A5" w14:textId="363A1398" w:rsidR="00AF2581" w:rsidRPr="00EE5425" w:rsidRDefault="00AF2581" w:rsidP="00AF2581">
            <w:pPr>
              <w:pStyle w:val="BodyText"/>
              <w:numPr>
                <w:ilvl w:val="0"/>
                <w:numId w:val="28"/>
              </w:numPr>
              <w:jc w:val="left"/>
              <w:rPr>
                <w:bCs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12C3DEF2" w14:textId="36BAE6E7" w:rsidR="00AF2581" w:rsidRPr="00EE5425" w:rsidRDefault="00D656E9" w:rsidP="00AF2581">
            <w:pPr>
              <w:pStyle w:val="BodyText"/>
              <w:numPr>
                <w:ilvl w:val="0"/>
                <w:numId w:val="28"/>
              </w:numPr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Use case description instead of summary</w:t>
            </w:r>
          </w:p>
        </w:tc>
      </w:tr>
      <w:tr w:rsidR="00AF2581" w:rsidRPr="00A83DD9" w14:paraId="79FFD4A2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3995131F" w14:textId="77777777" w:rsidR="00AF2581" w:rsidRPr="00A83DD9" w:rsidRDefault="00AF2581" w:rsidP="00AF2581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270B5D1C" w14:textId="2B110CB1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Cs/>
                <w:sz w:val="24"/>
              </w:rPr>
              <w:t>6</w:t>
            </w:r>
            <w:r w:rsidRPr="007700FE">
              <w:rPr>
                <w:bCs/>
                <w:sz w:val="24"/>
              </w:rPr>
              <w:t>/4 (10am-11am)</w:t>
            </w:r>
          </w:p>
        </w:tc>
      </w:tr>
      <w:tr w:rsidR="00AF2581" w:rsidRPr="00A83DD9" w14:paraId="3B950B84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668D4668" w14:textId="77777777" w:rsidR="00AF2581" w:rsidRPr="00A83DD9" w:rsidRDefault="00AF2581" w:rsidP="00AF2581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54D2F1DA" w14:textId="0BF1EB89" w:rsidR="00AF2581" w:rsidRPr="00A83DD9" w:rsidRDefault="00DA59DC" w:rsidP="00D656E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noProof/>
                <w:sz w:val="24"/>
                <w:lang w:val="en-US" w:eastAsia="zh-CN"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5AE5960D" wp14:editId="0DC7B510">
                      <wp:simplePos x="0" y="0"/>
                      <wp:positionH relativeFrom="column">
                        <wp:posOffset>1685120</wp:posOffset>
                      </wp:positionH>
                      <wp:positionV relativeFrom="paragraph">
                        <wp:posOffset>-285310</wp:posOffset>
                      </wp:positionV>
                      <wp:extent cx="467640" cy="916200"/>
                      <wp:effectExtent l="38100" t="38100" r="0" b="55880"/>
                      <wp:wrapNone/>
                      <wp:docPr id="13" name="Ink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67640" cy="916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426D09A" id="Ink 13" o:spid="_x0000_s1026" type="#_x0000_t75" style="position:absolute;margin-left:132.2pt;margin-top:-23.4pt;width:37.7pt;height:7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">
                      <v:imagedata r:id="rId28" o:title=""/>
                    </v:shape>
                  </w:pict>
                </mc:Fallback>
              </mc:AlternateContent>
            </w:r>
            <w:r w:rsidR="00E93A66">
              <w:rPr>
                <w:b/>
                <w:sz w:val="24"/>
              </w:rPr>
              <w:t xml:space="preserve"> </w:t>
            </w:r>
          </w:p>
        </w:tc>
      </w:tr>
    </w:tbl>
    <w:p w14:paraId="5FE7A031" w14:textId="77777777" w:rsidR="00EE5425" w:rsidRDefault="00EE5425" w:rsidP="00EE5425">
      <w:pPr>
        <w:pStyle w:val="BodyText"/>
        <w:ind w:left="0"/>
      </w:pPr>
    </w:p>
    <w:p w14:paraId="53F95E74" w14:textId="77777777" w:rsidR="00EE5425" w:rsidRDefault="00EE5425" w:rsidP="00EE5425">
      <w:pPr>
        <w:pStyle w:val="BodyText"/>
        <w:ind w:left="0"/>
      </w:pPr>
    </w:p>
    <w:p w14:paraId="20A95C23" w14:textId="77777777" w:rsidR="00EE5425" w:rsidRDefault="00EE5425" w:rsidP="00EE5425">
      <w:pPr>
        <w:pStyle w:val="BodyText"/>
        <w:ind w:left="0"/>
      </w:pPr>
    </w:p>
    <w:p w14:paraId="1C4075F2" w14:textId="77777777" w:rsidR="00EE5425" w:rsidRPr="002C0A34" w:rsidRDefault="00EE5425" w:rsidP="00EE5425">
      <w:pPr>
        <w:pStyle w:val="Heading3"/>
        <w:spacing w:before="0" w:after="60"/>
        <w:ind w:left="-357"/>
      </w:pPr>
      <w:r w:rsidRPr="002C0A34">
        <w:t>Weekly Log &amp; Feedback</w:t>
      </w:r>
    </w:p>
    <w:tbl>
      <w:tblPr>
        <w:tblW w:w="10144" w:type="dxa"/>
        <w:tblInd w:w="-34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38"/>
        <w:gridCol w:w="360"/>
        <w:gridCol w:w="856"/>
        <w:gridCol w:w="91"/>
        <w:gridCol w:w="850"/>
        <w:gridCol w:w="1234"/>
        <w:gridCol w:w="284"/>
        <w:gridCol w:w="41"/>
        <w:gridCol w:w="993"/>
        <w:gridCol w:w="667"/>
        <w:gridCol w:w="1330"/>
      </w:tblGrid>
      <w:tr w:rsidR="00EE5425" w:rsidRPr="00A83DD9" w14:paraId="439AD17E" w14:textId="77777777" w:rsidTr="007700FE">
        <w:tc>
          <w:tcPr>
            <w:tcW w:w="3798" w:type="dxa"/>
            <w:gridSpan w:val="2"/>
            <w:vAlign w:val="center"/>
          </w:tcPr>
          <w:p w14:paraId="6FF98679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Meeting</w:t>
            </w:r>
          </w:p>
        </w:tc>
        <w:tc>
          <w:tcPr>
            <w:tcW w:w="3031" w:type="dxa"/>
            <w:gridSpan w:val="4"/>
            <w:vAlign w:val="center"/>
          </w:tcPr>
          <w:p w14:paraId="52A8CDB0" w14:textId="0A12684B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12</w:t>
            </w:r>
          </w:p>
        </w:tc>
        <w:tc>
          <w:tcPr>
            <w:tcW w:w="1985" w:type="dxa"/>
            <w:gridSpan w:val="4"/>
            <w:vAlign w:val="center"/>
          </w:tcPr>
          <w:p w14:paraId="30E7AAFC" w14:textId="77777777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s scheduled</w:t>
            </w:r>
          </w:p>
        </w:tc>
        <w:tc>
          <w:tcPr>
            <w:tcW w:w="1330" w:type="dxa"/>
            <w:vAlign w:val="center"/>
          </w:tcPr>
          <w:p w14:paraId="42975B6A" w14:textId="16A82F0A" w:rsidR="00EE5425" w:rsidRPr="00A83DD9" w:rsidRDefault="00EE5425" w:rsidP="007700FE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Week 12</w:t>
            </w:r>
          </w:p>
        </w:tc>
      </w:tr>
      <w:tr w:rsidR="00EE5425" w:rsidRPr="00A83DD9" w14:paraId="7973D5C9" w14:textId="77777777" w:rsidTr="007700FE">
        <w:tc>
          <w:tcPr>
            <w:tcW w:w="10144" w:type="dxa"/>
            <w:gridSpan w:val="11"/>
            <w:vAlign w:val="center"/>
          </w:tcPr>
          <w:p w14:paraId="25639C67" w14:textId="77777777" w:rsidR="00EE5425" w:rsidRPr="00A83DD9" w:rsidRDefault="00EE5425" w:rsidP="007700FE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Brief description of work done since last meeting</w:t>
            </w:r>
          </w:p>
        </w:tc>
      </w:tr>
      <w:tr w:rsidR="00EE5425" w14:paraId="659B7441" w14:textId="77777777" w:rsidTr="00EE5425">
        <w:tc>
          <w:tcPr>
            <w:tcW w:w="10144" w:type="dxa"/>
            <w:gridSpan w:val="11"/>
            <w:vAlign w:val="center"/>
          </w:tcPr>
          <w:p w14:paraId="0B3B938C" w14:textId="77777777" w:rsidR="009169E2" w:rsidRPr="009169E2" w:rsidRDefault="009169E2" w:rsidP="009169E2">
            <w:pPr>
              <w:pStyle w:val="BodyText"/>
              <w:tabs>
                <w:tab w:val="left" w:pos="3080"/>
              </w:tabs>
              <w:ind w:left="0"/>
              <w:jc w:val="left"/>
              <w:rPr>
                <w:bCs/>
                <w:sz w:val="28"/>
              </w:rPr>
            </w:pPr>
          </w:p>
          <w:p w14:paraId="33BAE8A1" w14:textId="29AF20CF" w:rsidR="00EE5425" w:rsidRPr="009169E2" w:rsidRDefault="00D656E9" w:rsidP="009169E2">
            <w:pPr>
              <w:pStyle w:val="BodyText"/>
              <w:numPr>
                <w:ilvl w:val="0"/>
                <w:numId w:val="27"/>
              </w:numPr>
              <w:tabs>
                <w:tab w:val="left" w:pos="3080"/>
              </w:tabs>
              <w:jc w:val="left"/>
              <w:rPr>
                <w:bCs/>
                <w:sz w:val="28"/>
              </w:rPr>
            </w:pPr>
            <w:r>
              <w:rPr>
                <w:bCs/>
                <w:sz w:val="28"/>
              </w:rPr>
              <w:t>Finalised report</w:t>
            </w:r>
          </w:p>
          <w:p w14:paraId="2144C08C" w14:textId="53C47B4C" w:rsidR="00EE5425" w:rsidRPr="00EE5425" w:rsidRDefault="00EE5425" w:rsidP="00EE5425">
            <w:pPr>
              <w:pStyle w:val="BodyText"/>
              <w:tabs>
                <w:tab w:val="left" w:pos="3080"/>
              </w:tabs>
              <w:ind w:left="0"/>
              <w:jc w:val="left"/>
              <w:rPr>
                <w:bCs/>
                <w:sz w:val="28"/>
              </w:rPr>
            </w:pPr>
          </w:p>
        </w:tc>
      </w:tr>
      <w:tr w:rsidR="00AF2581" w:rsidRPr="00A83DD9" w14:paraId="3DD8534D" w14:textId="77777777" w:rsidTr="007700FE">
        <w:trPr>
          <w:trHeight w:val="472"/>
        </w:trPr>
        <w:tc>
          <w:tcPr>
            <w:tcW w:w="7113" w:type="dxa"/>
            <w:gridSpan w:val="7"/>
            <w:vAlign w:val="center"/>
          </w:tcPr>
          <w:p w14:paraId="17C7C0B3" w14:textId="77777777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Number of hours spent on project since last meeting</w:t>
            </w:r>
          </w:p>
        </w:tc>
        <w:tc>
          <w:tcPr>
            <w:tcW w:w="3031" w:type="dxa"/>
            <w:gridSpan w:val="4"/>
            <w:vAlign w:val="center"/>
          </w:tcPr>
          <w:p w14:paraId="653859C2" w14:textId="71880825" w:rsidR="00AF2581" w:rsidRPr="00A83DD9" w:rsidRDefault="00AF2581" w:rsidP="00AF2581">
            <w:pPr>
              <w:pStyle w:val="BodyText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  <w:r>
              <w:rPr>
                <w:bCs/>
                <w:sz w:val="24"/>
              </w:rPr>
              <w:t>6 hours</w:t>
            </w:r>
          </w:p>
        </w:tc>
      </w:tr>
      <w:tr w:rsidR="00AF2581" w:rsidRPr="00A83DD9" w14:paraId="2907A599" w14:textId="77777777" w:rsidTr="007700FE">
        <w:trPr>
          <w:trHeight w:val="550"/>
        </w:trPr>
        <w:tc>
          <w:tcPr>
            <w:tcW w:w="3438" w:type="dxa"/>
            <w:tcBorders>
              <w:bottom w:val="single" w:sz="24" w:space="0" w:color="7F7F7F"/>
            </w:tcBorders>
            <w:vAlign w:val="center"/>
          </w:tcPr>
          <w:p w14:paraId="2F007310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rogress since last meeting</w:t>
            </w:r>
          </w:p>
        </w:tc>
        <w:tc>
          <w:tcPr>
            <w:tcW w:w="1307" w:type="dxa"/>
            <w:gridSpan w:val="3"/>
            <w:tcBorders>
              <w:bottom w:val="single" w:sz="24" w:space="0" w:color="7F7F7F"/>
            </w:tcBorders>
            <w:vAlign w:val="center"/>
          </w:tcPr>
          <w:p w14:paraId="3F4AE83B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poor</w:t>
            </w:r>
          </w:p>
        </w:tc>
        <w:tc>
          <w:tcPr>
            <w:tcW w:w="850" w:type="dxa"/>
            <w:tcBorders>
              <w:bottom w:val="single" w:sz="24" w:space="0" w:color="7F7F7F"/>
            </w:tcBorders>
            <w:vAlign w:val="center"/>
          </w:tcPr>
          <w:p w14:paraId="37BBFAD9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poor</w:t>
            </w:r>
          </w:p>
        </w:tc>
        <w:tc>
          <w:tcPr>
            <w:tcW w:w="1559" w:type="dxa"/>
            <w:gridSpan w:val="3"/>
            <w:tcBorders>
              <w:bottom w:val="single" w:sz="24" w:space="0" w:color="7F7F7F"/>
            </w:tcBorders>
            <w:vAlign w:val="center"/>
          </w:tcPr>
          <w:p w14:paraId="41932163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satisfactory</w:t>
            </w:r>
          </w:p>
        </w:tc>
        <w:tc>
          <w:tcPr>
            <w:tcW w:w="993" w:type="dxa"/>
            <w:tcBorders>
              <w:bottom w:val="single" w:sz="24" w:space="0" w:color="7F7F7F"/>
            </w:tcBorders>
            <w:vAlign w:val="center"/>
          </w:tcPr>
          <w:p w14:paraId="4474A28A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E93A66">
              <w:rPr>
                <w:b/>
                <w:sz w:val="24"/>
                <w:szCs w:val="24"/>
                <w:highlight w:val="green"/>
              </w:rPr>
              <w:t>good</w:t>
            </w:r>
          </w:p>
        </w:tc>
        <w:tc>
          <w:tcPr>
            <w:tcW w:w="1997" w:type="dxa"/>
            <w:gridSpan w:val="2"/>
            <w:tcBorders>
              <w:bottom w:val="single" w:sz="24" w:space="0" w:color="7F7F7F"/>
            </w:tcBorders>
            <w:vAlign w:val="center"/>
          </w:tcPr>
          <w:p w14:paraId="498C5E3A" w14:textId="77777777" w:rsidR="00AF2581" w:rsidRPr="00A83DD9" w:rsidRDefault="00AF2581" w:rsidP="00AF2581">
            <w:pPr>
              <w:pStyle w:val="BodyText"/>
              <w:spacing w:after="0"/>
              <w:ind w:left="0"/>
              <w:jc w:val="center"/>
              <w:rPr>
                <w:b/>
                <w:sz w:val="24"/>
                <w:szCs w:val="24"/>
              </w:rPr>
            </w:pPr>
            <w:r w:rsidRPr="00A83DD9">
              <w:rPr>
                <w:b/>
                <w:sz w:val="24"/>
                <w:szCs w:val="24"/>
              </w:rPr>
              <w:t>very good</w:t>
            </w:r>
          </w:p>
        </w:tc>
      </w:tr>
      <w:tr w:rsidR="00AF2581" w:rsidRPr="00A83DD9" w14:paraId="39C90353" w14:textId="77777777" w:rsidTr="007700FE">
        <w:tc>
          <w:tcPr>
            <w:tcW w:w="10144" w:type="dxa"/>
            <w:gridSpan w:val="11"/>
            <w:tcBorders>
              <w:top w:val="single" w:sz="24" w:space="0" w:color="7F7F7F"/>
            </w:tcBorders>
            <w:vAlign w:val="center"/>
          </w:tcPr>
          <w:p w14:paraId="25689FD9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Agreed tasks for next meeting</w:t>
            </w:r>
          </w:p>
        </w:tc>
      </w:tr>
      <w:tr w:rsidR="00AF2581" w14:paraId="327261D7" w14:textId="77777777" w:rsidTr="007700FE">
        <w:trPr>
          <w:trHeight w:val="2617"/>
        </w:trPr>
        <w:tc>
          <w:tcPr>
            <w:tcW w:w="10144" w:type="dxa"/>
            <w:gridSpan w:val="11"/>
            <w:vAlign w:val="center"/>
          </w:tcPr>
          <w:p w14:paraId="388A7334" w14:textId="7A5E465C" w:rsidR="00AF2581" w:rsidRDefault="00D656E9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  </w:t>
            </w:r>
          </w:p>
        </w:tc>
      </w:tr>
      <w:tr w:rsidR="00AF2581" w:rsidRPr="00A83DD9" w14:paraId="166A9822" w14:textId="77777777" w:rsidTr="007700FE">
        <w:trPr>
          <w:trHeight w:val="252"/>
        </w:trPr>
        <w:tc>
          <w:tcPr>
            <w:tcW w:w="10144" w:type="dxa"/>
            <w:gridSpan w:val="11"/>
            <w:vAlign w:val="center"/>
          </w:tcPr>
          <w:p w14:paraId="692047AD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Other feedback / issues</w:t>
            </w:r>
          </w:p>
        </w:tc>
      </w:tr>
      <w:tr w:rsidR="00AF2581" w14:paraId="3C05AF96" w14:textId="77777777" w:rsidTr="007700FE">
        <w:trPr>
          <w:trHeight w:val="2424"/>
        </w:trPr>
        <w:tc>
          <w:tcPr>
            <w:tcW w:w="10144" w:type="dxa"/>
            <w:gridSpan w:val="11"/>
            <w:vAlign w:val="center"/>
          </w:tcPr>
          <w:p w14:paraId="68FC8EF8" w14:textId="77777777" w:rsidR="00AF2581" w:rsidRDefault="00AF2581" w:rsidP="00AF2581">
            <w:pPr>
              <w:pStyle w:val="BodyText"/>
              <w:ind w:left="0"/>
              <w:jc w:val="left"/>
              <w:rPr>
                <w:b/>
                <w:sz w:val="28"/>
              </w:rPr>
            </w:pPr>
          </w:p>
        </w:tc>
      </w:tr>
      <w:tr w:rsidR="00AF2581" w:rsidRPr="00A83DD9" w14:paraId="2FAF7FDE" w14:textId="77777777" w:rsidTr="007700FE">
        <w:trPr>
          <w:trHeight w:val="408"/>
        </w:trPr>
        <w:tc>
          <w:tcPr>
            <w:tcW w:w="4654" w:type="dxa"/>
            <w:gridSpan w:val="3"/>
            <w:vAlign w:val="center"/>
          </w:tcPr>
          <w:p w14:paraId="412DF21F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 xml:space="preserve">Documents discussed  (list)            </w:t>
            </w:r>
            <w:r>
              <w:rPr>
                <w:b/>
                <w:sz w:val="24"/>
              </w:rPr>
              <w:t xml:space="preserve">    </w:t>
            </w:r>
            <w:r w:rsidRPr="00A83DD9">
              <w:rPr>
                <w:b/>
                <w:sz w:val="24"/>
              </w:rPr>
              <w:t xml:space="preserve">    </w:t>
            </w:r>
          </w:p>
        </w:tc>
        <w:tc>
          <w:tcPr>
            <w:tcW w:w="5490" w:type="dxa"/>
            <w:gridSpan w:val="8"/>
            <w:vAlign w:val="center"/>
          </w:tcPr>
          <w:p w14:paraId="1AAE66EE" w14:textId="77777777" w:rsidR="00AF2581" w:rsidRPr="00A83DD9" w:rsidRDefault="00AF2581" w:rsidP="00AF2581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Su</w:t>
            </w:r>
            <w:r>
              <w:rPr>
                <w:b/>
                <w:sz w:val="24"/>
              </w:rPr>
              <w:t>mmary of supervisor’s</w:t>
            </w:r>
            <w:r w:rsidRPr="00A83DD9">
              <w:rPr>
                <w:b/>
                <w:sz w:val="24"/>
              </w:rPr>
              <w:t xml:space="preserve"> feedback</w:t>
            </w:r>
          </w:p>
        </w:tc>
      </w:tr>
      <w:tr w:rsidR="00AF2581" w14:paraId="75092D4C" w14:textId="77777777" w:rsidTr="007700FE">
        <w:trPr>
          <w:trHeight w:val="2145"/>
        </w:trPr>
        <w:tc>
          <w:tcPr>
            <w:tcW w:w="4654" w:type="dxa"/>
            <w:gridSpan w:val="3"/>
            <w:vAlign w:val="center"/>
          </w:tcPr>
          <w:p w14:paraId="7AC94575" w14:textId="0C5B2763" w:rsidR="00AF2581" w:rsidRPr="00EE5425" w:rsidRDefault="00AF2581" w:rsidP="00AF2581">
            <w:pPr>
              <w:pStyle w:val="BodyText"/>
              <w:numPr>
                <w:ilvl w:val="0"/>
                <w:numId w:val="25"/>
              </w:numPr>
              <w:jc w:val="left"/>
              <w:rPr>
                <w:bCs/>
                <w:sz w:val="28"/>
              </w:rPr>
            </w:pPr>
            <w:r w:rsidRPr="00EE5425">
              <w:rPr>
                <w:bCs/>
                <w:sz w:val="28"/>
              </w:rPr>
              <w:t>Research writing</w:t>
            </w:r>
          </w:p>
        </w:tc>
        <w:tc>
          <w:tcPr>
            <w:tcW w:w="5490" w:type="dxa"/>
            <w:gridSpan w:val="8"/>
            <w:vAlign w:val="center"/>
          </w:tcPr>
          <w:p w14:paraId="167A833B" w14:textId="42A6DA80" w:rsidR="00AF2581" w:rsidRPr="00EE5425" w:rsidRDefault="00AF2581" w:rsidP="00AF2581">
            <w:pPr>
              <w:pStyle w:val="BodyText"/>
              <w:numPr>
                <w:ilvl w:val="0"/>
                <w:numId w:val="25"/>
              </w:numPr>
              <w:jc w:val="left"/>
              <w:rPr>
                <w:bCs/>
                <w:sz w:val="28"/>
              </w:rPr>
            </w:pPr>
            <w:r w:rsidRPr="00EE5425">
              <w:rPr>
                <w:bCs/>
                <w:sz w:val="28"/>
              </w:rPr>
              <w:t>Everything is on track</w:t>
            </w:r>
          </w:p>
        </w:tc>
      </w:tr>
      <w:tr w:rsidR="00AF2581" w:rsidRPr="00A83DD9" w14:paraId="16394BCA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7C1BA5A8" w14:textId="77777777" w:rsidR="00AF2581" w:rsidRPr="00A83DD9" w:rsidRDefault="00AF2581" w:rsidP="00AF2581">
            <w:pPr>
              <w:pStyle w:val="BodyText"/>
              <w:spacing w:after="0"/>
              <w:ind w:left="0" w:right="180"/>
              <w:jc w:val="right"/>
              <w:rPr>
                <w:b/>
                <w:sz w:val="24"/>
              </w:rPr>
            </w:pPr>
            <w:r w:rsidRPr="00A83DD9">
              <w:rPr>
                <w:b/>
                <w:sz w:val="24"/>
              </w:rPr>
              <w:t>Date and time of next meeting</w:t>
            </w:r>
          </w:p>
        </w:tc>
        <w:tc>
          <w:tcPr>
            <w:tcW w:w="5490" w:type="dxa"/>
            <w:gridSpan w:val="8"/>
            <w:vAlign w:val="center"/>
          </w:tcPr>
          <w:p w14:paraId="4BAF1158" w14:textId="36CB885C" w:rsidR="00AF2581" w:rsidRPr="007700FE" w:rsidRDefault="00AF2581" w:rsidP="00AF2581">
            <w:pPr>
              <w:pStyle w:val="BodyText"/>
              <w:spacing w:after="0"/>
              <w:ind w:left="0"/>
              <w:jc w:val="left"/>
              <w:rPr>
                <w:bCs/>
                <w:sz w:val="24"/>
              </w:rPr>
            </w:pPr>
            <w:r w:rsidRPr="007700FE">
              <w:rPr>
                <w:bCs/>
                <w:sz w:val="24"/>
              </w:rPr>
              <w:t xml:space="preserve"> 13/4 (10am-11am)</w:t>
            </w:r>
          </w:p>
        </w:tc>
      </w:tr>
      <w:tr w:rsidR="00AF2581" w:rsidRPr="00A83DD9" w14:paraId="7431BE6A" w14:textId="77777777" w:rsidTr="007700FE">
        <w:trPr>
          <w:trHeight w:val="435"/>
        </w:trPr>
        <w:tc>
          <w:tcPr>
            <w:tcW w:w="4654" w:type="dxa"/>
            <w:gridSpan w:val="3"/>
            <w:vAlign w:val="center"/>
          </w:tcPr>
          <w:p w14:paraId="2F1D50A9" w14:textId="77777777" w:rsidR="00AF2581" w:rsidRPr="00A83DD9" w:rsidRDefault="00AF2581" w:rsidP="00AF2581">
            <w:pPr>
              <w:pStyle w:val="BodyText"/>
              <w:spacing w:after="0"/>
              <w:ind w:left="0" w:right="27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 signature</w:t>
            </w:r>
          </w:p>
        </w:tc>
        <w:tc>
          <w:tcPr>
            <w:tcW w:w="5490" w:type="dxa"/>
            <w:gridSpan w:val="8"/>
            <w:vAlign w:val="center"/>
          </w:tcPr>
          <w:p w14:paraId="12AC39CA" w14:textId="0DBE2A5E" w:rsidR="00AF2581" w:rsidRPr="00A83DD9" w:rsidRDefault="00E93A66" w:rsidP="00D656E9">
            <w:pPr>
              <w:pStyle w:val="BodyText"/>
              <w:spacing w:after="0"/>
              <w:ind w:left="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</w:t>
            </w:r>
          </w:p>
        </w:tc>
      </w:tr>
    </w:tbl>
    <w:p w14:paraId="3362E604" w14:textId="7922CCC9" w:rsidR="00EE5425" w:rsidRDefault="00DA59DC" w:rsidP="00EE5425">
      <w:pPr>
        <w:pStyle w:val="BodyText"/>
        <w:ind w:left="0"/>
      </w:pPr>
      <w:r>
        <w:rPr>
          <w:noProof/>
          <w:lang w:val="en-US" w:eastAsia="zh-CN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7174064" wp14:editId="2819A3B2">
                <wp:simplePos x="0" y="0"/>
                <wp:positionH relativeFrom="column">
                  <wp:posOffset>4419360</wp:posOffset>
                </wp:positionH>
                <wp:positionV relativeFrom="paragraph">
                  <wp:posOffset>-428080</wp:posOffset>
                </wp:positionV>
                <wp:extent cx="464040" cy="923760"/>
                <wp:effectExtent l="57150" t="38100" r="12700" b="4826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464040" cy="9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D13991" id="Ink 14" o:spid="_x0000_s1026" type="#_x0000_t75" style="position:absolute;margin-left:347.25pt;margin-top:-34.45pt;width:37.7pt;height:74.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">
                <v:imagedata r:id="rId30" o:title=""/>
              </v:shape>
            </w:pict>
          </mc:Fallback>
        </mc:AlternateContent>
      </w:r>
    </w:p>
    <w:p w14:paraId="2F23E5F1" w14:textId="77777777" w:rsidR="00EE5425" w:rsidRPr="00553399" w:rsidRDefault="00EE5425" w:rsidP="00553399">
      <w:pPr>
        <w:pStyle w:val="BodyText"/>
        <w:ind w:left="0"/>
      </w:pPr>
    </w:p>
    <w:sectPr w:rsidR="00EE5425" w:rsidRPr="00553399" w:rsidSect="004460F9">
      <w:headerReference w:type="default" r:id="rId31"/>
      <w:pgSz w:w="11907" w:h="16839" w:code="9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2509E3" w14:textId="77777777" w:rsidR="009D12A9" w:rsidRDefault="009D12A9" w:rsidP="007427F5">
      <w:r>
        <w:separator/>
      </w:r>
    </w:p>
  </w:endnote>
  <w:endnote w:type="continuationSeparator" w:id="0">
    <w:p w14:paraId="5F593E2E" w14:textId="77777777" w:rsidR="009D12A9" w:rsidRDefault="009D12A9" w:rsidP="00742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23E739" w14:textId="77777777" w:rsidR="009D12A9" w:rsidRDefault="009D12A9" w:rsidP="007427F5">
      <w:r>
        <w:separator/>
      </w:r>
    </w:p>
  </w:footnote>
  <w:footnote w:type="continuationSeparator" w:id="0">
    <w:p w14:paraId="33506688" w14:textId="77777777" w:rsidR="009D12A9" w:rsidRDefault="009D12A9" w:rsidP="007427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4F9F0" w14:textId="77777777" w:rsidR="007700FE" w:rsidRPr="00285A9F" w:rsidRDefault="007700FE" w:rsidP="00285A9F">
    <w:pPr>
      <w:pStyle w:val="Header"/>
      <w:jc w:val="right"/>
      <w:rPr>
        <w:sz w:val="16"/>
        <w:szCs w:val="16"/>
      </w:rPr>
    </w:pPr>
    <w:r w:rsidRPr="00285A9F">
      <w:rPr>
        <w:sz w:val="16"/>
        <w:szCs w:val="16"/>
      </w:rPr>
      <w:t>CCCP301</w:t>
    </w:r>
    <w:r>
      <w:rPr>
        <w:sz w:val="16"/>
        <w:szCs w:val="16"/>
      </w:rPr>
      <w:t>2-3026</w:t>
    </w:r>
    <w:r w:rsidRPr="00285A9F">
      <w:rPr>
        <w:sz w:val="16"/>
        <w:szCs w:val="16"/>
      </w:rPr>
      <w:t xml:space="preserve"> Individu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670A58"/>
    <w:multiLevelType w:val="hybridMultilevel"/>
    <w:tmpl w:val="FD2C0CF0"/>
    <w:lvl w:ilvl="0" w:tplc="5628AC0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32949"/>
    <w:multiLevelType w:val="hybridMultilevel"/>
    <w:tmpl w:val="3BFA63CC"/>
    <w:lvl w:ilvl="0" w:tplc="348065D0">
      <w:numFmt w:val="bullet"/>
      <w:lvlText w:val="-"/>
      <w:lvlJc w:val="left"/>
      <w:pPr>
        <w:ind w:left="435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3" w15:restartNumberingAfterBreak="0">
    <w:nsid w:val="128A60CF"/>
    <w:multiLevelType w:val="hybridMultilevel"/>
    <w:tmpl w:val="BC408F96"/>
    <w:lvl w:ilvl="0" w:tplc="A1966BB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F91E9C"/>
    <w:multiLevelType w:val="hybridMultilevel"/>
    <w:tmpl w:val="12324CFE"/>
    <w:lvl w:ilvl="0" w:tplc="C69852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07AC3"/>
    <w:multiLevelType w:val="hybridMultilevel"/>
    <w:tmpl w:val="355A42D8"/>
    <w:lvl w:ilvl="0" w:tplc="05B2DA9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3E33E7"/>
    <w:multiLevelType w:val="hybridMultilevel"/>
    <w:tmpl w:val="7BBC4734"/>
    <w:lvl w:ilvl="0" w:tplc="B5CA97C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106A3"/>
    <w:multiLevelType w:val="hybridMultilevel"/>
    <w:tmpl w:val="986E35E2"/>
    <w:lvl w:ilvl="0" w:tplc="11C2C71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85F44"/>
    <w:multiLevelType w:val="singleLevel"/>
    <w:tmpl w:val="1C400570"/>
    <w:lvl w:ilvl="0">
      <w:start w:val="1"/>
      <w:numFmt w:val="decimal"/>
      <w:lvlText w:val="%1."/>
      <w:legacy w:legacy="1" w:legacySpace="0" w:legacyIndent="283"/>
      <w:lvlJc w:val="left"/>
      <w:pPr>
        <w:ind w:left="1003" w:hanging="283"/>
      </w:pPr>
    </w:lvl>
  </w:abstractNum>
  <w:abstractNum w:abstractNumId="9" w15:restartNumberingAfterBreak="0">
    <w:nsid w:val="256A0987"/>
    <w:multiLevelType w:val="hybridMultilevel"/>
    <w:tmpl w:val="D4068A96"/>
    <w:lvl w:ilvl="0" w:tplc="49CEF61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0039CC"/>
    <w:multiLevelType w:val="hybridMultilevel"/>
    <w:tmpl w:val="63C88A22"/>
    <w:lvl w:ilvl="0" w:tplc="B6CAD5F2">
      <w:numFmt w:val="bullet"/>
      <w:lvlText w:val="-"/>
      <w:lvlJc w:val="left"/>
      <w:pPr>
        <w:ind w:left="435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1" w15:restartNumberingAfterBreak="0">
    <w:nsid w:val="29DF792C"/>
    <w:multiLevelType w:val="hybridMultilevel"/>
    <w:tmpl w:val="B46ABCFC"/>
    <w:lvl w:ilvl="0" w:tplc="A274ABD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E563F0"/>
    <w:multiLevelType w:val="hybridMultilevel"/>
    <w:tmpl w:val="63040080"/>
    <w:lvl w:ilvl="0" w:tplc="1DA4A4D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B2AD7"/>
    <w:multiLevelType w:val="hybridMultilevel"/>
    <w:tmpl w:val="6532C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DE54C7"/>
    <w:multiLevelType w:val="hybridMultilevel"/>
    <w:tmpl w:val="2398F39C"/>
    <w:lvl w:ilvl="0" w:tplc="A8D09FA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447E0A"/>
    <w:multiLevelType w:val="hybridMultilevel"/>
    <w:tmpl w:val="A77485A2"/>
    <w:lvl w:ilvl="0" w:tplc="8A684C6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3674B0"/>
    <w:multiLevelType w:val="hybridMultilevel"/>
    <w:tmpl w:val="70921860"/>
    <w:lvl w:ilvl="0" w:tplc="9018901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5A3475"/>
    <w:multiLevelType w:val="hybridMultilevel"/>
    <w:tmpl w:val="FECEE3CE"/>
    <w:lvl w:ilvl="0" w:tplc="F926B6B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06537A"/>
    <w:multiLevelType w:val="hybridMultilevel"/>
    <w:tmpl w:val="71B24E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BAF48C6"/>
    <w:multiLevelType w:val="hybridMultilevel"/>
    <w:tmpl w:val="140A3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FD65B1"/>
    <w:multiLevelType w:val="hybridMultilevel"/>
    <w:tmpl w:val="DBC261AA"/>
    <w:lvl w:ilvl="0" w:tplc="DD0EE3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7434FF"/>
    <w:multiLevelType w:val="hybridMultilevel"/>
    <w:tmpl w:val="984C07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A135F1"/>
    <w:multiLevelType w:val="hybridMultilevel"/>
    <w:tmpl w:val="041AAD90"/>
    <w:lvl w:ilvl="0" w:tplc="5E649066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D306E6"/>
    <w:multiLevelType w:val="hybridMultilevel"/>
    <w:tmpl w:val="3B1E4218"/>
    <w:lvl w:ilvl="0" w:tplc="CD500E4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A130DD"/>
    <w:multiLevelType w:val="hybridMultilevel"/>
    <w:tmpl w:val="B5D41E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0F0364"/>
    <w:multiLevelType w:val="hybridMultilevel"/>
    <w:tmpl w:val="B5C02830"/>
    <w:lvl w:ilvl="0" w:tplc="5A9807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E77544"/>
    <w:multiLevelType w:val="hybridMultilevel"/>
    <w:tmpl w:val="E9E0BD1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43006C"/>
    <w:multiLevelType w:val="singleLevel"/>
    <w:tmpl w:val="B178D6CE"/>
    <w:lvl w:ilvl="0">
      <w:start w:val="1"/>
      <w:numFmt w:val="decimal"/>
      <w:lvlText w:val="%1."/>
      <w:legacy w:legacy="1" w:legacySpace="0" w:legacyIndent="283"/>
      <w:lvlJc w:val="left"/>
      <w:pPr>
        <w:ind w:left="1003" w:hanging="283"/>
      </w:pPr>
    </w:lvl>
  </w:abstractNum>
  <w:abstractNum w:abstractNumId="28" w15:restartNumberingAfterBreak="0">
    <w:nsid w:val="72DE74FD"/>
    <w:multiLevelType w:val="hybridMultilevel"/>
    <w:tmpl w:val="3C840B22"/>
    <w:lvl w:ilvl="0" w:tplc="D39A63E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1723" w:hanging="283"/>
        </w:pPr>
        <w:rPr>
          <w:rFonts w:ascii="Symbol" w:hAnsi="Symbol" w:hint="default"/>
        </w:rPr>
      </w:lvl>
    </w:lvlOverride>
  </w:num>
  <w:num w:numId="2">
    <w:abstractNumId w:val="27"/>
  </w:num>
  <w:num w:numId="3">
    <w:abstractNumId w:val="2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4">
    <w:abstractNumId w:val="2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5">
    <w:abstractNumId w:val="2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6">
    <w:abstractNumId w:val="2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7">
    <w:abstractNumId w:val="27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8">
    <w:abstractNumId w:val="8"/>
  </w:num>
  <w:num w:numId="9">
    <w:abstractNumId w:val="8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0">
    <w:abstractNumId w:val="8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1">
    <w:abstractNumId w:val="8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2">
    <w:abstractNumId w:val="8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3">
    <w:abstractNumId w:val="8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4">
    <w:abstractNumId w:val="8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5">
    <w:abstractNumId w:val="8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6">
    <w:abstractNumId w:val="13"/>
  </w:num>
  <w:num w:numId="17">
    <w:abstractNumId w:val="19"/>
  </w:num>
  <w:num w:numId="18">
    <w:abstractNumId w:val="21"/>
  </w:num>
  <w:num w:numId="19">
    <w:abstractNumId w:val="18"/>
  </w:num>
  <w:num w:numId="20">
    <w:abstractNumId w:val="26"/>
  </w:num>
  <w:num w:numId="21">
    <w:abstractNumId w:val="24"/>
  </w:num>
  <w:num w:numId="22">
    <w:abstractNumId w:val="15"/>
  </w:num>
  <w:num w:numId="23">
    <w:abstractNumId w:val="17"/>
  </w:num>
  <w:num w:numId="24">
    <w:abstractNumId w:val="3"/>
  </w:num>
  <w:num w:numId="25">
    <w:abstractNumId w:val="2"/>
  </w:num>
  <w:num w:numId="26">
    <w:abstractNumId w:val="10"/>
  </w:num>
  <w:num w:numId="27">
    <w:abstractNumId w:val="16"/>
  </w:num>
  <w:num w:numId="28">
    <w:abstractNumId w:val="1"/>
  </w:num>
  <w:num w:numId="29">
    <w:abstractNumId w:val="7"/>
  </w:num>
  <w:num w:numId="30">
    <w:abstractNumId w:val="9"/>
  </w:num>
  <w:num w:numId="31">
    <w:abstractNumId w:val="23"/>
  </w:num>
  <w:num w:numId="32">
    <w:abstractNumId w:val="14"/>
  </w:num>
  <w:num w:numId="33">
    <w:abstractNumId w:val="5"/>
  </w:num>
  <w:num w:numId="34">
    <w:abstractNumId w:val="4"/>
  </w:num>
  <w:num w:numId="35">
    <w:abstractNumId w:val="28"/>
  </w:num>
  <w:num w:numId="36">
    <w:abstractNumId w:val="25"/>
  </w:num>
  <w:num w:numId="37">
    <w:abstractNumId w:val="11"/>
  </w:num>
  <w:num w:numId="38">
    <w:abstractNumId w:val="12"/>
  </w:num>
  <w:num w:numId="39">
    <w:abstractNumId w:val="6"/>
  </w:num>
  <w:num w:numId="40">
    <w:abstractNumId w:val="20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IyszA2tDQzMDRU0lEKTi0uzszPAykwrAUA7qGxeSwAAAA="/>
  </w:docVars>
  <w:rsids>
    <w:rsidRoot w:val="00F46743"/>
    <w:rsid w:val="00002191"/>
    <w:rsid w:val="000A641D"/>
    <w:rsid w:val="000F366B"/>
    <w:rsid w:val="00110490"/>
    <w:rsid w:val="00151970"/>
    <w:rsid w:val="00285A9F"/>
    <w:rsid w:val="002A19D9"/>
    <w:rsid w:val="002C0A34"/>
    <w:rsid w:val="002E7331"/>
    <w:rsid w:val="002F52A9"/>
    <w:rsid w:val="003E233C"/>
    <w:rsid w:val="003E5D2A"/>
    <w:rsid w:val="003F678E"/>
    <w:rsid w:val="00434195"/>
    <w:rsid w:val="00436076"/>
    <w:rsid w:val="004460F9"/>
    <w:rsid w:val="00454D0F"/>
    <w:rsid w:val="00483CAD"/>
    <w:rsid w:val="00493629"/>
    <w:rsid w:val="0050559C"/>
    <w:rsid w:val="00553399"/>
    <w:rsid w:val="005677D8"/>
    <w:rsid w:val="00592A1A"/>
    <w:rsid w:val="00594378"/>
    <w:rsid w:val="005B73BA"/>
    <w:rsid w:val="005F1789"/>
    <w:rsid w:val="00602FBE"/>
    <w:rsid w:val="00623B8D"/>
    <w:rsid w:val="006C00AF"/>
    <w:rsid w:val="007047BE"/>
    <w:rsid w:val="00731ACA"/>
    <w:rsid w:val="007427F5"/>
    <w:rsid w:val="007665FB"/>
    <w:rsid w:val="007700FE"/>
    <w:rsid w:val="007C46A6"/>
    <w:rsid w:val="00830E90"/>
    <w:rsid w:val="008629F6"/>
    <w:rsid w:val="00867640"/>
    <w:rsid w:val="008923D6"/>
    <w:rsid w:val="008A5285"/>
    <w:rsid w:val="008C4047"/>
    <w:rsid w:val="008F0701"/>
    <w:rsid w:val="008F6663"/>
    <w:rsid w:val="009143D4"/>
    <w:rsid w:val="009169E2"/>
    <w:rsid w:val="00926776"/>
    <w:rsid w:val="00955D39"/>
    <w:rsid w:val="00957F6C"/>
    <w:rsid w:val="00957FDD"/>
    <w:rsid w:val="009678DC"/>
    <w:rsid w:val="00985C89"/>
    <w:rsid w:val="009A29A0"/>
    <w:rsid w:val="009D12A9"/>
    <w:rsid w:val="00A13A6C"/>
    <w:rsid w:val="00A535E7"/>
    <w:rsid w:val="00A83DD9"/>
    <w:rsid w:val="00A96D8A"/>
    <w:rsid w:val="00AB7646"/>
    <w:rsid w:val="00AF23D3"/>
    <w:rsid w:val="00AF2581"/>
    <w:rsid w:val="00B02391"/>
    <w:rsid w:val="00B35A0F"/>
    <w:rsid w:val="00B414F8"/>
    <w:rsid w:val="00B43108"/>
    <w:rsid w:val="00B7469F"/>
    <w:rsid w:val="00BE71B2"/>
    <w:rsid w:val="00C30784"/>
    <w:rsid w:val="00C634AB"/>
    <w:rsid w:val="00CB5362"/>
    <w:rsid w:val="00CC5BB8"/>
    <w:rsid w:val="00CF339D"/>
    <w:rsid w:val="00CF5884"/>
    <w:rsid w:val="00D13A1E"/>
    <w:rsid w:val="00D23A67"/>
    <w:rsid w:val="00D5121B"/>
    <w:rsid w:val="00D626A2"/>
    <w:rsid w:val="00D63AD8"/>
    <w:rsid w:val="00D656E9"/>
    <w:rsid w:val="00D73DC3"/>
    <w:rsid w:val="00D7568B"/>
    <w:rsid w:val="00DA59DC"/>
    <w:rsid w:val="00E35E19"/>
    <w:rsid w:val="00E72F1A"/>
    <w:rsid w:val="00E73A04"/>
    <w:rsid w:val="00E76C84"/>
    <w:rsid w:val="00E93A66"/>
    <w:rsid w:val="00E95A2A"/>
    <w:rsid w:val="00ED0A96"/>
    <w:rsid w:val="00EE5425"/>
    <w:rsid w:val="00EE5F36"/>
    <w:rsid w:val="00EF2D7C"/>
    <w:rsid w:val="00F46743"/>
    <w:rsid w:val="00F554A3"/>
    <w:rsid w:val="00F62D33"/>
    <w:rsid w:val="00F77B24"/>
    <w:rsid w:val="00F958A9"/>
    <w:rsid w:val="00FB1BB9"/>
    <w:rsid w:val="00FC0B30"/>
    <w:rsid w:val="00FC4FD4"/>
    <w:rsid w:val="00FE1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6DB636"/>
  <w15:chartTrackingRefBased/>
  <w15:docId w15:val="{095B1833-E7A9-4A63-AA8A-B7E736708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ind w:left="720"/>
    </w:pPr>
    <w:rPr>
      <w:rFonts w:ascii="Arial" w:hAnsi="Arial"/>
      <w:sz w:val="22"/>
      <w:lang w:val="en-GB" w:eastAsia="en-GB"/>
    </w:rPr>
  </w:style>
  <w:style w:type="paragraph" w:styleId="Heading1">
    <w:name w:val="heading 1"/>
    <w:basedOn w:val="HeadingBase"/>
    <w:next w:val="BodyText"/>
    <w:qFormat/>
    <w:pPr>
      <w:pBdr>
        <w:bottom w:val="single" w:sz="6" w:space="3" w:color="auto"/>
      </w:pBdr>
      <w:outlineLvl w:val="0"/>
    </w:pPr>
    <w:rPr>
      <w:caps/>
    </w:rPr>
  </w:style>
  <w:style w:type="paragraph" w:styleId="Heading2">
    <w:name w:val="heading 2"/>
    <w:basedOn w:val="HeadingBase"/>
    <w:next w:val="BodyText"/>
    <w:qFormat/>
    <w:pPr>
      <w:spacing w:before="240" w:line="280" w:lineRule="exact"/>
      <w:outlineLvl w:val="1"/>
    </w:pPr>
  </w:style>
  <w:style w:type="paragraph" w:styleId="Heading3">
    <w:name w:val="heading 3"/>
    <w:basedOn w:val="HeadingBase"/>
    <w:next w:val="BodyText"/>
    <w:qFormat/>
    <w:pPr>
      <w:spacing w:before="240" w:line="280" w:lineRule="exact"/>
      <w:outlineLvl w:val="2"/>
    </w:pPr>
    <w:rPr>
      <w:i/>
    </w:rPr>
  </w:style>
  <w:style w:type="paragraph" w:styleId="Heading4">
    <w:name w:val="heading 4"/>
    <w:basedOn w:val="HeadingBase"/>
    <w:next w:val="BodyText"/>
    <w:qFormat/>
    <w:pPr>
      <w:spacing w:before="240" w:line="280" w:lineRule="exact"/>
      <w:outlineLvl w:val="3"/>
    </w:pPr>
    <w:rPr>
      <w:sz w:val="24"/>
    </w:rPr>
  </w:style>
  <w:style w:type="paragraph" w:styleId="Heading5">
    <w:name w:val="heading 5"/>
    <w:basedOn w:val="HeadingBase"/>
    <w:next w:val="BodyText"/>
    <w:qFormat/>
    <w:pPr>
      <w:spacing w:before="240" w:line="280" w:lineRule="exact"/>
      <w:outlineLvl w:val="4"/>
    </w:pPr>
    <w:rPr>
      <w:i/>
      <w:sz w:val="24"/>
    </w:rPr>
  </w:style>
  <w:style w:type="paragraph" w:styleId="Heading6">
    <w:name w:val="heading 6"/>
    <w:basedOn w:val="HeadingBase"/>
    <w:next w:val="BodyText"/>
    <w:qFormat/>
    <w:pPr>
      <w:spacing w:before="240" w:line="280" w:lineRule="exact"/>
      <w:outlineLvl w:val="5"/>
    </w:pPr>
    <w:rPr>
      <w:sz w:val="22"/>
    </w:rPr>
  </w:style>
  <w:style w:type="paragraph" w:styleId="Heading7">
    <w:name w:val="heading 7"/>
    <w:basedOn w:val="HeadingBase"/>
    <w:next w:val="BodyText"/>
    <w:qFormat/>
    <w:pPr>
      <w:spacing w:before="240" w:line="280" w:lineRule="exact"/>
      <w:outlineLvl w:val="6"/>
    </w:pPr>
    <w:rPr>
      <w:b w:val="0"/>
      <w:sz w:val="22"/>
    </w:rPr>
  </w:style>
  <w:style w:type="paragraph" w:styleId="Heading8">
    <w:name w:val="heading 8"/>
    <w:basedOn w:val="HeadingBase"/>
    <w:next w:val="BodyText"/>
    <w:qFormat/>
    <w:pPr>
      <w:spacing w:before="240" w:line="280" w:lineRule="exact"/>
      <w:outlineLvl w:val="7"/>
    </w:pPr>
    <w:rPr>
      <w:b w:val="0"/>
      <w:i/>
      <w:sz w:val="22"/>
    </w:rPr>
  </w:style>
  <w:style w:type="paragraph" w:styleId="Heading9">
    <w:name w:val="heading 9"/>
    <w:basedOn w:val="HeadingBase"/>
    <w:next w:val="BodyText"/>
    <w:qFormat/>
    <w:pPr>
      <w:spacing w:before="240" w:line="280" w:lineRule="exact"/>
      <w:outlineLvl w:val="8"/>
    </w:pPr>
    <w:rPr>
      <w:b w:val="0"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otnoteBase">
    <w:name w:val="Footnote Base"/>
    <w:basedOn w:val="Normal"/>
    <w:pPr>
      <w:keepLines/>
      <w:tabs>
        <w:tab w:val="left" w:pos="187"/>
      </w:tabs>
      <w:spacing w:line="220" w:lineRule="exact"/>
      <w:ind w:left="187" w:hanging="187"/>
    </w:pPr>
    <w:rPr>
      <w:sz w:val="18"/>
    </w:rPr>
  </w:style>
  <w:style w:type="paragraph" w:styleId="MessageHeader">
    <w:name w:val="Message Header"/>
    <w:basedOn w:val="BodyText"/>
    <w:pPr>
      <w:keepLines/>
      <w:tabs>
        <w:tab w:val="left" w:pos="3600"/>
        <w:tab w:val="left" w:pos="4680"/>
      </w:tabs>
      <w:ind w:left="1080" w:right="2160" w:hanging="1080"/>
    </w:pPr>
  </w:style>
  <w:style w:type="paragraph" w:customStyle="1" w:styleId="BlockQuotation">
    <w:name w:val="Block Quotation"/>
    <w:basedOn w:val="BodyText"/>
    <w:pPr>
      <w:keepLines/>
      <w:ind w:left="1080" w:right="720"/>
    </w:pPr>
    <w:rPr>
      <w:i/>
    </w:rPr>
  </w:style>
  <w:style w:type="paragraph" w:customStyle="1" w:styleId="BodyTextKeep">
    <w:name w:val="Body Text Keep"/>
    <w:basedOn w:val="BodyText"/>
    <w:pPr>
      <w:keepNext/>
    </w:pPr>
  </w:style>
  <w:style w:type="paragraph" w:styleId="Caption">
    <w:name w:val="caption"/>
    <w:basedOn w:val="Picture"/>
    <w:next w:val="BodyText"/>
    <w:qFormat/>
    <w:pPr>
      <w:spacing w:after="240"/>
    </w:pPr>
    <w:rPr>
      <w:i/>
      <w:sz w:val="20"/>
    </w:rPr>
  </w:style>
  <w:style w:type="paragraph" w:customStyle="1" w:styleId="Picture">
    <w:name w:val="Picture"/>
    <w:basedOn w:val="BodyText"/>
    <w:next w:val="Caption"/>
    <w:pPr>
      <w:keepNext/>
      <w:spacing w:before="120"/>
    </w:pPr>
  </w:style>
  <w:style w:type="paragraph" w:styleId="Date">
    <w:name w:val="Date"/>
    <w:basedOn w:val="BodyText"/>
    <w:pPr>
      <w:spacing w:before="480" w:after="0"/>
    </w:pPr>
  </w:style>
  <w:style w:type="paragraph" w:customStyle="1" w:styleId="DocumentLabel">
    <w:name w:val="Document Label"/>
    <w:basedOn w:val="HeadingBase"/>
    <w:next w:val="BodyText"/>
    <w:pPr>
      <w:spacing w:before="120" w:after="480" w:line="240" w:lineRule="auto"/>
    </w:pPr>
    <w:rPr>
      <w:caps/>
      <w:spacing w:val="180"/>
      <w:sz w:val="32"/>
    </w:rPr>
  </w:style>
  <w:style w:type="character" w:styleId="EndnoteReference">
    <w:name w:val="endnote reference"/>
    <w:semiHidden/>
    <w:rPr>
      <w:b/>
      <w:vertAlign w:val="superscript"/>
    </w:rPr>
  </w:style>
  <w:style w:type="paragraph" w:styleId="EndnoteText">
    <w:name w:val="endnote text"/>
    <w:basedOn w:val="FootnoteBase"/>
    <w:semiHidden/>
  </w:style>
  <w:style w:type="paragraph" w:styleId="Footer">
    <w:name w:val="footer"/>
    <w:basedOn w:val="HeaderBase"/>
    <w:link w:val="FooterChar"/>
    <w:uiPriority w:val="99"/>
    <w:pPr>
      <w:pBdr>
        <w:top w:val="single" w:sz="6" w:space="4" w:color="auto"/>
        <w:bottom w:val="none" w:sz="0" w:space="0" w:color="auto"/>
      </w:pBdr>
      <w:tabs>
        <w:tab w:val="clear" w:pos="4320"/>
        <w:tab w:val="center" w:pos="4680"/>
      </w:tabs>
    </w:pPr>
  </w:style>
  <w:style w:type="paragraph" w:customStyle="1" w:styleId="HeaderBase">
    <w:name w:val="Header Base"/>
    <w:basedOn w:val="Normal"/>
    <w:pPr>
      <w:keepLines/>
      <w:pBdr>
        <w:bottom w:val="single" w:sz="6" w:space="4" w:color="auto"/>
      </w:pBdr>
      <w:tabs>
        <w:tab w:val="center" w:pos="4320"/>
        <w:tab w:val="right" w:pos="8640"/>
      </w:tabs>
    </w:pPr>
    <w:rPr>
      <w:b/>
      <w:caps/>
      <w:spacing w:val="20"/>
      <w:sz w:val="18"/>
    </w:rPr>
  </w:style>
  <w:style w:type="character" w:styleId="FootnoteReference">
    <w:name w:val="footnote reference"/>
    <w:semiHidden/>
    <w:rPr>
      <w:b/>
      <w:vertAlign w:val="superscript"/>
    </w:rPr>
  </w:style>
  <w:style w:type="paragraph" w:styleId="FootnoteText">
    <w:name w:val="footnote text"/>
    <w:basedOn w:val="FootnoteBase"/>
    <w:semiHidden/>
  </w:style>
  <w:style w:type="paragraph" w:styleId="Header">
    <w:name w:val="header"/>
    <w:basedOn w:val="HeaderBase"/>
    <w:link w:val="HeaderChar"/>
    <w:uiPriority w:val="99"/>
    <w:pPr>
      <w:ind w:left="0"/>
    </w:pPr>
  </w:style>
  <w:style w:type="paragraph" w:styleId="Index1">
    <w:name w:val="index 1"/>
    <w:basedOn w:val="IndexBase"/>
    <w:semiHidden/>
  </w:style>
  <w:style w:type="paragraph" w:customStyle="1" w:styleId="IndexBase">
    <w:name w:val="Index Base"/>
    <w:basedOn w:val="Normal"/>
    <w:pPr>
      <w:ind w:hanging="720"/>
    </w:pPr>
  </w:style>
  <w:style w:type="paragraph" w:styleId="Index2">
    <w:name w:val="index 2"/>
    <w:basedOn w:val="IndexBase"/>
    <w:semiHidden/>
    <w:pPr>
      <w:ind w:left="1080"/>
    </w:pPr>
  </w:style>
  <w:style w:type="paragraph" w:styleId="Index3">
    <w:name w:val="index 3"/>
    <w:basedOn w:val="IndexBase"/>
    <w:semiHidden/>
    <w:pPr>
      <w:ind w:left="1440"/>
    </w:pPr>
  </w:style>
  <w:style w:type="paragraph" w:styleId="Index4">
    <w:name w:val="index 4"/>
    <w:basedOn w:val="IndexBase"/>
    <w:semiHidden/>
    <w:pPr>
      <w:ind w:left="1800"/>
    </w:pPr>
  </w:style>
  <w:style w:type="paragraph" w:styleId="Index5">
    <w:name w:val="index 5"/>
    <w:basedOn w:val="IndexBase"/>
    <w:semiHidden/>
    <w:pPr>
      <w:ind w:left="2160"/>
    </w:pPr>
  </w:style>
  <w:style w:type="paragraph" w:styleId="Index6">
    <w:name w:val="index 6"/>
    <w:basedOn w:val="IndexBase"/>
    <w:semiHidden/>
    <w:pPr>
      <w:ind w:left="2520"/>
    </w:pPr>
  </w:style>
  <w:style w:type="paragraph" w:styleId="Index7">
    <w:name w:val="index 7"/>
    <w:basedOn w:val="IndexBase"/>
    <w:semiHidden/>
    <w:pPr>
      <w:ind w:left="2880"/>
    </w:pPr>
  </w:style>
  <w:style w:type="paragraph" w:styleId="Index8">
    <w:name w:val="index 8"/>
    <w:basedOn w:val="IndexBase"/>
    <w:semiHidden/>
    <w:pPr>
      <w:ind w:left="3240"/>
    </w:pPr>
  </w:style>
  <w:style w:type="paragraph" w:styleId="Index9">
    <w:name w:val="index 9"/>
    <w:basedOn w:val="IndexBase"/>
    <w:semiHidden/>
    <w:pPr>
      <w:ind w:left="3600"/>
    </w:pPr>
  </w:style>
  <w:style w:type="paragraph" w:styleId="IndexHeading">
    <w:name w:val="index heading"/>
    <w:basedOn w:val="SectionHeading"/>
    <w:next w:val="Index1"/>
    <w:semiHidden/>
  </w:style>
  <w:style w:type="paragraph" w:customStyle="1" w:styleId="SectionHeading">
    <w:name w:val="Section Heading"/>
    <w:basedOn w:val="HeadingBase"/>
    <w:pPr>
      <w:spacing w:before="240"/>
    </w:pPr>
  </w:style>
  <w:style w:type="character" w:customStyle="1" w:styleId="Lead-inEmphasis">
    <w:name w:val="Lead-in Emphasis"/>
    <w:rPr>
      <w:b/>
      <w:i/>
    </w:rPr>
  </w:style>
  <w:style w:type="character" w:styleId="LineNumber">
    <w:name w:val="line number"/>
    <w:rPr>
      <w:sz w:val="18"/>
    </w:rPr>
  </w:style>
  <w:style w:type="paragraph" w:styleId="List">
    <w:name w:val="List"/>
    <w:basedOn w:val="BodyText"/>
    <w:pPr>
      <w:tabs>
        <w:tab w:val="left" w:pos="1440"/>
      </w:tabs>
      <w:spacing w:after="60"/>
      <w:ind w:left="1440" w:hanging="360"/>
    </w:pPr>
  </w:style>
  <w:style w:type="paragraph" w:styleId="ListBullet">
    <w:name w:val="List Bullet"/>
    <w:basedOn w:val="List"/>
    <w:pPr>
      <w:tabs>
        <w:tab w:val="clear" w:pos="1440"/>
      </w:tabs>
      <w:spacing w:after="120"/>
    </w:pPr>
  </w:style>
  <w:style w:type="paragraph" w:styleId="ListNumber">
    <w:name w:val="List Number"/>
    <w:basedOn w:val="List"/>
    <w:pPr>
      <w:tabs>
        <w:tab w:val="clear" w:pos="1440"/>
      </w:tabs>
      <w:spacing w:after="120"/>
    </w:pPr>
  </w:style>
  <w:style w:type="paragraph" w:styleId="MacroText">
    <w:name w:val="macro"/>
    <w:basedOn w:val="BodyText"/>
    <w:semiHidden/>
    <w:pPr>
      <w:ind w:left="0"/>
    </w:pPr>
    <w:rPr>
      <w:rFonts w:ascii="Courier New" w:hAnsi="Courier New"/>
      <w:sz w:val="20"/>
    </w:rPr>
  </w:style>
  <w:style w:type="character" w:styleId="PageNumber">
    <w:name w:val="page number"/>
    <w:rPr>
      <w:b/>
    </w:rPr>
  </w:style>
  <w:style w:type="paragraph" w:customStyle="1" w:styleId="SubtitleCover">
    <w:name w:val="Subtitle Cover"/>
    <w:basedOn w:val="TitleCover"/>
    <w:next w:val="BodyText"/>
    <w:pPr>
      <w:pBdr>
        <w:bottom w:val="none" w:sz="0" w:space="0" w:color="auto"/>
      </w:pBdr>
      <w:spacing w:before="120" w:after="480" w:line="480" w:lineRule="exact"/>
    </w:pPr>
    <w:rPr>
      <w:i/>
      <w:sz w:val="36"/>
    </w:rPr>
  </w:style>
  <w:style w:type="character" w:customStyle="1" w:styleId="Superscript">
    <w:name w:val="Superscript"/>
    <w:rPr>
      <w:b/>
      <w:vertAlign w:val="superscript"/>
    </w:rPr>
  </w:style>
  <w:style w:type="paragraph" w:styleId="TableofAuthorities">
    <w:name w:val="table of authorities"/>
    <w:basedOn w:val="TOCBase"/>
    <w:semiHidden/>
    <w:pPr>
      <w:ind w:left="360" w:right="0" w:hanging="360"/>
    </w:pPr>
  </w:style>
  <w:style w:type="paragraph" w:customStyle="1" w:styleId="TOCBase">
    <w:name w:val="TOC Base"/>
    <w:basedOn w:val="Normal"/>
    <w:pPr>
      <w:tabs>
        <w:tab w:val="right" w:leader="dot" w:pos="8640"/>
      </w:tabs>
      <w:spacing w:before="60" w:after="60"/>
      <w:ind w:left="0" w:right="1440"/>
    </w:pPr>
  </w:style>
  <w:style w:type="paragraph" w:styleId="TableofFigures">
    <w:name w:val="table of figures"/>
    <w:basedOn w:val="TOCBase"/>
    <w:semiHidden/>
    <w:pPr>
      <w:ind w:left="720" w:right="0" w:hanging="720"/>
    </w:pPr>
  </w:style>
  <w:style w:type="paragraph" w:styleId="TOAHeading">
    <w:name w:val="toa heading"/>
    <w:basedOn w:val="SectionHeading"/>
    <w:next w:val="TableofAuthorities"/>
    <w:semiHidden/>
  </w:style>
  <w:style w:type="paragraph" w:styleId="TOC1">
    <w:name w:val="toc 1"/>
    <w:basedOn w:val="TOCBase"/>
    <w:semiHidden/>
    <w:pPr>
      <w:tabs>
        <w:tab w:val="right" w:leader="underscore" w:pos="8640"/>
      </w:tabs>
      <w:spacing w:before="240" w:after="120" w:line="280" w:lineRule="exact"/>
    </w:pPr>
    <w:rPr>
      <w:b/>
      <w:sz w:val="24"/>
    </w:rPr>
  </w:style>
  <w:style w:type="paragraph" w:styleId="TOC2">
    <w:name w:val="toc 2"/>
    <w:basedOn w:val="TOCBase"/>
    <w:semiHidden/>
    <w:pPr>
      <w:ind w:left="360"/>
    </w:pPr>
    <w:rPr>
      <w:b/>
    </w:rPr>
  </w:style>
  <w:style w:type="paragraph" w:styleId="TOC3">
    <w:name w:val="toc 3"/>
    <w:basedOn w:val="TOCBase"/>
    <w:semiHidden/>
    <w:pPr>
      <w:ind w:left="720"/>
    </w:pPr>
  </w:style>
  <w:style w:type="paragraph" w:styleId="TOC4">
    <w:name w:val="toc 4"/>
    <w:basedOn w:val="TOCBase"/>
    <w:semiHidden/>
    <w:pPr>
      <w:ind w:left="1080"/>
    </w:pPr>
  </w:style>
  <w:style w:type="paragraph" w:styleId="TOC5">
    <w:name w:val="toc 5"/>
    <w:basedOn w:val="TOCBase"/>
    <w:semiHidden/>
    <w:pPr>
      <w:ind w:left="1440"/>
    </w:pPr>
  </w:style>
  <w:style w:type="paragraph" w:styleId="TOC6">
    <w:name w:val="toc 6"/>
    <w:basedOn w:val="TOCBase"/>
    <w:semiHidden/>
    <w:pPr>
      <w:ind w:left="1800"/>
    </w:pPr>
  </w:style>
  <w:style w:type="paragraph" w:styleId="TOC7">
    <w:name w:val="toc 7"/>
    <w:basedOn w:val="TOCBase"/>
    <w:semiHidden/>
    <w:pPr>
      <w:ind w:left="2160"/>
    </w:pPr>
  </w:style>
  <w:style w:type="paragraph" w:styleId="TOC8">
    <w:name w:val="toc 8"/>
    <w:basedOn w:val="TOCBase"/>
    <w:semiHidden/>
    <w:pPr>
      <w:ind w:left="2520"/>
    </w:pPr>
  </w:style>
  <w:style w:type="paragraph" w:styleId="TOC9">
    <w:name w:val="toc 9"/>
    <w:basedOn w:val="TOCBase"/>
    <w:semiHidden/>
    <w:pPr>
      <w:ind w:left="2880"/>
    </w:pPr>
  </w:style>
  <w:style w:type="paragraph" w:customStyle="1" w:styleId="AttentionLine">
    <w:name w:val="Attention Line"/>
    <w:basedOn w:val="BodyText"/>
    <w:pPr>
      <w:spacing w:before="120" w:after="60"/>
      <w:ind w:left="0"/>
    </w:pPr>
    <w:rPr>
      <w:i/>
    </w:rPr>
  </w:style>
  <w:style w:type="paragraph" w:customStyle="1" w:styleId="ListNumberLast">
    <w:name w:val="List Number Last"/>
    <w:basedOn w:val="ListNumber"/>
    <w:next w:val="BodyText"/>
    <w:pPr>
      <w:spacing w:after="240"/>
    </w:pPr>
  </w:style>
  <w:style w:type="paragraph" w:customStyle="1" w:styleId="ListNumberFirst">
    <w:name w:val="List Number First"/>
    <w:basedOn w:val="ListNumber"/>
    <w:next w:val="ListNumber"/>
    <w:pPr>
      <w:spacing w:before="60"/>
    </w:pPr>
  </w:style>
  <w:style w:type="paragraph" w:customStyle="1" w:styleId="SubjectLine">
    <w:name w:val="Subject Line"/>
    <w:basedOn w:val="BodyText"/>
    <w:next w:val="BodyText"/>
    <w:pPr>
      <w:spacing w:before="120"/>
    </w:pPr>
    <w:rPr>
      <w:b/>
      <w:i/>
    </w:rPr>
  </w:style>
  <w:style w:type="paragraph" w:customStyle="1" w:styleId="SectionLabel">
    <w:name w:val="Section Label"/>
    <w:basedOn w:val="HeadingBase"/>
    <w:next w:val="BodyText"/>
    <w:pPr>
      <w:pBdr>
        <w:bottom w:val="single" w:sz="12" w:space="8" w:color="auto"/>
      </w:pBdr>
      <w:spacing w:after="240" w:line="240" w:lineRule="auto"/>
    </w:pPr>
    <w:rPr>
      <w:caps/>
    </w:rPr>
  </w:style>
  <w:style w:type="paragraph" w:customStyle="1" w:styleId="PartLabel">
    <w:name w:val="Part Label"/>
    <w:basedOn w:val="HeadingBase"/>
    <w:next w:val="PartTitle"/>
    <w:pPr>
      <w:spacing w:before="480" w:after="0" w:line="240" w:lineRule="auto"/>
      <w:jc w:val="center"/>
    </w:pPr>
    <w:rPr>
      <w:caps/>
    </w:rPr>
  </w:style>
  <w:style w:type="paragraph" w:customStyle="1" w:styleId="PartTitle">
    <w:name w:val="Part Title"/>
    <w:basedOn w:val="HeadingBase"/>
    <w:next w:val="PartSubtitle"/>
    <w:pPr>
      <w:pBdr>
        <w:bottom w:val="single" w:sz="6" w:space="6" w:color="auto"/>
      </w:pBdr>
      <w:spacing w:before="480" w:line="480" w:lineRule="exact"/>
      <w:jc w:val="center"/>
    </w:pPr>
    <w:rPr>
      <w:caps/>
      <w:sz w:val="44"/>
    </w:rPr>
  </w:style>
  <w:style w:type="paragraph" w:customStyle="1" w:styleId="PartSubtitle">
    <w:name w:val="Part Subtitle"/>
    <w:basedOn w:val="PartTitle"/>
    <w:next w:val="BodyText"/>
    <w:pPr>
      <w:pBdr>
        <w:bottom w:val="none" w:sz="0" w:space="0" w:color="auto"/>
      </w:pBdr>
      <w:spacing w:before="0" w:after="480" w:line="240" w:lineRule="auto"/>
    </w:pPr>
    <w:rPr>
      <w:i/>
      <w:caps w:val="0"/>
      <w:sz w:val="32"/>
    </w:rPr>
  </w:style>
  <w:style w:type="paragraph" w:customStyle="1" w:styleId="BlockQuotationFirst">
    <w:name w:val="Block Quotation First"/>
    <w:basedOn w:val="BlockQuotation"/>
    <w:next w:val="BlockQuotation"/>
    <w:pPr>
      <w:spacing w:before="60"/>
    </w:pPr>
  </w:style>
  <w:style w:type="paragraph" w:customStyle="1" w:styleId="BlockQuotationLast">
    <w:name w:val="Block Quotation Last"/>
    <w:basedOn w:val="BlockQuotation"/>
    <w:next w:val="BodyText"/>
    <w:pPr>
      <w:spacing w:after="240"/>
    </w:pPr>
  </w:style>
  <w:style w:type="paragraph" w:customStyle="1" w:styleId="FooterFirst">
    <w:name w:val="Footer First"/>
    <w:basedOn w:val="Footer"/>
    <w:pPr>
      <w:tabs>
        <w:tab w:val="clear" w:pos="8640"/>
      </w:tabs>
      <w:jc w:val="center"/>
    </w:pPr>
  </w:style>
  <w:style w:type="paragraph" w:customStyle="1" w:styleId="FooterEven">
    <w:name w:val="Footer Even"/>
    <w:basedOn w:val="Footer"/>
  </w:style>
  <w:style w:type="paragraph" w:customStyle="1" w:styleId="FooterOdd">
    <w:name w:val="Footer Odd"/>
    <w:basedOn w:val="Footer"/>
    <w:pPr>
      <w:tabs>
        <w:tab w:val="right" w:pos="0"/>
      </w:tabs>
      <w:jc w:val="right"/>
    </w:pPr>
  </w:style>
  <w:style w:type="paragraph" w:customStyle="1" w:styleId="HeaderFirst">
    <w:name w:val="Header First"/>
    <w:basedOn w:val="Header"/>
    <w:pPr>
      <w:tabs>
        <w:tab w:val="clear" w:pos="8640"/>
      </w:tabs>
      <w:jc w:val="center"/>
    </w:pPr>
  </w:style>
  <w:style w:type="paragraph" w:customStyle="1" w:styleId="HeaderEven">
    <w:name w:val="Header Even"/>
    <w:basedOn w:val="Header"/>
  </w:style>
  <w:style w:type="paragraph" w:customStyle="1" w:styleId="HeaderOdd">
    <w:name w:val="Header Odd"/>
    <w:basedOn w:val="Header"/>
    <w:pPr>
      <w:tabs>
        <w:tab w:val="right" w:pos="0"/>
      </w:tabs>
      <w:jc w:val="right"/>
    </w:pPr>
  </w:style>
  <w:style w:type="paragraph" w:customStyle="1" w:styleId="ListBulletFirst">
    <w:name w:val="List Bullet First"/>
    <w:basedOn w:val="ListBullet"/>
    <w:next w:val="ListBullet"/>
    <w:pPr>
      <w:spacing w:before="60"/>
    </w:pPr>
  </w:style>
  <w:style w:type="paragraph" w:customStyle="1" w:styleId="ListBulletLast">
    <w:name w:val="List Bullet Last"/>
    <w:basedOn w:val="ListBullet"/>
    <w:next w:val="BodyText"/>
    <w:pPr>
      <w:spacing w:after="240"/>
    </w:pPr>
  </w:style>
  <w:style w:type="paragraph" w:customStyle="1" w:styleId="ListFirst">
    <w:name w:val="List First"/>
    <w:basedOn w:val="List"/>
    <w:next w:val="List"/>
    <w:pPr>
      <w:spacing w:before="60"/>
    </w:pPr>
  </w:style>
  <w:style w:type="paragraph" w:customStyle="1" w:styleId="ListLast">
    <w:name w:val="List Last"/>
    <w:basedOn w:val="List"/>
    <w:next w:val="BodyText"/>
    <w:pPr>
      <w:spacing w:after="240"/>
    </w:pPr>
  </w:style>
  <w:style w:type="paragraph" w:customStyle="1" w:styleId="ChapterLabel">
    <w:name w:val="Chapter Label"/>
    <w:basedOn w:val="HeadingBase"/>
    <w:next w:val="ChapterTitle"/>
    <w:pPr>
      <w:spacing w:before="480" w:after="0" w:line="480" w:lineRule="exact"/>
      <w:jc w:val="center"/>
    </w:pPr>
  </w:style>
  <w:style w:type="paragraph" w:customStyle="1" w:styleId="ChapterTitle">
    <w:name w:val="Chapter Title"/>
    <w:basedOn w:val="HeadingBase"/>
    <w:next w:val="ChapterSubtitle"/>
    <w:pPr>
      <w:spacing w:before="480" w:after="240" w:line="480" w:lineRule="exact"/>
      <w:jc w:val="center"/>
    </w:pPr>
    <w:rPr>
      <w:sz w:val="36"/>
    </w:rPr>
  </w:style>
  <w:style w:type="paragraph" w:customStyle="1" w:styleId="ChapterSubtitle">
    <w:name w:val="Chapter Subtitle"/>
    <w:basedOn w:val="ChapterTitle"/>
    <w:next w:val="BodyText"/>
    <w:pPr>
      <w:spacing w:before="0" w:after="480" w:line="240" w:lineRule="auto"/>
    </w:pPr>
    <w:rPr>
      <w:i/>
      <w:sz w:val="24"/>
    </w:rPr>
  </w:style>
  <w:style w:type="paragraph" w:styleId="BodyTextIndent">
    <w:name w:val="Body Text Indent"/>
    <w:basedOn w:val="BodyText"/>
    <w:pPr>
      <w:ind w:left="1080"/>
    </w:pPr>
  </w:style>
  <w:style w:type="paragraph" w:styleId="Subtitle">
    <w:name w:val="Subtitle"/>
    <w:basedOn w:val="Title"/>
    <w:next w:val="BodyText"/>
    <w:qFormat/>
    <w:pPr>
      <w:spacing w:before="0" w:line="240" w:lineRule="auto"/>
    </w:pPr>
    <w:rPr>
      <w:b w:val="0"/>
      <w:i/>
      <w:sz w:val="28"/>
    </w:rPr>
  </w:style>
  <w:style w:type="paragraph" w:styleId="ListNumber5">
    <w:name w:val="List Number 5"/>
    <w:basedOn w:val="ListNumber"/>
    <w:pPr>
      <w:ind w:left="2880"/>
    </w:pPr>
  </w:style>
  <w:style w:type="paragraph" w:styleId="ListNumber4">
    <w:name w:val="List Number 4"/>
    <w:basedOn w:val="ListNumber"/>
    <w:pPr>
      <w:ind w:left="2520"/>
    </w:pPr>
  </w:style>
  <w:style w:type="paragraph" w:styleId="ListNumber3">
    <w:name w:val="List Number 3"/>
    <w:basedOn w:val="ListNumber"/>
    <w:pPr>
      <w:ind w:left="2160"/>
    </w:pPr>
  </w:style>
  <w:style w:type="paragraph" w:styleId="ListBullet5">
    <w:name w:val="List Bullet 5"/>
    <w:basedOn w:val="ListBullet"/>
    <w:pPr>
      <w:ind w:left="2880"/>
    </w:pPr>
  </w:style>
  <w:style w:type="paragraph" w:styleId="ListBullet4">
    <w:name w:val="List Bullet 4"/>
    <w:basedOn w:val="ListBullet"/>
    <w:pPr>
      <w:ind w:left="2520"/>
    </w:pPr>
  </w:style>
  <w:style w:type="paragraph" w:styleId="ListBullet3">
    <w:name w:val="List Bullet 3"/>
    <w:basedOn w:val="ListBullet"/>
    <w:pPr>
      <w:ind w:left="2160"/>
    </w:pPr>
  </w:style>
  <w:style w:type="paragraph" w:styleId="ListBullet2">
    <w:name w:val="List Bullet 2"/>
    <w:basedOn w:val="ListBullet"/>
    <w:pPr>
      <w:ind w:left="1800"/>
    </w:pPr>
  </w:style>
  <w:style w:type="paragraph" w:styleId="List5">
    <w:name w:val="List 5"/>
    <w:basedOn w:val="List"/>
    <w:pPr>
      <w:tabs>
        <w:tab w:val="clear" w:pos="1440"/>
        <w:tab w:val="left" w:pos="2880"/>
      </w:tabs>
      <w:ind w:left="2880"/>
    </w:pPr>
  </w:style>
  <w:style w:type="paragraph" w:styleId="List4">
    <w:name w:val="List 4"/>
    <w:basedOn w:val="List"/>
    <w:pPr>
      <w:tabs>
        <w:tab w:val="clear" w:pos="1440"/>
        <w:tab w:val="left" w:pos="2520"/>
      </w:tabs>
      <w:ind w:left="2520"/>
    </w:pPr>
  </w:style>
  <w:style w:type="paragraph" w:styleId="List3">
    <w:name w:val="List 3"/>
    <w:basedOn w:val="List"/>
    <w:pPr>
      <w:tabs>
        <w:tab w:val="clear" w:pos="1440"/>
        <w:tab w:val="left" w:pos="2160"/>
      </w:tabs>
      <w:ind w:left="2160"/>
    </w:pPr>
  </w:style>
  <w:style w:type="paragraph" w:styleId="List2">
    <w:name w:val="List 2"/>
    <w:basedOn w:val="List"/>
    <w:pPr>
      <w:tabs>
        <w:tab w:val="clear" w:pos="1440"/>
        <w:tab w:val="left" w:pos="1800"/>
      </w:tabs>
      <w:ind w:left="1800"/>
    </w:pPr>
  </w:style>
  <w:style w:type="paragraph" w:styleId="Title">
    <w:name w:val="Title"/>
    <w:basedOn w:val="HeadingBase"/>
    <w:next w:val="Subtitle"/>
    <w:qFormat/>
    <w:pPr>
      <w:spacing w:after="240" w:line="560" w:lineRule="exact"/>
      <w:jc w:val="center"/>
    </w:pPr>
    <w:rPr>
      <w:sz w:val="40"/>
    </w:rPr>
  </w:style>
  <w:style w:type="paragraph" w:customStyle="1" w:styleId="HeadingBase">
    <w:name w:val="Heading Base"/>
    <w:basedOn w:val="Normal"/>
    <w:next w:val="BodyText"/>
    <w:pPr>
      <w:keepNext/>
      <w:keepLines/>
      <w:spacing w:before="360" w:after="120" w:line="360" w:lineRule="exact"/>
      <w:ind w:left="0"/>
    </w:pPr>
    <w:rPr>
      <w:b/>
      <w:kern w:val="28"/>
      <w:sz w:val="28"/>
    </w:rPr>
  </w:style>
  <w:style w:type="paragraph" w:styleId="BodyText">
    <w:name w:val="Body Text"/>
    <w:basedOn w:val="Normal"/>
    <w:pPr>
      <w:spacing w:after="120"/>
      <w:jc w:val="both"/>
    </w:pPr>
  </w:style>
  <w:style w:type="character" w:styleId="Emphasis">
    <w:name w:val="Emphasis"/>
    <w:qFormat/>
    <w:rPr>
      <w:i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FootnoteBase"/>
    <w:semiHidden/>
    <w:pPr>
      <w:spacing w:after="120"/>
    </w:pPr>
  </w:style>
  <w:style w:type="paragraph" w:styleId="ListNumber2">
    <w:name w:val="List Number 2"/>
    <w:basedOn w:val="ListNumber"/>
    <w:pPr>
      <w:ind w:left="1800"/>
    </w:pPr>
  </w:style>
  <w:style w:type="paragraph" w:styleId="ListContinue">
    <w:name w:val="List Continue"/>
    <w:basedOn w:val="List"/>
    <w:pPr>
      <w:tabs>
        <w:tab w:val="clear" w:pos="1440"/>
      </w:tabs>
      <w:spacing w:after="120"/>
      <w:ind w:firstLine="0"/>
    </w:pPr>
  </w:style>
  <w:style w:type="paragraph" w:styleId="ListContinue2">
    <w:name w:val="List Continue 2"/>
    <w:basedOn w:val="ListContinue"/>
    <w:pPr>
      <w:ind w:left="1800"/>
    </w:pPr>
  </w:style>
  <w:style w:type="paragraph" w:customStyle="1" w:styleId="TitleCover">
    <w:name w:val="Title Cover"/>
    <w:basedOn w:val="HeadingBase"/>
    <w:next w:val="SubtitleCover"/>
    <w:pPr>
      <w:pBdr>
        <w:bottom w:val="single" w:sz="18" w:space="20" w:color="auto"/>
      </w:pBdr>
      <w:spacing w:before="480" w:after="240" w:line="560" w:lineRule="exact"/>
      <w:jc w:val="center"/>
    </w:pPr>
    <w:rPr>
      <w:sz w:val="56"/>
    </w:rPr>
  </w:style>
  <w:style w:type="paragraph" w:styleId="ListContinue3">
    <w:name w:val="List Continue 3"/>
    <w:basedOn w:val="ListContinue"/>
    <w:pPr>
      <w:ind w:left="2160"/>
    </w:pPr>
  </w:style>
  <w:style w:type="paragraph" w:styleId="ListContinue4">
    <w:name w:val="List Continue 4"/>
    <w:basedOn w:val="ListContinue"/>
    <w:pPr>
      <w:ind w:left="2520"/>
    </w:pPr>
  </w:style>
  <w:style w:type="paragraph" w:styleId="ListContinue5">
    <w:name w:val="List Continue 5"/>
    <w:basedOn w:val="ListContinue"/>
    <w:pPr>
      <w:ind w:left="2880"/>
    </w:pPr>
  </w:style>
  <w:style w:type="paragraph" w:styleId="NormalIndent">
    <w:name w:val="Normal Indent"/>
    <w:basedOn w:val="Normal"/>
    <w:pPr>
      <w:ind w:left="1080"/>
    </w:pPr>
  </w:style>
  <w:style w:type="paragraph" w:styleId="BalloonText">
    <w:name w:val="Balloon Text"/>
    <w:basedOn w:val="Normal"/>
    <w:semiHidden/>
    <w:rsid w:val="00BE71B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27F5"/>
    <w:pPr>
      <w:spacing w:after="200" w:line="276" w:lineRule="auto"/>
      <w:contextualSpacing/>
    </w:pPr>
    <w:rPr>
      <w:rFonts w:ascii="Calibri" w:eastAsia="Calibri" w:hAnsi="Calibri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7427F5"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7427F5"/>
    <w:rPr>
      <w:rFonts w:ascii="Arial" w:hAnsi="Arial"/>
      <w:b/>
      <w:caps/>
      <w:spacing w:val="2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454D0F"/>
    <w:rPr>
      <w:rFonts w:ascii="Arial" w:hAnsi="Arial"/>
      <w:b/>
      <w:caps/>
      <w:spacing w:val="2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image" Target="media/image6.emf"/><Relationship Id="rId26" Type="http://schemas.openxmlformats.org/officeDocument/2006/relationships/image" Target="media/image10.emf"/><Relationship Id="rId3" Type="http://schemas.openxmlformats.org/officeDocument/2006/relationships/settings" Target="settings.xml"/><Relationship Id="rId21" Type="http://schemas.openxmlformats.org/officeDocument/2006/relationships/customXml" Target="ink/ink8.xml"/><Relationship Id="rId7" Type="http://schemas.openxmlformats.org/officeDocument/2006/relationships/customXml" Target="ink/ink1.xml"/><Relationship Id="rId12" Type="http://schemas.openxmlformats.org/officeDocument/2006/relationships/image" Target="media/image3.emf"/><Relationship Id="rId17" Type="http://schemas.openxmlformats.org/officeDocument/2006/relationships/customXml" Target="ink/ink6.xml"/><Relationship Id="rId25" Type="http://schemas.openxmlformats.org/officeDocument/2006/relationships/customXml" Target="ink/ink10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29" Type="http://schemas.openxmlformats.org/officeDocument/2006/relationships/customXml" Target="ink/ink1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3.xml"/><Relationship Id="rId24" Type="http://schemas.openxmlformats.org/officeDocument/2006/relationships/image" Target="media/image9.emf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ink/ink5.xml"/><Relationship Id="rId23" Type="http://schemas.openxmlformats.org/officeDocument/2006/relationships/customXml" Target="ink/ink9.xml"/><Relationship Id="rId28" Type="http://schemas.openxmlformats.org/officeDocument/2006/relationships/image" Target="media/image11.emf"/><Relationship Id="rId10" Type="http://schemas.openxmlformats.org/officeDocument/2006/relationships/image" Target="media/image2.emf"/><Relationship Id="rId19" Type="http://schemas.openxmlformats.org/officeDocument/2006/relationships/customXml" Target="ink/ink7.xm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customXml" Target="ink/ink11.xml"/><Relationship Id="rId30" Type="http://schemas.openxmlformats.org/officeDocument/2006/relationships/image" Target="media/image12.emf"/><Relationship Id="rId8" Type="http://schemas.openxmlformats.org/officeDocument/2006/relationships/image" Target="media/image1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84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130.61224" units="1/cm"/>
          <inkml:channelProperty channel="Y" name="resolution" value="65.45454" units="1/cm"/>
          <inkml:channelProperty channel="T" name="resolution" value="1" units="1/dev"/>
        </inkml:channelProperties>
      </inkml:inkSource>
      <inkml:timestamp xml:id="ts0" timeString="2021-04-16T05:45:53.056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0 638 0,'43'0'78,"-1"0"-78,84-22 16,-83-20-16,83-43 15,-41-20-15,42 20 16,-22 0-16,-42 43 15,-41-21-15,-1-1 16,0 22-16,-21 21 16,-64 148 46,-20 63-46,-22 64-16,-20 63 15,20 22-15,43-128 16,-22 22-16,64-21 16,21-107-16,0-20 15,0-43-15,0-20 16,0-1 0,21-21 15,43-106-16,-1-106-15,0 1 0,-41-22 16,-1 0 0,0 1-16,-21 62 15,0 65-15,0 20 16,0 64-16,-21 21 31,0 0-31,-22 127 16,-41 84-16,-1-63 15,64 0-15,0-21 16,21-42-16,0-43 16,0 1-16,0-22 15,21-42 17,21-43-32,-20-20 15,-1 41-15,0-41 16,0-43-16,-21 106 15,21-22-15,-21 22 16,21 0 62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17940" units="cm"/>
          <inkml:channel name="Y" type="integer" max="10140" units="cm"/>
          <inkml:channel name="F" type="integer" max="1024" units="dev"/>
          <inkml:channel name="T" type="integer" max="2.14748E9" units="dev"/>
        </inkml:traceFormat>
        <inkml:channelProperties>
          <inkml:channelProperty channel="X" name="resolution" value="608.13562" units="1/cm"/>
          <inkml:channelProperty channel="Y" name="resolution" value="610.8433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16T05:46:46.782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243 598 72 0,'-22'-5'0'0,"-17"1"66"16,10-1 0-16,2 3 10 15,-10 0 0-15,-1-1-32 16,11 6 0-16,2 1-41 16,18 23 0-16,14 18-3 15,13 7 1-15,16 13 31 16,14-6 1-16,14-3-30 16,8-22 0-16,12-14-2 0,29-33 1 15,23-30-2 1,-28-27 1-16,-10-27-1 15,-24-9 1-15,-17-15-1 0,-19 8 1 16,-19 3-1-16,-13 19 0 16,-15 15 0-16,3 22 1 15,-4 22-1-15,1 16 0 16,3 19 5-16,-8 40 1 16,-2 31-6-16,3 50 0 15,-3 47-1-15,4 27 1 16,1 37 22-16,4 1 0 15,5 12-39-15,-5-9 0 16,-2 0 10-16,-4-54 1 16,-8-39 6-16,8-47 0 15,1-45 0-15,1-22 0 16,-3-27-40-16,-4-57 0 16,-2-45 32-16,2-23 0 15,-2-31-28-15,-5-15 0 16,-5-21 36-16,10 31 0 15,4 16 46-15,5 46 0 0,6 37-46 16,14 33 0-16,14 33 0 16,-7 4 0-16,0 16 36 15,4-4 0-15,3 5-36 16,8-8 0-16,3-4 0 16,5-11 0-16,4-9 0 15,0-12 0-15,2-11 0 16,0-6 0-16,-2-5 24 15,5-3 1-15,2 6-68 0,8-3 1 16,3-1-305-16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7940" units="cm"/>
          <inkml:channel name="Y" type="integer" max="10140" units="cm"/>
          <inkml:channel name="F" type="integer" max="1024" units="dev"/>
          <inkml:channel name="T" type="integer" max="2.14748E9" units="dev"/>
        </inkml:traceFormat>
        <inkml:channelProperties>
          <inkml:channelProperty channel="X" name="resolution" value="608.13562" units="1/cm"/>
          <inkml:channelProperty channel="Y" name="resolution" value="610.8433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16T05:46:51.226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0 1002 232 0,'10'-18'0'16,"3"-9"66"-16,-13 27 0 15,-7 18-18-15,10-9 0 16,1 7-45-16,26-21 0 15,17-4 30-15,16-22 0 16,21-19-33-16,23-33 0 16,17-28 24-16,-22 3 1 15,-7-5-44-15,-23 5 1 16,-17 5 17-16,-17 10 1 16,-15 10 25-16,-7 29 1 15,-12 22-27-15,-4 14 1 0,-4 18-29 16,-5 39 0-16,-5 26 29 15,-4 45 0-15,-7 39 0 16,7 36 0-16,4 38 22 16,3 41 0-16,2 42-39 15,2-13 0-15,3 2 15 16,-3-74 1-16,-7-50 20 16,5-60 1-16,2-55-39 15,1-13 1-15,3-30 17 0,-10-49 0 16,-3-40 20-16,9-28 1 15,7-33-36-15,5-12 1 16,-1-16-26-16,1-13 0 16,-3-15-9-16,-2 42 0 15,-2 15 102-15,2 46 0 16,-2 38-24-16,-3 34 0 16,-2 39-28-16,7 21 0 15,5 28 34-15,2-18 0 16,4-2-36-16,9-10 0 15,12-4 1-15,4-18 0 16,14-11 1-16,2-16 1 16,2-11-1-16,3-12 1 15,0-13-1-15,-8 2 0 16,-3-4-1-16,-8 4 1 16,-4 3-66-16,7 1 1 15,-1 1-249-1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17940" units="cm"/>
          <inkml:channel name="Y" type="integer" max="10140" units="cm"/>
          <inkml:channel name="F" type="integer" max="1024" units="dev"/>
          <inkml:channel name="T" type="integer" max="2.14748E9" units="dev"/>
        </inkml:traceFormat>
        <inkml:channelProperties>
          <inkml:channelProperty channel="X" name="resolution" value="608.13562" units="1/cm"/>
          <inkml:channelProperty channel="Y" name="resolution" value="610.8433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16T05:46:55.659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12 507 188 0,'0'0'0'0,"7"0"80"16,-14 6 0-16,-4 8-34 15,9 20 0-15,2 15-40 16,13 5 0-16,8 10 36 16,8-15 0-16,3 1-42 15,13-23 0-15,9-9 0 16,19-23 0-16,6-15-1 16,-7-23 1-16,-4-20 0 0,3-32 0 15,1-28 0-15,-25 14 0 16,-10 3 22-16,-21 7 0 15,-14 5-76-15,2 37 1 16,-4 26 53-16,0 10 0 16,-4 15 0-16,-5 39 0 15,-5 33 32-15,3 62 0 16,-3 55-32-16,5 22 0 16,5 32-1-16,-1 35 1 15,1 35 0-15,1-8 0 16,3 8 0-16,3-93 0 15,-1-59 1-15,-2-55 1 16,-2-55-3-16,-3-32 1 16,-4-35 0-16,0-35 0 15,-5-33 0-15,1-7 0 16,-8-20-1-16,-1 2 1 16,-5-4-34-16,0-12 0 0,-5-11 49 15,9 7 0-15,5 0-16 16,5 24 0-16,6 17 11 15,0 30 0-15,5 31-8 16,-10 17 0-16,-4 20-1 16,3 12 0-16,2 9 0 15,4 0 0-15,2 0-1 16,19-1 1-16,11-1 32 16,13-14 1-16,14-7-62 0,5-20 0 15,6-13 49-15,35-33 0 16,26-23-35-16,-6-13 1 15,6-12-27-15,-11-19 1 16,1 3-291-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384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130.61224" units="1/cm"/>
          <inkml:channelProperty channel="Y" name="resolution" value="65.45454" units="1/cm"/>
          <inkml:channelProperty channel="T" name="resolution" value="1" units="1/dev"/>
        </inkml:channelProperties>
      </inkml:inkSource>
      <inkml:timestamp xml:id="ts0" timeString="2021-04-16T05:45:56.145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0 698 0,'21'0'62,"21"0"-62,64 0 16,-21-84-16,105-22 15,-63 0-15,21-21 16,-63 21-16,21 21 16,-85 43-16,0 21 15,-21 0-15,0 63 63,-84 191-63,-22 21 15,21 63-15,0 1 16,-42 63 0,64-106-16,-22-21 15,64-64-15,0-41 16,21-86-16,0-169 62,21-126-46,-21 20-16,42 0 16,-42-42-16,0 21 15,0 85-15,0 63 16,0 64 15,-42 85-15,42-1-1,0-41-15,0 20 16,21 21-16,0-63 16,-21 21-16,22-21 125,-1 0-125,42-21 15,1-21 1,-22 21 0,-21 0-1,0 21-15,1 0 1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17940" units="cm"/>
          <inkml:channel name="Y" type="integer" max="10140" units="cm"/>
          <inkml:channel name="F" type="integer" max="1024" units="dev"/>
          <inkml:channel name="T" type="integer" max="2.14748E9" units="dev"/>
        </inkml:traceFormat>
        <inkml:channelProperties>
          <inkml:channelProperty channel="X" name="resolution" value="608.13562" units="1/cm"/>
          <inkml:channelProperty channel="Y" name="resolution" value="610.8433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16T05:46:04.533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0 564 460 0,'38'-22'1'15,"-4"-14"0"-15,163-459 55 32,-197 484-55-32,-2 29 1 15,-5 20-2-15,2 25 0 16,1 23 1-16,2 32 1 15,-5 28-2-15,9 10 1 16,7 16-1-16,-7-7 0 16,1 2 1-16,1-9 0 0,1-7-25 15,-3-27 1-15,-4-22 23 16,2-16 0-16,2-21 28 16,0-22 0-16,-2-20-28 15,3-28 0-15,-3-22 28 16,6-20 0-16,-3-19-28 15,-6-49 0-15,-6-36-28 0,-4 6 0 16,-3-6 49-16,-2 0 0 16,4-1-38-16,1 33 1 15,6 22 36-15,2 31 0 16,3 28-20-16,-2 26 0 16,-1 26-22-16,-4 38 0 15,-5 34 21-15,3 33 1 16,-7 28 4-16,5-9 1 15,-6 4-7-15,10-29 0 16,7-16 2-16,0-34 1 16,4-26-3-16,-2-19 1 15,2-21 0-15,1-26 0 16,1-25 6-16,1-12 1 16,2-15-9-16,-5-23 0 15,0-20 1-15,-2 47 1 16,0 23 23-16,0 13 0 15,0 19-46-15,-2 6 1 16,0 14 22-16,-1 8 1 0,3 15-1 16,5-5 1-16,2 2 22 15,6-5 1-15,7-4-21 16,5-9 0-16,7-4-2 16,2-5 0-16,2-3-24 15,-7 1 1-15,-4-2 22 16,-4 1 1-16,-8 3-1 15,-2 2 1-15,-6 1-131 16,11-19 0-16,0 0-29 1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17940" units="cm"/>
          <inkml:channel name="Y" type="integer" max="10140" units="cm"/>
          <inkml:channel name="F" type="integer" max="1024" units="dev"/>
          <inkml:channel name="T" type="integer" max="2.14748E9" units="dev"/>
        </inkml:traceFormat>
        <inkml:channelProperties>
          <inkml:channelProperty channel="X" name="resolution" value="608.13562" units="1/cm"/>
          <inkml:channelProperty channel="Y" name="resolution" value="610.8433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16T05:46:13.602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-3 1036 192 0,'0'-4'0'15,"-2"-1"54"-15,11 5 0 16,9 9 6-16,10-4 0 16,8-1-42-16,18-6 0 0,16-3 20 15,3-13 0-15,4-11-38 16,2-18 0-16,0-14 0 15,28-25 0-15,17-29 0 16,-22 14 0-16,-9 1 0 16,-25 1 0-16,-22 2 1 15,-10 7 0-15,-14 9-1 16,-6 22 0-16,-11 21 26 16,-1 16 0-16,-4 17-40 15,-4 14 1-15,-1 23 7 16,3 28 1-16,-2 26 5 0,-1 45 0 15,0 38 10-15,5 7 0 16,0 20-20-16,10 14 0 16,5 17 9-16,-1-1 0 15,-3-3-1-15,-2-47 1 16,-4-32 14-16,-1-38 0 16,1-38-15-16,-3-19 1 15,-2-26 10-15,2-7 0 16,-2-12-30-16,-2-17 0 15,-5-14 21-15,3-28 0 16,-3-19-1-16,0-43 0 16,1-37 0-16,-4 1 1 15,1-14 0-15,5 16 0 16,4 5-1-16,4 40 1 0,-4 20-1 16,3 30 1-16,1 29 0 15,-2 9 0-15,1 13 0 16,4 7 0-16,6 7 0 15,-2 3 0 1,5 4 27-16,2-1 0 0,7 6-54 16,0-1 0-16,5 0 27 15,6 0 0-15,7-4 0 16,-5-4 0-16,-6-3 1 16,-9-5 0-16,-7-4-1 0,-5-2 0 15,-9 0 0-15,-8-3 0 16,-8-4 10-1,-6 2 1-15,-8-2 13 0,12 2 1 16,-2 3-25-16,7-1 0 16,4 3 1-16,5 0 1 15,-5 2-15-15,14-2 1 16,0 2 22-16,2-3 1 16,0 1-11-16,0 0 0 15,0 0-3-15,-2 2 0 16,-3 0 2-16,1-5 1 15,-3 5-33-15,-6-2 1 16,-8-3 32-16,-1 8 0 16,-10 1 0-16,0 5 0 15,-2 5-32-15,7-5 0 16,5 0 32-16,26-7 0 16,24-2-52-16,40-23 0 15,0 1-196-1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17940" units="cm"/>
          <inkml:channel name="Y" type="integer" max="10140" units="cm"/>
          <inkml:channel name="F" type="integer" max="1024" units="dev"/>
          <inkml:channel name="T" type="integer" max="2.14748E9" units="dev"/>
        </inkml:traceFormat>
        <inkml:channelProperties>
          <inkml:channelProperty channel="X" name="resolution" value="608.13562" units="1/cm"/>
          <inkml:channelProperty channel="Y" name="resolution" value="610.8433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16T05:46:17.941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257 935 212 0,'-25'-7'0'16,"-18"-4"76"-16,11 2 0 16,1-2-26-16,-1 2 0 15,0 2-50-15,7 7 0 16,7 5 0-16,5 19 0 15,6 15-2-15,7 1 0 16,7 8 17-16,20-8 0 16,20-6-20-16,10-11 0 15,15-5 26-15,3-25 0 16,2-16-20-16,25-40 1 0,18-34-2 16,-11-11 1-16,-5-21-1 15,-29 8 1-15,-23-6-1 16,-25 8 0-16,-27 2 22 15,-13 24 0-15,-17 17-19 16,3 28 1-16,-5 24-18 16,-18 46 1-16,-15 39 23 15,15 40 1-15,7 39-16 16,11 43 1-16,10 40-4 0,1 61 1 16,3 59 5-16,0 42 0 15,-3 55-38-15,12-102 0 16,7-47-6-16,2-82 0 15,2-66 90-15,-2-49 0 16,0-55-44-16,-4-10 1 16,-3-22 34-16,-6-41 1 15,-3-36-36-15,7-41 0 16,2-35-25-16,0-28 1 16,-2-26 23-16,2-8 0 15,-2-10 1-15,9 44 0 16,7 27 17-16,-7 44 0 15,2 42 5-15,3 11 0 16,-5 30-16-16,0 2 1 16,0 13-20-16,2 1 1 15,2 6 11-15,3 0 0 16,0 3 0-16,4 2 1 16,3 4-1-16,0 0 0 15,-3 1 1-15,0-1 0 0,3 0-1 16,-3-4 0-16,3-3 0 15,20-8 1-15,16-3-1 16,8-24 1-16,19-12-1 16,34-45 1-16,25-29-83 15,25-21 1-15,2 0-162 1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17940" units="cm"/>
          <inkml:channel name="Y" type="integer" max="10140" units="cm"/>
          <inkml:channel name="F" type="integer" max="1024" units="dev"/>
          <inkml:channel name="T" type="integer" max="2.14748E9" units="dev"/>
        </inkml:traceFormat>
        <inkml:channelProperties>
          <inkml:channelProperty channel="X" name="resolution" value="608.13562" units="1/cm"/>
          <inkml:channelProperty channel="Y" name="resolution" value="610.8433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16T05:46:24.142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29 497 192 0,'14'14'0'16,"11"8"76"-16,-34-8 0 16,-18-1-89-16,9 1 1 15,0-3 12-15,15 5 0 16,10 4 1-16,25 3 1 16,20-3-1-16,9-4 1 15,9-3 39-15,7-15 1 0,12-14-55 16,31-29 1-16,29-25 8 15,-33-20 0-15,-17-25 1 16,-28 16 0-16,-28 4 4 16,-14 28 0-16,-18 19 45 15,-6 17 1-15,-14 15-23 16,2 9 1-16,-2 12-38 16,-5 40 0-16,-10 31 9 15,-1 73 0-15,-3 61 26 16,10 33 0-16,0 41-22 0,11 20 1 15,5 25-1-15,0-20 1 16,2-7-1-16,0-74 0 16,-2-50 0-16,-3-59 1 15,-4-56-1-15,2-13 0 16,-2-28 0-16,0-17 1 16,-2-23-1-16,-10-54 0 15,-4-43 0-15,3-29 0 16,-1-34 0-16,-9-21 1 15,1-26-33-15,-1 27 0 16,-2 6 32-16,11 59 0 16,10 41 32-16,-3 26 0 15,7 33-60-15,2 8 0 16,7 18 30-16,0 7 0 16,0 0 4-16,0 11 0 15,2 3-11-15,5 2 1 0,4 2 1 16,14-3 0-16,12-1-13 15,-6-5 1-15,-1-2 16 16,8-7 1-16,3-7-1 16,4-7 1-16,-2-4-1 15,3-4 0-15,1-8 18 16,-6 6 1-16,-2-1-16 16,-1 9 0-16,-2 5 5 15,7 4 1-15,3 7-8 16,-3-2 0-16,0 0-34 0,7-16 0 15,-1 0-287-1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17940" units="cm"/>
          <inkml:channel name="Y" type="integer" max="10140" units="cm"/>
          <inkml:channel name="F" type="integer" max="1024" units="dev"/>
          <inkml:channel name="T" type="integer" max="2.14748E9" units="dev"/>
        </inkml:traceFormat>
        <inkml:channelProperties>
          <inkml:channelProperty channel="X" name="resolution" value="608.13562" units="1/cm"/>
          <inkml:channelProperty channel="Y" name="resolution" value="610.8433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16T05:46:29.322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24 1366 188 0,'0'-5'0'0,"2"-8"88"15,-2 6 0-15,-2 2-42 16,0-10 0-16,-3-3-22 16,0-9 1-16,-1-5-20 15,1 0 1-15,3-1-21 16,2 6 0-16,0 4 31 16,0 7 1-16,0 5-19 0,2 9 1 15,5 6 3-15,9 14 0 16,9 9-1-16,6 0 0 15,8 3-1-15,13-6 0 16,11-3 1-16,3-17 0 16,9-13-1-16,-8-18 1 15,-1-16-1-15,4-38 1 16,7-31-1-16,-16-10 1 16,-6-18-1-16,-19-2 1 15,-16-4-1-15,-6 13 0 16,-10 6 34-16,-8 40 0 15,-5 28-34-15,-7 32 0 16,-5 29-5-16,-6 50 1 16,-9 43 4-16,11 51 0 15,7 48-10-15,5 31 1 16,3 37 1-16,-1 49 0 16,2 38-32-16,-2 55 0 15,-3 46-10-15,-24-33 0 16,-21-6 71-16,18-136 0 0,7-93 5 15,16-67 0-15,5-77-25 16,-3-6 0-16,0-28 31 16,-16-46 0-16,-13-42-33 15,11-51 1-15,2-50-12 16,12-51 0-16,9-53-56 16,6-22 1-16,5-34 54 15,2 50 1-15,3 24-28 0,2 82 1 16,-1 65 77-16,1 41 0 15,-7 49-38-15,5 11 0 16,-3 23 32-16,5 39 0 16,2 33-17-16,0 2 0 15,-2 16-14-15,-7 3 0 16,-5 6-1-16,5-25 0 16,-2-13 4-16,20-25 1 15,14-20 36-15,13-18 1 16,14-21-42-16,11-24 0 15,11-25 10-15,-8 0 0 16,-5-7-12-16,-3 13 0 16,-4 10 1-16,-22 31 0 15,-19 28-74-15,-4 15 0 16,0 0-189-1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17940" units="cm"/>
          <inkml:channel name="Y" type="integer" max="10140" units="cm"/>
          <inkml:channel name="F" type="integer" max="1024" units="dev"/>
          <inkml:channel name="T" type="integer" max="2.14748E9" units="dev"/>
        </inkml:traceFormat>
        <inkml:channelProperties>
          <inkml:channelProperty channel="X" name="resolution" value="608.13562" units="1/cm"/>
          <inkml:channelProperty channel="Y" name="resolution" value="610.8433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16T05:46:33.810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308 748 176 0,'-23'-11'0'0,"-15"-14"42"16,-3 5 0-16,-7 2 14 16,5 9 0-16,0 6-14 15,9 17 0-15,7 11-42 16,16 6 1-16,13 12 36 0,27 0 1 16,21 2-70-16,14-13 0 15,15-10 64-15,43-35 0 16,37-23-32-16,-14-32 0 15,7-24 0-15,-32-10 0 16,-14-22 0-16,-15 9 0 16,-17 0 0-16,-17 20 0 15,-18 19 0-15,-14 24 0 16,-16 23 0-16,-18 13 0 16,-16 18 0-16,-7 66 0 15,-9 51 24-15,7 53 1 16,2 51-27-16,10 31 1 15,4 42-3-15,6-3 1 16,6 14-9-16,-4-55 0 16,4-33 10-16,-1-50 1 15,0-52 0-15,5-34 0 16,0-40 0-16,-1-25 1 0,3-24-43 16,-4-51 1-16,-1-33 42 15,5-25 0-15,0-27 0 16,-2-7 1-16,2-18-34 15,-7-2 1-15,-2-4 66 16,2 37 0-16,-2 28-34 16,2 36 0-16,3 34 38 15,2 13 0-15,2 18-38 16,9 9 0-16,4 12 0 16,12 2 0-16,11-3 0 0,10-6 0 15,10-2 18-15,3-12 0 16,5-11-31-16,-5-7 1 15,-5-7 10-15,0-1 1 16,-2-4-37-16,39-17 0 16,25-13-184-16,10-10 0 15,-3 0 274-1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17940" units="cm"/>
          <inkml:channel name="Y" type="integer" max="10140" units="cm"/>
          <inkml:channel name="F" type="integer" max="1024" units="dev"/>
          <inkml:channel name="T" type="integer" max="2.14748E9" units="dev"/>
        </inkml:traceFormat>
        <inkml:channelProperties>
          <inkml:channelProperty channel="X" name="resolution" value="608.13562" units="1/cm"/>
          <inkml:channelProperty channel="Y" name="resolution" value="610.84338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16T05:46:38.419"/>
    </inkml:context>
    <inkml:brush xml:id="br0">
      <inkml:brushProperty name="width" value="0.05833" units="cm"/>
      <inkml:brushProperty name="height" value="0.05833" units="cm"/>
      <inkml:brushProperty name="fitToCurve" value="1"/>
    </inkml:brush>
  </inkml:definitions>
  <inkml:trace contextRef="#ctx0" brushRef="#br0">1 949 176 0,'0'0'0'0,"5"4"58"16,-3 14 0-16,0 12-30 16,3-3 0-16,-1 0 14 0,12 2 0 15,9 5-42-15,9-14 1 16,13-2 6-16,10-13 1 16,13-10 34-16,2-22 0 15,3-16-39-15,20-38 0 16,11-29-4-16,-6-7 1 15,-1-10 4-15,-26-3 0 16,-12-5-5-16,-14 22 1 16,-10 20-1-16,-19 15 1 15,-18 17 1-15,-5 27 1 16,-6 27 20-16,-5 23 1 16,-9 29-31-16,-4 70 1 15,-7 54 9-15,11 34 0 16,2 42 1-16,14 24 0 15,7 21-20-15,11-1 1 16,7 6 28-16,-16-58 0 16,-7-37-11-16,2-65 1 15,1-53 0-15,-1-26 0 0,1-27-3 16,-8-40 1-16,-6-34 2 16,2-41 0-16,1-38-60 15,3-22 1-15,1-28 23 16,2-8 0-16,-7-14 58 15,0 45 1-15,-9 24-24 16,12 44 1-16,-5 36 36 16,0 31 0-16,-3 32-38 15,3 22 0-15,-2 27 8 0,6-17 0 16,5-3 2-16,5-11 0 16,1-7-7-16,17-16 0 15,11-11-1-15,16-23 1 16,11-17-9-16,20-3 1 15,16-7-5-15,30-8 0 16,22-8 8-16,9-8 0 16,1 2-391-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2</Pages>
  <Words>1147</Words>
  <Characters>653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</vt:lpstr>
    </vt:vector>
  </TitlesOfParts>
  <Company>UNN</Company>
  <LinksUpToDate>false</LinksUpToDate>
  <CharactersWithSpaces>7670</CharactersWithSpaces>
  <SharedDoc>false</SharedDoc>
  <HLinks>
    <vt:vector size="6" baseType="variant">
      <vt:variant>
        <vt:i4>5963899</vt:i4>
      </vt:variant>
      <vt:variant>
        <vt:i4>0</vt:i4>
      </vt:variant>
      <vt:variant>
        <vt:i4>0</vt:i4>
      </vt:variant>
      <vt:variant>
        <vt:i4>5</vt:i4>
      </vt:variant>
      <vt:variant>
        <vt:lpwstr>mailto:emma.evitt@northumbria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subject/>
  <dc:creator>Ian Bradley</dc:creator>
  <cp:keywords/>
  <cp:lastModifiedBy>Tan Phit Huan</cp:lastModifiedBy>
  <cp:revision>5</cp:revision>
  <cp:lastPrinted>2013-02-04T03:30:00Z</cp:lastPrinted>
  <dcterms:created xsi:type="dcterms:W3CDTF">2021-04-11T10:14:00Z</dcterms:created>
  <dcterms:modified xsi:type="dcterms:W3CDTF">2021-04-16T05:47:00Z</dcterms:modified>
</cp:coreProperties>
</file>